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3FFB8" w14:textId="4DF78C04" w:rsidR="00F9711B" w:rsidRPr="00580167" w:rsidRDefault="00117E4D" w:rsidP="00922DB0">
      <w:pPr>
        <w:pStyle w:val="SlogJ1"/>
        <w:ind w:firstLine="0"/>
      </w:pPr>
      <w:bookmarkStart w:id="0" w:name="_GoBack"/>
      <w:bookmarkEnd w:id="0"/>
      <w:r w:rsidRPr="00580167">
        <w:t>Za</w:t>
      </w:r>
      <w:r w:rsidR="00922DB0" w:rsidRPr="00580167">
        <w:t xml:space="preserve"> izvrševanje 47. člena Zakona o varnosti v železniškem prometu (Uradni list RS, št. 30/18 in 54/21) </w:t>
      </w:r>
      <w:r w:rsidR="00E1132D" w:rsidRPr="00580167">
        <w:t>ministrica za infrastrukturo</w:t>
      </w:r>
      <w:r w:rsidR="0026605C">
        <w:t xml:space="preserve"> izdaja</w:t>
      </w:r>
    </w:p>
    <w:p w14:paraId="550140CA" w14:textId="77777777" w:rsidR="00795FDE" w:rsidRPr="00580167" w:rsidRDefault="00795FDE" w:rsidP="00922DB0">
      <w:pPr>
        <w:pStyle w:val="SlogJ1"/>
        <w:ind w:firstLine="0"/>
      </w:pPr>
    </w:p>
    <w:p w14:paraId="0D20F09B" w14:textId="77777777" w:rsidR="00F10B4F" w:rsidRPr="00580167" w:rsidRDefault="00F10B4F" w:rsidP="00487F86">
      <w:pPr>
        <w:pStyle w:val="SlogJ1"/>
        <w:ind w:firstLine="0"/>
        <w:jc w:val="center"/>
        <w:rPr>
          <w:b/>
        </w:rPr>
      </w:pPr>
    </w:p>
    <w:p w14:paraId="22C24C6B" w14:textId="09D6B66C" w:rsidR="00F9711B" w:rsidRPr="00580167" w:rsidRDefault="00F9711B" w:rsidP="00487F86">
      <w:pPr>
        <w:pStyle w:val="SlogJ1"/>
        <w:ind w:firstLine="0"/>
        <w:jc w:val="center"/>
        <w:rPr>
          <w:b/>
        </w:rPr>
      </w:pPr>
      <w:r w:rsidRPr="00580167">
        <w:rPr>
          <w:b/>
        </w:rPr>
        <w:t>PRAVILNIK</w:t>
      </w:r>
    </w:p>
    <w:p w14:paraId="12FA7C51" w14:textId="75A30B1C" w:rsidR="00F9711B" w:rsidRPr="00580167" w:rsidRDefault="00F9711B" w:rsidP="00487F86">
      <w:pPr>
        <w:pStyle w:val="SlogJ1"/>
        <w:ind w:firstLine="0"/>
        <w:jc w:val="center"/>
        <w:rPr>
          <w:b/>
        </w:rPr>
      </w:pPr>
      <w:r w:rsidRPr="00580167">
        <w:rPr>
          <w:b/>
        </w:rPr>
        <w:t xml:space="preserve">o </w:t>
      </w:r>
      <w:r w:rsidR="00E02E48" w:rsidRPr="00580167">
        <w:rPr>
          <w:b/>
        </w:rPr>
        <w:t>varnostni</w:t>
      </w:r>
      <w:r w:rsidR="00374FAE" w:rsidRPr="00580167">
        <w:rPr>
          <w:b/>
        </w:rPr>
        <w:t xml:space="preserve"> </w:t>
      </w:r>
      <w:r w:rsidR="00C63E53" w:rsidRPr="00580167">
        <w:rPr>
          <w:b/>
        </w:rPr>
        <w:t>opremi tirnih vozil</w:t>
      </w:r>
    </w:p>
    <w:p w14:paraId="2E7FE1EE" w14:textId="07CF9969" w:rsidR="00F9711B" w:rsidRPr="00580167" w:rsidRDefault="00F9711B" w:rsidP="00487F86">
      <w:pPr>
        <w:pStyle w:val="SlogJ1"/>
        <w:ind w:firstLine="0"/>
        <w:jc w:val="center"/>
      </w:pPr>
    </w:p>
    <w:p w14:paraId="423CF4F6" w14:textId="77777777" w:rsidR="004E139B" w:rsidRPr="00580167" w:rsidRDefault="004E139B" w:rsidP="00487F86">
      <w:pPr>
        <w:pStyle w:val="SlogJ1"/>
        <w:ind w:firstLine="0"/>
        <w:jc w:val="center"/>
      </w:pPr>
    </w:p>
    <w:p w14:paraId="0A95BD25" w14:textId="77777777" w:rsidR="00A25FA9" w:rsidRPr="00580167" w:rsidRDefault="00A25FA9" w:rsidP="00487F86">
      <w:pPr>
        <w:pStyle w:val="SlogJ1"/>
        <w:ind w:firstLine="0"/>
        <w:jc w:val="center"/>
      </w:pPr>
    </w:p>
    <w:p w14:paraId="7687DEAA" w14:textId="77777777" w:rsidR="00F9711B" w:rsidRPr="00580167" w:rsidRDefault="00F9711B" w:rsidP="00AA3367">
      <w:pPr>
        <w:pStyle w:val="SlogJ1"/>
        <w:numPr>
          <w:ilvl w:val="0"/>
          <w:numId w:val="1"/>
        </w:numPr>
        <w:ind w:left="-426" w:firstLine="568"/>
        <w:jc w:val="center"/>
      </w:pPr>
      <w:r w:rsidRPr="00580167">
        <w:t>SPLOŠNE DOLOČBE</w:t>
      </w:r>
    </w:p>
    <w:p w14:paraId="55760F7A" w14:textId="4F962FC6" w:rsidR="00F9711B" w:rsidRPr="00580167" w:rsidRDefault="00F9711B" w:rsidP="00487F86">
      <w:pPr>
        <w:pStyle w:val="SlogJ1"/>
        <w:jc w:val="center"/>
      </w:pPr>
    </w:p>
    <w:p w14:paraId="4FB39D90" w14:textId="77777777" w:rsidR="00A2279F" w:rsidRPr="00580167" w:rsidRDefault="00A2279F" w:rsidP="00487F86">
      <w:pPr>
        <w:pStyle w:val="SlogJ1"/>
        <w:jc w:val="center"/>
      </w:pPr>
    </w:p>
    <w:p w14:paraId="2D3C8E91" w14:textId="77777777" w:rsidR="00F9711B" w:rsidRPr="00580167" w:rsidRDefault="000232D5" w:rsidP="00AA3367">
      <w:pPr>
        <w:pStyle w:val="Odstavekseznama"/>
        <w:numPr>
          <w:ilvl w:val="0"/>
          <w:numId w:val="2"/>
        </w:numPr>
        <w:spacing w:after="0" w:line="240" w:lineRule="auto"/>
        <w:ind w:left="-284" w:firstLine="0"/>
        <w:jc w:val="center"/>
        <w:outlineLvl w:val="0"/>
        <w:rPr>
          <w:rFonts w:ascii="Arial" w:hAnsi="Arial" w:cs="Arial"/>
          <w:b/>
          <w:bCs/>
          <w:lang w:eastAsia="sl-SI"/>
        </w:rPr>
      </w:pPr>
      <w:r w:rsidRPr="00580167">
        <w:rPr>
          <w:rFonts w:ascii="Arial" w:hAnsi="Arial" w:cs="Arial"/>
          <w:b/>
          <w:bCs/>
          <w:lang w:eastAsia="sl-SI"/>
        </w:rPr>
        <w:t>č</w:t>
      </w:r>
      <w:r w:rsidR="00F9711B" w:rsidRPr="00580167">
        <w:rPr>
          <w:rFonts w:ascii="Arial" w:hAnsi="Arial" w:cs="Arial"/>
          <w:b/>
          <w:bCs/>
          <w:lang w:eastAsia="sl-SI"/>
        </w:rPr>
        <w:t>len</w:t>
      </w:r>
    </w:p>
    <w:p w14:paraId="073622F3" w14:textId="7C8D6799" w:rsidR="00F9711B" w:rsidRPr="00580167" w:rsidRDefault="00F9711B" w:rsidP="00AA3367">
      <w:pPr>
        <w:pStyle w:val="Odstavekseznama"/>
        <w:spacing w:after="0" w:line="240" w:lineRule="auto"/>
        <w:ind w:left="-284"/>
        <w:jc w:val="center"/>
        <w:outlineLvl w:val="0"/>
        <w:rPr>
          <w:rFonts w:ascii="Arial" w:hAnsi="Arial" w:cs="Arial"/>
          <w:b/>
          <w:bCs/>
          <w:lang w:eastAsia="sl-SI"/>
        </w:rPr>
      </w:pPr>
      <w:r w:rsidRPr="00580167">
        <w:rPr>
          <w:rFonts w:ascii="Arial" w:hAnsi="Arial" w:cs="Arial"/>
          <w:b/>
          <w:bCs/>
          <w:lang w:eastAsia="sl-SI"/>
        </w:rPr>
        <w:t>(</w:t>
      </w:r>
      <w:r w:rsidR="004E4E20" w:rsidRPr="00580167">
        <w:rPr>
          <w:rFonts w:ascii="Arial" w:hAnsi="Arial" w:cs="Arial"/>
          <w:b/>
          <w:bCs/>
          <w:lang w:eastAsia="sl-SI"/>
        </w:rPr>
        <w:t>vsebina</w:t>
      </w:r>
      <w:r w:rsidR="00487F86" w:rsidRPr="00580167">
        <w:rPr>
          <w:rFonts w:ascii="Arial" w:hAnsi="Arial" w:cs="Arial"/>
          <w:b/>
          <w:bCs/>
          <w:lang w:eastAsia="sl-SI"/>
        </w:rPr>
        <w:t xml:space="preserve"> in </w:t>
      </w:r>
      <w:r w:rsidR="002F2BFD" w:rsidRPr="00580167">
        <w:rPr>
          <w:rFonts w:ascii="Arial" w:hAnsi="Arial" w:cs="Arial"/>
          <w:b/>
          <w:bCs/>
          <w:lang w:eastAsia="sl-SI"/>
        </w:rPr>
        <w:t xml:space="preserve">področje </w:t>
      </w:r>
      <w:r w:rsidR="00487F86" w:rsidRPr="00580167">
        <w:rPr>
          <w:rFonts w:ascii="Arial" w:hAnsi="Arial" w:cs="Arial"/>
          <w:b/>
          <w:bCs/>
          <w:lang w:eastAsia="sl-SI"/>
        </w:rPr>
        <w:t>uporab</w:t>
      </w:r>
      <w:r w:rsidR="002F2BFD" w:rsidRPr="00580167">
        <w:rPr>
          <w:rFonts w:ascii="Arial" w:hAnsi="Arial" w:cs="Arial"/>
          <w:b/>
          <w:bCs/>
          <w:lang w:eastAsia="sl-SI"/>
        </w:rPr>
        <w:t>e</w:t>
      </w:r>
      <w:r w:rsidRPr="00580167">
        <w:rPr>
          <w:rFonts w:ascii="Arial" w:hAnsi="Arial" w:cs="Arial"/>
          <w:b/>
          <w:bCs/>
          <w:lang w:eastAsia="sl-SI"/>
        </w:rPr>
        <w:t>)</w:t>
      </w:r>
    </w:p>
    <w:p w14:paraId="57CC5317" w14:textId="77777777" w:rsidR="00694A11" w:rsidRPr="00580167" w:rsidRDefault="00694A11" w:rsidP="00AA3367">
      <w:pPr>
        <w:pStyle w:val="Odstavekseznama"/>
        <w:spacing w:after="0" w:line="240" w:lineRule="auto"/>
        <w:ind w:left="-284"/>
        <w:jc w:val="center"/>
        <w:outlineLvl w:val="0"/>
        <w:rPr>
          <w:rFonts w:ascii="Arial" w:hAnsi="Arial" w:cs="Arial"/>
          <w:b/>
          <w:bCs/>
          <w:lang w:eastAsia="sl-SI"/>
        </w:rPr>
      </w:pPr>
    </w:p>
    <w:p w14:paraId="044D45E8" w14:textId="63C87F24" w:rsidR="00487F86" w:rsidRPr="00580167" w:rsidRDefault="00F9711B" w:rsidP="00BD16D0">
      <w:pPr>
        <w:pStyle w:val="Telobesedila7"/>
        <w:numPr>
          <w:ilvl w:val="0"/>
          <w:numId w:val="7"/>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Ta pravilnik določa</w:t>
      </w:r>
      <w:r w:rsidR="00BE2614" w:rsidRPr="00580167">
        <w:rPr>
          <w:rFonts w:ascii="Arial" w:hAnsi="Arial" w:cs="Arial"/>
          <w:sz w:val="22"/>
          <w:szCs w:val="22"/>
        </w:rPr>
        <w:t xml:space="preserve"> </w:t>
      </w:r>
      <w:r w:rsidR="001C42BC" w:rsidRPr="00580167">
        <w:rPr>
          <w:rFonts w:ascii="Arial" w:hAnsi="Arial" w:cs="Arial"/>
          <w:sz w:val="22"/>
          <w:szCs w:val="22"/>
        </w:rPr>
        <w:t xml:space="preserve">varnostne </w:t>
      </w:r>
      <w:r w:rsidR="00374FAE" w:rsidRPr="00580167">
        <w:rPr>
          <w:rFonts w:ascii="Arial" w:hAnsi="Arial" w:cs="Arial"/>
          <w:sz w:val="22"/>
          <w:szCs w:val="22"/>
        </w:rPr>
        <w:t xml:space="preserve">naprave </w:t>
      </w:r>
      <w:r w:rsidR="00C63E53" w:rsidRPr="00580167">
        <w:rPr>
          <w:rFonts w:ascii="Arial" w:hAnsi="Arial" w:cs="Arial"/>
          <w:sz w:val="22"/>
          <w:szCs w:val="22"/>
        </w:rPr>
        <w:t xml:space="preserve">razreda </w:t>
      </w:r>
      <w:r w:rsidR="00374FAE" w:rsidRPr="00580167">
        <w:rPr>
          <w:rFonts w:ascii="Arial" w:hAnsi="Arial" w:cs="Arial"/>
          <w:sz w:val="22"/>
          <w:szCs w:val="22"/>
        </w:rPr>
        <w:t>B in drug</w:t>
      </w:r>
      <w:r w:rsidR="00C63E53" w:rsidRPr="00580167">
        <w:rPr>
          <w:rFonts w:ascii="Arial" w:hAnsi="Arial" w:cs="Arial"/>
          <w:sz w:val="22"/>
          <w:szCs w:val="22"/>
        </w:rPr>
        <w:t>o</w:t>
      </w:r>
      <w:r w:rsidR="00374FAE" w:rsidRPr="00580167">
        <w:rPr>
          <w:rFonts w:ascii="Arial" w:hAnsi="Arial" w:cs="Arial"/>
          <w:sz w:val="22"/>
          <w:szCs w:val="22"/>
        </w:rPr>
        <w:t xml:space="preserve"> </w:t>
      </w:r>
      <w:r w:rsidR="00C63E53" w:rsidRPr="00580167">
        <w:rPr>
          <w:rFonts w:ascii="Arial" w:hAnsi="Arial" w:cs="Arial"/>
          <w:sz w:val="22"/>
          <w:szCs w:val="22"/>
        </w:rPr>
        <w:t>opremo tirnih vozil</w:t>
      </w:r>
      <w:r w:rsidR="00374FAE" w:rsidRPr="00580167">
        <w:rPr>
          <w:rFonts w:ascii="Arial" w:hAnsi="Arial" w:cs="Arial"/>
          <w:sz w:val="22"/>
          <w:szCs w:val="22"/>
        </w:rPr>
        <w:t>, ki ni zajet</w:t>
      </w:r>
      <w:r w:rsidR="000C0B90" w:rsidRPr="00580167">
        <w:rPr>
          <w:rFonts w:ascii="Arial" w:hAnsi="Arial" w:cs="Arial"/>
          <w:sz w:val="22"/>
          <w:szCs w:val="22"/>
        </w:rPr>
        <w:t>a</w:t>
      </w:r>
      <w:r w:rsidR="00374FAE" w:rsidRPr="00580167">
        <w:rPr>
          <w:rFonts w:ascii="Arial" w:hAnsi="Arial" w:cs="Arial"/>
          <w:sz w:val="22"/>
          <w:szCs w:val="22"/>
        </w:rPr>
        <w:t xml:space="preserve"> v tehnični</w:t>
      </w:r>
      <w:r w:rsidR="00721EBB">
        <w:rPr>
          <w:rFonts w:ascii="Arial" w:hAnsi="Arial" w:cs="Arial"/>
          <w:sz w:val="22"/>
          <w:szCs w:val="22"/>
        </w:rPr>
        <w:t>h</w:t>
      </w:r>
      <w:r w:rsidR="00374FAE" w:rsidRPr="00580167">
        <w:rPr>
          <w:rFonts w:ascii="Arial" w:hAnsi="Arial" w:cs="Arial"/>
          <w:sz w:val="22"/>
          <w:szCs w:val="22"/>
        </w:rPr>
        <w:t xml:space="preserve"> specifikacij</w:t>
      </w:r>
      <w:r w:rsidR="00721EBB">
        <w:rPr>
          <w:rFonts w:ascii="Arial" w:hAnsi="Arial" w:cs="Arial"/>
          <w:sz w:val="22"/>
          <w:szCs w:val="22"/>
        </w:rPr>
        <w:t>ah</w:t>
      </w:r>
      <w:r w:rsidR="00374FAE" w:rsidRPr="00580167">
        <w:rPr>
          <w:rFonts w:ascii="Arial" w:hAnsi="Arial" w:cs="Arial"/>
          <w:sz w:val="22"/>
          <w:szCs w:val="22"/>
        </w:rPr>
        <w:t xml:space="preserve"> </w:t>
      </w:r>
      <w:r w:rsidR="00E90D88" w:rsidRPr="00580167">
        <w:rPr>
          <w:rFonts w:ascii="Arial" w:hAnsi="Arial" w:cs="Arial"/>
          <w:sz w:val="22"/>
          <w:szCs w:val="22"/>
        </w:rPr>
        <w:t xml:space="preserve">za </w:t>
      </w:r>
      <w:r w:rsidR="00020E87" w:rsidRPr="00580167">
        <w:rPr>
          <w:rFonts w:ascii="Arial" w:hAnsi="Arial" w:cs="Arial"/>
          <w:sz w:val="22"/>
          <w:szCs w:val="22"/>
        </w:rPr>
        <w:t>interoperabilnost v zvezi s podsistemom</w:t>
      </w:r>
      <w:r w:rsidR="00374FAE" w:rsidRPr="00580167">
        <w:rPr>
          <w:rFonts w:ascii="Arial" w:hAnsi="Arial" w:cs="Arial"/>
          <w:sz w:val="22"/>
          <w:szCs w:val="22"/>
        </w:rPr>
        <w:t xml:space="preserve"> tirna vozila</w:t>
      </w:r>
      <w:r w:rsidR="00721EBB">
        <w:rPr>
          <w:rFonts w:ascii="Arial" w:hAnsi="Arial" w:cs="Arial"/>
          <w:sz w:val="22"/>
          <w:szCs w:val="22"/>
        </w:rPr>
        <w:t xml:space="preserve">, </w:t>
      </w:r>
      <w:r w:rsidR="00020E87" w:rsidRPr="00580167">
        <w:rPr>
          <w:rFonts w:ascii="Arial" w:hAnsi="Arial" w:cs="Arial"/>
          <w:sz w:val="22"/>
          <w:szCs w:val="22"/>
        </w:rPr>
        <w:t>v zvezi s podsistem</w:t>
      </w:r>
      <w:r w:rsidR="00E31AF5" w:rsidRPr="00580167">
        <w:rPr>
          <w:rFonts w:ascii="Arial" w:hAnsi="Arial" w:cs="Arial"/>
          <w:sz w:val="22"/>
          <w:szCs w:val="22"/>
        </w:rPr>
        <w:t>i</w:t>
      </w:r>
      <w:r w:rsidR="00020E87" w:rsidRPr="00580167">
        <w:rPr>
          <w:rFonts w:ascii="Arial" w:hAnsi="Arial" w:cs="Arial"/>
          <w:sz w:val="22"/>
          <w:szCs w:val="22"/>
        </w:rPr>
        <w:t xml:space="preserve"> vodenje-</w:t>
      </w:r>
      <w:r w:rsidR="00374FAE" w:rsidRPr="00580167">
        <w:rPr>
          <w:rFonts w:ascii="Arial" w:hAnsi="Arial" w:cs="Arial"/>
          <w:sz w:val="22"/>
          <w:szCs w:val="22"/>
        </w:rPr>
        <w:t xml:space="preserve">upravljanje in </w:t>
      </w:r>
      <w:r w:rsidR="00374FAE" w:rsidRPr="00721EBB">
        <w:rPr>
          <w:rFonts w:ascii="Arial" w:hAnsi="Arial" w:cs="Arial"/>
          <w:sz w:val="22"/>
          <w:szCs w:val="22"/>
        </w:rPr>
        <w:t>signalizacij</w:t>
      </w:r>
      <w:r w:rsidR="00CD757E" w:rsidRPr="00721EBB">
        <w:rPr>
          <w:rFonts w:ascii="Arial" w:hAnsi="Arial" w:cs="Arial"/>
          <w:sz w:val="22"/>
          <w:szCs w:val="22"/>
        </w:rPr>
        <w:t>a</w:t>
      </w:r>
      <w:r w:rsidR="00020E87" w:rsidRPr="00721EBB">
        <w:rPr>
          <w:rFonts w:ascii="Arial" w:hAnsi="Arial" w:cs="Arial"/>
          <w:sz w:val="22"/>
          <w:szCs w:val="22"/>
        </w:rPr>
        <w:t xml:space="preserve"> </w:t>
      </w:r>
      <w:r w:rsidR="00721EBB" w:rsidRPr="00721EBB">
        <w:rPr>
          <w:rFonts w:ascii="Arial" w:hAnsi="Arial" w:cs="Arial"/>
          <w:sz w:val="22"/>
          <w:szCs w:val="22"/>
        </w:rPr>
        <w:t xml:space="preserve">ter v zvezi s podsistemom vodenje in upravljanje prometa </w:t>
      </w:r>
      <w:r w:rsidR="00020E87" w:rsidRPr="00721EBB">
        <w:rPr>
          <w:rFonts w:ascii="Arial" w:hAnsi="Arial" w:cs="Arial"/>
          <w:sz w:val="22"/>
          <w:szCs w:val="22"/>
        </w:rPr>
        <w:t>železniškega sistema v Evropski uniji</w:t>
      </w:r>
      <w:r w:rsidR="00487F86" w:rsidRPr="00580167">
        <w:rPr>
          <w:rFonts w:ascii="Arial" w:hAnsi="Arial" w:cs="Arial"/>
          <w:sz w:val="22"/>
          <w:szCs w:val="22"/>
        </w:rPr>
        <w:t>.</w:t>
      </w:r>
      <w:r w:rsidR="00374FAE" w:rsidRPr="00580167">
        <w:rPr>
          <w:rFonts w:ascii="Arial" w:hAnsi="Arial" w:cs="Arial"/>
          <w:sz w:val="22"/>
          <w:szCs w:val="22"/>
        </w:rPr>
        <w:t xml:space="preserve"> </w:t>
      </w:r>
    </w:p>
    <w:p w14:paraId="47739B8F" w14:textId="56F42D1C" w:rsidR="00F9711B" w:rsidRPr="00580167" w:rsidRDefault="00FC138E" w:rsidP="00BD16D0">
      <w:pPr>
        <w:pStyle w:val="Telobesedila7"/>
        <w:numPr>
          <w:ilvl w:val="0"/>
          <w:numId w:val="7"/>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Ta pravilnik se u</w:t>
      </w:r>
      <w:r w:rsidR="00487F86" w:rsidRPr="00580167">
        <w:rPr>
          <w:rFonts w:ascii="Arial" w:hAnsi="Arial" w:cs="Arial"/>
          <w:sz w:val="22"/>
          <w:szCs w:val="22"/>
        </w:rPr>
        <w:t xml:space="preserve">porablja za </w:t>
      </w:r>
      <w:r w:rsidR="00782E80" w:rsidRPr="00580167">
        <w:rPr>
          <w:rFonts w:ascii="Arial" w:hAnsi="Arial" w:cs="Arial"/>
          <w:sz w:val="22"/>
          <w:szCs w:val="22"/>
        </w:rPr>
        <w:t xml:space="preserve">tirna </w:t>
      </w:r>
      <w:r w:rsidR="00487F86" w:rsidRPr="00580167">
        <w:rPr>
          <w:rFonts w:ascii="Arial" w:hAnsi="Arial" w:cs="Arial"/>
          <w:sz w:val="22"/>
          <w:szCs w:val="22"/>
        </w:rPr>
        <w:t xml:space="preserve">vozila, </w:t>
      </w:r>
      <w:r w:rsidR="002470D6" w:rsidRPr="00580167">
        <w:rPr>
          <w:rFonts w:ascii="Arial" w:hAnsi="Arial" w:cs="Arial"/>
          <w:sz w:val="22"/>
          <w:szCs w:val="22"/>
        </w:rPr>
        <w:t xml:space="preserve">ki vozijo po javni železniški infrastrukturi in industrijskih tirih, kjer ta </w:t>
      </w:r>
      <w:r w:rsidR="00EE1CEF" w:rsidRPr="00580167">
        <w:rPr>
          <w:rFonts w:ascii="Arial" w:hAnsi="Arial" w:cs="Arial"/>
          <w:sz w:val="22"/>
          <w:szCs w:val="22"/>
        </w:rPr>
        <w:t xml:space="preserve">tirna </w:t>
      </w:r>
      <w:r w:rsidR="002470D6" w:rsidRPr="00580167">
        <w:rPr>
          <w:rFonts w:ascii="Arial" w:hAnsi="Arial" w:cs="Arial"/>
          <w:sz w:val="22"/>
          <w:szCs w:val="22"/>
        </w:rPr>
        <w:t>vozila prehajajo na javno železniško infrastrukturo</w:t>
      </w:r>
      <w:r w:rsidR="00BA5D4D" w:rsidRPr="00580167">
        <w:rPr>
          <w:rFonts w:ascii="Arial" w:hAnsi="Arial" w:cs="Arial"/>
          <w:sz w:val="22"/>
          <w:szCs w:val="22"/>
        </w:rPr>
        <w:t>,</w:t>
      </w:r>
      <w:r w:rsidR="002470D6" w:rsidRPr="00580167">
        <w:rPr>
          <w:rFonts w:ascii="Arial" w:hAnsi="Arial" w:cs="Arial"/>
          <w:sz w:val="22"/>
          <w:szCs w:val="22"/>
        </w:rPr>
        <w:t xml:space="preserve"> oziroma s svojimi napravami delujejo na </w:t>
      </w:r>
      <w:r w:rsidR="00BA5D4D" w:rsidRPr="00580167">
        <w:rPr>
          <w:rFonts w:ascii="Arial" w:hAnsi="Arial" w:cs="Arial"/>
          <w:sz w:val="22"/>
          <w:szCs w:val="22"/>
        </w:rPr>
        <w:t xml:space="preserve">tirna </w:t>
      </w:r>
      <w:r w:rsidR="002470D6" w:rsidRPr="00580167">
        <w:rPr>
          <w:rFonts w:ascii="Arial" w:hAnsi="Arial" w:cs="Arial"/>
          <w:sz w:val="22"/>
          <w:szCs w:val="22"/>
        </w:rPr>
        <w:t>vozila, ki prehajajo na javno železniško infrastrukturo</w:t>
      </w:r>
      <w:r w:rsidR="00CD737A" w:rsidRPr="00580167">
        <w:rPr>
          <w:rFonts w:ascii="Arial" w:hAnsi="Arial" w:cs="Arial"/>
          <w:sz w:val="22"/>
          <w:szCs w:val="22"/>
        </w:rPr>
        <w:t>.</w:t>
      </w:r>
    </w:p>
    <w:p w14:paraId="366181C6" w14:textId="71AD6C4D" w:rsidR="00D40FE6" w:rsidRPr="00580167" w:rsidRDefault="00D40FE6" w:rsidP="00BD16D0">
      <w:pPr>
        <w:pStyle w:val="Telobesedila7"/>
        <w:numPr>
          <w:ilvl w:val="0"/>
          <w:numId w:val="7"/>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 xml:space="preserve">II. </w:t>
      </w:r>
      <w:r w:rsidR="00005FFA" w:rsidRPr="00580167">
        <w:rPr>
          <w:rFonts w:ascii="Arial" w:hAnsi="Arial" w:cs="Arial"/>
          <w:sz w:val="22"/>
          <w:szCs w:val="22"/>
        </w:rPr>
        <w:t>P</w:t>
      </w:r>
      <w:r w:rsidRPr="00580167">
        <w:rPr>
          <w:rFonts w:ascii="Arial" w:hAnsi="Arial" w:cs="Arial"/>
          <w:sz w:val="22"/>
          <w:szCs w:val="22"/>
        </w:rPr>
        <w:t>oglavj</w:t>
      </w:r>
      <w:r w:rsidR="00005FFA" w:rsidRPr="00580167">
        <w:rPr>
          <w:rFonts w:ascii="Arial" w:hAnsi="Arial" w:cs="Arial"/>
          <w:sz w:val="22"/>
          <w:szCs w:val="22"/>
        </w:rPr>
        <w:t>e tega pravilnika</w:t>
      </w:r>
      <w:r w:rsidRPr="00580167">
        <w:rPr>
          <w:rFonts w:ascii="Arial" w:hAnsi="Arial" w:cs="Arial"/>
          <w:sz w:val="22"/>
          <w:szCs w:val="22"/>
        </w:rPr>
        <w:t xml:space="preserve"> se ne uporablja za tirna vozila, ki </w:t>
      </w:r>
      <w:r w:rsidR="00306596" w:rsidRPr="00580167">
        <w:rPr>
          <w:rFonts w:ascii="Arial" w:hAnsi="Arial" w:cs="Arial"/>
          <w:sz w:val="22"/>
          <w:szCs w:val="22"/>
        </w:rPr>
        <w:t xml:space="preserve">so namenjena izvajanju premikalnih voženj ali </w:t>
      </w:r>
      <w:r w:rsidRPr="00580167">
        <w:rPr>
          <w:rFonts w:ascii="Arial" w:hAnsi="Arial" w:cs="Arial"/>
          <w:sz w:val="22"/>
          <w:szCs w:val="22"/>
        </w:rPr>
        <w:t>obratujejo le na industrijskih tirih</w:t>
      </w:r>
      <w:r w:rsidR="00BD4B4D" w:rsidRPr="00580167">
        <w:rPr>
          <w:rFonts w:ascii="Arial" w:hAnsi="Arial" w:cs="Arial"/>
          <w:sz w:val="22"/>
          <w:szCs w:val="22"/>
        </w:rPr>
        <w:t xml:space="preserve"> in za </w:t>
      </w:r>
      <w:r w:rsidR="00C72CD1" w:rsidRPr="00580167">
        <w:rPr>
          <w:rFonts w:ascii="Arial" w:hAnsi="Arial" w:cs="Arial"/>
          <w:sz w:val="22"/>
          <w:szCs w:val="22"/>
        </w:rPr>
        <w:t>posebna vozila.</w:t>
      </w:r>
    </w:p>
    <w:p w14:paraId="20B183A9" w14:textId="77777777" w:rsidR="003036A2" w:rsidRPr="00580167" w:rsidRDefault="003036A2" w:rsidP="00487F86">
      <w:pPr>
        <w:spacing w:after="0" w:line="276" w:lineRule="auto"/>
        <w:jc w:val="both"/>
        <w:rPr>
          <w:rFonts w:ascii="Arial" w:hAnsi="Arial" w:cs="Arial"/>
        </w:rPr>
      </w:pPr>
    </w:p>
    <w:p w14:paraId="5150EBC7" w14:textId="77CB68C3" w:rsidR="00953D73" w:rsidRPr="00580167" w:rsidRDefault="000232D5" w:rsidP="00487F86">
      <w:pPr>
        <w:pStyle w:val="SlogJ1"/>
        <w:numPr>
          <w:ilvl w:val="0"/>
          <w:numId w:val="2"/>
        </w:numPr>
        <w:jc w:val="center"/>
        <w:rPr>
          <w:b/>
        </w:rPr>
      </w:pPr>
      <w:r w:rsidRPr="00580167">
        <w:rPr>
          <w:b/>
        </w:rPr>
        <w:t>člen</w:t>
      </w:r>
    </w:p>
    <w:p w14:paraId="65E01B84" w14:textId="0A9F8167" w:rsidR="00984ADA" w:rsidRPr="00580167" w:rsidRDefault="00984ADA" w:rsidP="00CE3191">
      <w:pPr>
        <w:pStyle w:val="SlogJ1"/>
        <w:ind w:left="426" w:firstLine="0"/>
        <w:jc w:val="center"/>
        <w:rPr>
          <w:b/>
        </w:rPr>
      </w:pPr>
      <w:r w:rsidRPr="00580167">
        <w:rPr>
          <w:b/>
        </w:rPr>
        <w:t>(pomen izrazov in kratic)</w:t>
      </w:r>
    </w:p>
    <w:p w14:paraId="2434116E" w14:textId="77777777" w:rsidR="00694A11" w:rsidRPr="00580167" w:rsidRDefault="00694A11" w:rsidP="00CE3191">
      <w:pPr>
        <w:pStyle w:val="SlogJ1"/>
        <w:ind w:left="426" w:firstLine="0"/>
        <w:jc w:val="center"/>
        <w:rPr>
          <w:b/>
        </w:rPr>
      </w:pPr>
    </w:p>
    <w:p w14:paraId="0606144E" w14:textId="4DACC423" w:rsidR="0030740C" w:rsidRPr="00580167" w:rsidRDefault="00984ADA" w:rsidP="00372EC0">
      <w:pPr>
        <w:pStyle w:val="SlogJ3"/>
        <w:numPr>
          <w:ilvl w:val="0"/>
          <w:numId w:val="4"/>
        </w:numPr>
        <w:spacing w:after="0"/>
        <w:ind w:left="426" w:hanging="426"/>
      </w:pPr>
      <w:r w:rsidRPr="00580167">
        <w:t>Izrazi</w:t>
      </w:r>
      <w:r w:rsidR="002F2BFD" w:rsidRPr="00580167">
        <w:t>,</w:t>
      </w:r>
      <w:r w:rsidRPr="00580167">
        <w:t xml:space="preserve"> uporabljeni v tem pravilniku, </w:t>
      </w:r>
      <w:r w:rsidR="00351277" w:rsidRPr="00580167">
        <w:t>pomenijo</w:t>
      </w:r>
      <w:r w:rsidR="00C117EF" w:rsidRPr="00580167">
        <w:t>:</w:t>
      </w:r>
    </w:p>
    <w:p w14:paraId="42AACDEA" w14:textId="77777777" w:rsidR="0030740C" w:rsidRPr="00580167" w:rsidRDefault="0030740C" w:rsidP="0030740C">
      <w:pPr>
        <w:pStyle w:val="SlogJ3"/>
        <w:numPr>
          <w:ilvl w:val="0"/>
          <w:numId w:val="0"/>
        </w:numPr>
        <w:spacing w:after="0"/>
        <w:ind w:left="426"/>
      </w:pPr>
    </w:p>
    <w:p w14:paraId="5659BA1C" w14:textId="2AE5BE46" w:rsidR="0085121E" w:rsidRPr="00580167" w:rsidRDefault="0085121E" w:rsidP="00BD16D0">
      <w:pPr>
        <w:pStyle w:val="Odstavekseznama"/>
        <w:numPr>
          <w:ilvl w:val="0"/>
          <w:numId w:val="24"/>
        </w:numPr>
        <w:spacing w:after="0" w:line="240" w:lineRule="auto"/>
        <w:ind w:left="567" w:hanging="371"/>
        <w:contextualSpacing w:val="0"/>
        <w:jc w:val="both"/>
        <w:rPr>
          <w:rFonts w:ascii="Arial" w:hAnsi="Arial" w:cs="Arial"/>
        </w:rPr>
      </w:pPr>
      <w:r w:rsidRPr="00580167">
        <w:rPr>
          <w:rFonts w:ascii="Arial" w:hAnsi="Arial" w:cs="Arial"/>
        </w:rPr>
        <w:t>»avtostop naprava« je varnostna naprava razreda B,</w:t>
      </w:r>
      <w:r w:rsidR="006A1CE8" w:rsidRPr="00580167">
        <w:rPr>
          <w:rFonts w:ascii="Arial" w:hAnsi="Arial" w:cs="Arial"/>
        </w:rPr>
        <w:t xml:space="preserve"> </w:t>
      </w:r>
      <w:r w:rsidR="00774F34" w:rsidRPr="00580167">
        <w:rPr>
          <w:rFonts w:ascii="Arial" w:hAnsi="Arial" w:cs="Arial"/>
        </w:rPr>
        <w:t>kot je določeno s TSI, ki ureja podsistem vodenje-upravljanje in signalizacija</w:t>
      </w:r>
      <w:r w:rsidR="006D7E58" w:rsidRPr="00580167">
        <w:rPr>
          <w:rStyle w:val="Pripombasklic"/>
        </w:rPr>
        <w:t>,</w:t>
      </w:r>
    </w:p>
    <w:p w14:paraId="4B45B2FE" w14:textId="77777777" w:rsidR="0085121E" w:rsidRPr="00580167" w:rsidRDefault="0085121E" w:rsidP="00BD16D0">
      <w:pPr>
        <w:pStyle w:val="Odstavekseznama"/>
        <w:numPr>
          <w:ilvl w:val="0"/>
          <w:numId w:val="24"/>
        </w:numPr>
        <w:spacing w:after="0" w:line="240" w:lineRule="auto"/>
        <w:ind w:left="567" w:hanging="371"/>
        <w:contextualSpacing w:val="0"/>
        <w:jc w:val="both"/>
        <w:rPr>
          <w:rFonts w:ascii="Arial" w:hAnsi="Arial" w:cs="Arial"/>
        </w:rPr>
      </w:pPr>
      <w:r w:rsidRPr="00580167">
        <w:rPr>
          <w:rFonts w:ascii="Arial" w:hAnsi="Arial" w:cs="Arial"/>
        </w:rPr>
        <w:t>»</w:t>
      </w:r>
      <w:proofErr w:type="spellStart"/>
      <w:r w:rsidRPr="00580167">
        <w:rPr>
          <w:rFonts w:ascii="Arial" w:hAnsi="Arial" w:cs="Arial"/>
        </w:rPr>
        <w:t>budnostna</w:t>
      </w:r>
      <w:proofErr w:type="spellEnd"/>
      <w:r w:rsidRPr="00580167">
        <w:rPr>
          <w:rFonts w:ascii="Arial" w:hAnsi="Arial" w:cs="Arial"/>
        </w:rPr>
        <w:t xml:space="preserve"> naprava« je varnostna naprava na vlečnem tirnem vozilu za spremljanje odzivov strojevodje, ki ustavi vlak, če se strojevodja ne odzove v času, ki je z napravo določen,</w:t>
      </w:r>
    </w:p>
    <w:p w14:paraId="3C16995F" w14:textId="5E17CC38" w:rsidR="006D7E58" w:rsidRPr="00580167" w:rsidRDefault="006D7E58" w:rsidP="00BD16D0">
      <w:pPr>
        <w:pStyle w:val="Odstavekseznama"/>
        <w:numPr>
          <w:ilvl w:val="0"/>
          <w:numId w:val="24"/>
        </w:numPr>
        <w:ind w:left="567" w:hanging="371"/>
        <w:jc w:val="both"/>
        <w:rPr>
          <w:rFonts w:ascii="Arial" w:hAnsi="Arial" w:cs="Arial"/>
        </w:rPr>
      </w:pPr>
      <w:r w:rsidRPr="00580167">
        <w:rPr>
          <w:rFonts w:ascii="Arial" w:hAnsi="Arial" w:cs="Arial"/>
        </w:rPr>
        <w:t xml:space="preserve">»naprave razreda A« so sistemi vodenja vlaka (ETCS) in globalni mobilni radijski komunikacijski sistem za železnice (GSM-R), kot je določeno s TSI, ki ureja podsistem vodenje-upravljanje in signalizacija, </w:t>
      </w:r>
    </w:p>
    <w:p w14:paraId="0D4AF4D2" w14:textId="77ED4BBA" w:rsidR="005440D7" w:rsidRPr="00580167" w:rsidRDefault="006D7E58" w:rsidP="00BD16D0">
      <w:pPr>
        <w:pStyle w:val="Odstavekseznama"/>
        <w:numPr>
          <w:ilvl w:val="0"/>
          <w:numId w:val="24"/>
        </w:numPr>
        <w:ind w:left="567" w:hanging="371"/>
        <w:jc w:val="both"/>
        <w:rPr>
          <w:rFonts w:ascii="Arial" w:hAnsi="Arial" w:cs="Arial"/>
        </w:rPr>
      </w:pPr>
      <w:r w:rsidRPr="00580167">
        <w:rPr>
          <w:rFonts w:ascii="Arial" w:hAnsi="Arial" w:cs="Arial"/>
        </w:rPr>
        <w:t xml:space="preserve"> </w:t>
      </w:r>
      <w:r w:rsidR="005440D7" w:rsidRPr="00580167">
        <w:rPr>
          <w:rFonts w:ascii="Arial" w:hAnsi="Arial" w:cs="Arial"/>
        </w:rPr>
        <w:t xml:space="preserve">»razpustitev vlaka« je zaustavitev vlaka na </w:t>
      </w:r>
      <w:proofErr w:type="spellStart"/>
      <w:r w:rsidR="005440D7" w:rsidRPr="00580167">
        <w:rPr>
          <w:rFonts w:ascii="Arial" w:hAnsi="Arial" w:cs="Arial"/>
        </w:rPr>
        <w:t>medpotni</w:t>
      </w:r>
      <w:proofErr w:type="spellEnd"/>
      <w:r w:rsidR="005440D7" w:rsidRPr="00580167">
        <w:rPr>
          <w:rFonts w:ascii="Arial" w:hAnsi="Arial" w:cs="Arial"/>
        </w:rPr>
        <w:t xml:space="preserve"> ali odpravni postaji po presoji prevoznika ali upravljavca</w:t>
      </w:r>
      <w:r w:rsidR="00D85FB4" w:rsidRPr="00580167">
        <w:rPr>
          <w:rFonts w:ascii="Arial" w:hAnsi="Arial" w:cs="Arial"/>
        </w:rPr>
        <w:t>,</w:t>
      </w:r>
      <w:r w:rsidR="00486229" w:rsidRPr="00580167">
        <w:rPr>
          <w:rFonts w:ascii="Arial" w:hAnsi="Arial" w:cs="Arial"/>
        </w:rPr>
        <w:t xml:space="preserve"> </w:t>
      </w:r>
      <w:r w:rsidR="00E4229A" w:rsidRPr="00580167">
        <w:rPr>
          <w:rFonts w:ascii="Arial" w:hAnsi="Arial" w:cs="Arial"/>
        </w:rPr>
        <w:t xml:space="preserve">kadar </w:t>
      </w:r>
      <w:r w:rsidR="005440D7" w:rsidRPr="00580167">
        <w:rPr>
          <w:rFonts w:ascii="Arial" w:hAnsi="Arial" w:cs="Arial"/>
        </w:rPr>
        <w:t xml:space="preserve"> vlak</w:t>
      </w:r>
      <w:r w:rsidR="00D85FB4" w:rsidRPr="00580167">
        <w:rPr>
          <w:rFonts w:ascii="Arial" w:hAnsi="Arial" w:cs="Arial"/>
        </w:rPr>
        <w:t xml:space="preserve"> </w:t>
      </w:r>
      <w:r w:rsidR="005440D7" w:rsidRPr="00580167">
        <w:rPr>
          <w:rFonts w:ascii="Arial" w:hAnsi="Arial" w:cs="Arial"/>
        </w:rPr>
        <w:t>ne nadaljuje vožnje z dodeljenim voznim redom in številko vlaka</w:t>
      </w:r>
      <w:r w:rsidR="00351277" w:rsidRPr="00580167">
        <w:rPr>
          <w:rFonts w:ascii="Arial" w:hAnsi="Arial" w:cs="Arial"/>
        </w:rPr>
        <w:t>,</w:t>
      </w:r>
    </w:p>
    <w:p w14:paraId="4A593FDB" w14:textId="5AB7E252" w:rsidR="005440D7" w:rsidRPr="00580167" w:rsidRDefault="005440D7" w:rsidP="00BD16D0">
      <w:pPr>
        <w:pStyle w:val="Odstavekseznama"/>
        <w:numPr>
          <w:ilvl w:val="0"/>
          <w:numId w:val="24"/>
        </w:numPr>
        <w:spacing w:after="0" w:line="240" w:lineRule="auto"/>
        <w:ind w:left="567" w:hanging="371"/>
        <w:contextualSpacing w:val="0"/>
        <w:jc w:val="both"/>
        <w:rPr>
          <w:rFonts w:ascii="Arial" w:hAnsi="Arial" w:cs="Arial"/>
        </w:rPr>
      </w:pPr>
      <w:r w:rsidRPr="00580167">
        <w:rPr>
          <w:rFonts w:ascii="Arial" w:hAnsi="Arial" w:cs="Arial"/>
        </w:rPr>
        <w:t>»registrirni merilnik« je naprava za merjenje in zapisovanje hitrosti, prevožene poti in časa ter drugih podatkov o vožnji vlečnega tirnega vozila,</w:t>
      </w:r>
    </w:p>
    <w:p w14:paraId="0A2BC291" w14:textId="730CAFDA" w:rsidR="00B65B1D" w:rsidRPr="00580167" w:rsidRDefault="008F7674" w:rsidP="00BD16D0">
      <w:pPr>
        <w:pStyle w:val="Odstavekseznama"/>
        <w:numPr>
          <w:ilvl w:val="0"/>
          <w:numId w:val="24"/>
        </w:numPr>
        <w:ind w:left="567" w:hanging="371"/>
        <w:jc w:val="both"/>
        <w:rPr>
          <w:rFonts w:ascii="Arial" w:hAnsi="Arial" w:cs="Arial"/>
        </w:rPr>
      </w:pPr>
      <w:r w:rsidRPr="00580167">
        <w:rPr>
          <w:rFonts w:ascii="Arial" w:hAnsi="Arial" w:cs="Arial"/>
          <w:color w:val="000000"/>
          <w:shd w:val="clear" w:color="auto" w:fill="FFFFFF"/>
        </w:rPr>
        <w:t>»</w:t>
      </w:r>
      <w:r w:rsidR="00AF66AF" w:rsidRPr="00580167">
        <w:rPr>
          <w:rFonts w:ascii="Arial" w:hAnsi="Arial" w:cs="Arial"/>
          <w:color w:val="000000"/>
          <w:shd w:val="clear" w:color="auto" w:fill="FFFFFF"/>
        </w:rPr>
        <w:t>v</w:t>
      </w:r>
      <w:r w:rsidR="00122969" w:rsidRPr="00580167">
        <w:rPr>
          <w:rFonts w:ascii="Arial" w:hAnsi="Arial" w:cs="Arial"/>
          <w:color w:val="000000"/>
          <w:shd w:val="clear" w:color="auto" w:fill="FFFFFF"/>
        </w:rPr>
        <w:t>lečna tirna vozila« so tirna voz</w:t>
      </w:r>
      <w:r w:rsidR="006D7E58" w:rsidRPr="00580167">
        <w:rPr>
          <w:rFonts w:ascii="Arial" w:hAnsi="Arial" w:cs="Arial"/>
          <w:color w:val="000000"/>
          <w:shd w:val="clear" w:color="auto" w:fill="FFFFFF"/>
        </w:rPr>
        <w:t>ila z lastnim pogonom, namenjena</w:t>
      </w:r>
      <w:r w:rsidR="00122969" w:rsidRPr="00580167">
        <w:rPr>
          <w:rFonts w:ascii="Arial" w:hAnsi="Arial" w:cs="Arial"/>
          <w:color w:val="000000"/>
          <w:shd w:val="clear" w:color="auto" w:fill="FFFFFF"/>
        </w:rPr>
        <w:t xml:space="preserve"> za vleko vlakov, premik ali samostojno vožnjo (</w:t>
      </w:r>
      <w:r w:rsidR="00122969" w:rsidRPr="00580167">
        <w:rPr>
          <w:rFonts w:ascii="Arial" w:hAnsi="Arial" w:cs="Arial"/>
        </w:rPr>
        <w:t>lokomotive z motorji z notranjim zgorevanjem in električne lokomotive, vlečne enote z motorji z notranjim zgorevanjem in električne vlečne enote</w:t>
      </w:r>
      <w:r w:rsidR="00122969" w:rsidRPr="00580167">
        <w:rPr>
          <w:rFonts w:ascii="Arial" w:hAnsi="Arial" w:cs="Arial"/>
          <w:color w:val="000000"/>
          <w:shd w:val="clear" w:color="auto" w:fill="FFFFFF"/>
        </w:rPr>
        <w:t xml:space="preserve"> </w:t>
      </w:r>
      <w:r w:rsidR="00122969" w:rsidRPr="00580167">
        <w:rPr>
          <w:rFonts w:ascii="Arial" w:hAnsi="Arial" w:cs="Arial"/>
        </w:rPr>
        <w:t xml:space="preserve"> </w:t>
      </w:r>
    </w:p>
    <w:p w14:paraId="50DCBDE9" w14:textId="0F20752B" w:rsidR="00B65B1D" w:rsidRPr="00580167" w:rsidRDefault="00B65B1D" w:rsidP="00B65B1D">
      <w:pPr>
        <w:pStyle w:val="Odstavekseznama"/>
        <w:numPr>
          <w:ilvl w:val="0"/>
          <w:numId w:val="24"/>
        </w:numPr>
        <w:ind w:left="567" w:hanging="371"/>
        <w:jc w:val="both"/>
      </w:pPr>
      <w:r w:rsidRPr="00580167">
        <w:rPr>
          <w:rFonts w:ascii="Arial" w:hAnsi="Arial" w:cs="Arial"/>
        </w:rPr>
        <w:lastRenderedPageBreak/>
        <w:t>»</w:t>
      </w:r>
      <w:r w:rsidR="00536884" w:rsidRPr="00580167">
        <w:rPr>
          <w:rFonts w:ascii="Arial" w:hAnsi="Arial" w:cs="Arial"/>
        </w:rPr>
        <w:t>motorna vozila za posebne namene</w:t>
      </w:r>
      <w:r w:rsidRPr="00580167">
        <w:rPr>
          <w:rFonts w:ascii="Arial" w:hAnsi="Arial" w:cs="Arial"/>
        </w:rPr>
        <w:t xml:space="preserve">« so </w:t>
      </w:r>
      <w:r w:rsidR="00122969" w:rsidRPr="00580167">
        <w:rPr>
          <w:rFonts w:ascii="Arial" w:hAnsi="Arial" w:cs="Arial"/>
        </w:rPr>
        <w:t>tirna vozila</w:t>
      </w:r>
      <w:r w:rsidR="00536884" w:rsidRPr="00580167">
        <w:rPr>
          <w:rFonts w:ascii="Arial" w:hAnsi="Arial" w:cs="Arial"/>
        </w:rPr>
        <w:t xml:space="preserve">, namenjena </w:t>
      </w:r>
      <w:r w:rsidR="00122969" w:rsidRPr="00580167">
        <w:rPr>
          <w:rFonts w:ascii="Arial" w:hAnsi="Arial" w:cs="Arial"/>
        </w:rPr>
        <w:t>gradnj</w:t>
      </w:r>
      <w:r w:rsidR="00536884" w:rsidRPr="00580167">
        <w:rPr>
          <w:rFonts w:ascii="Arial" w:hAnsi="Arial" w:cs="Arial"/>
        </w:rPr>
        <w:t>i</w:t>
      </w:r>
      <w:r w:rsidR="00122969" w:rsidRPr="00580167">
        <w:rPr>
          <w:rFonts w:ascii="Arial" w:hAnsi="Arial" w:cs="Arial"/>
        </w:rPr>
        <w:t xml:space="preserve"> in vzdrževanj</w:t>
      </w:r>
      <w:r w:rsidR="00536884" w:rsidRPr="00580167">
        <w:rPr>
          <w:rFonts w:ascii="Arial" w:hAnsi="Arial" w:cs="Arial"/>
        </w:rPr>
        <w:t>u</w:t>
      </w:r>
      <w:r w:rsidR="00122969" w:rsidRPr="00580167">
        <w:rPr>
          <w:rFonts w:ascii="Arial" w:hAnsi="Arial" w:cs="Arial"/>
        </w:rPr>
        <w:t xml:space="preserve"> </w:t>
      </w:r>
      <w:r w:rsidR="00DD1454" w:rsidRPr="00580167">
        <w:rPr>
          <w:rFonts w:ascii="Arial" w:hAnsi="Arial" w:cs="Arial"/>
        </w:rPr>
        <w:t xml:space="preserve">železniške </w:t>
      </w:r>
      <w:r w:rsidR="00122969" w:rsidRPr="00580167">
        <w:rPr>
          <w:rFonts w:ascii="Arial" w:hAnsi="Arial" w:cs="Arial"/>
        </w:rPr>
        <w:t>infrastrukture.</w:t>
      </w:r>
    </w:p>
    <w:p w14:paraId="642624B7" w14:textId="77777777" w:rsidR="00127562" w:rsidRPr="00580167" w:rsidRDefault="00127562" w:rsidP="004E1B3B">
      <w:pPr>
        <w:pStyle w:val="Odstavekseznama"/>
        <w:spacing w:after="0"/>
        <w:ind w:left="426"/>
        <w:jc w:val="both"/>
        <w:rPr>
          <w:rFonts w:ascii="Arial" w:hAnsi="Arial" w:cs="Arial"/>
        </w:rPr>
      </w:pPr>
    </w:p>
    <w:p w14:paraId="2A146BD8" w14:textId="657F16AE" w:rsidR="00C117EF" w:rsidRPr="00580167" w:rsidRDefault="00C117EF" w:rsidP="00216E5C">
      <w:pPr>
        <w:pStyle w:val="Odstavekseznama"/>
        <w:numPr>
          <w:ilvl w:val="0"/>
          <w:numId w:val="4"/>
        </w:numPr>
        <w:spacing w:after="0"/>
        <w:ind w:left="426" w:hanging="426"/>
        <w:jc w:val="both"/>
        <w:rPr>
          <w:rFonts w:ascii="Arial" w:hAnsi="Arial" w:cs="Arial"/>
        </w:rPr>
      </w:pPr>
      <w:r w:rsidRPr="00580167">
        <w:rPr>
          <w:rFonts w:ascii="Arial" w:hAnsi="Arial" w:cs="Arial"/>
        </w:rPr>
        <w:t>Kratice</w:t>
      </w:r>
      <w:r w:rsidR="003C42AE" w:rsidRPr="00580167">
        <w:rPr>
          <w:rFonts w:ascii="Arial" w:hAnsi="Arial" w:cs="Arial"/>
        </w:rPr>
        <w:t>,</w:t>
      </w:r>
      <w:r w:rsidRPr="00580167">
        <w:rPr>
          <w:rFonts w:ascii="Arial" w:hAnsi="Arial" w:cs="Arial"/>
        </w:rPr>
        <w:t xml:space="preserve"> uporabljene v tem pravilniku</w:t>
      </w:r>
      <w:r w:rsidR="003C42AE" w:rsidRPr="00580167">
        <w:rPr>
          <w:rFonts w:ascii="Arial" w:hAnsi="Arial" w:cs="Arial"/>
        </w:rPr>
        <w:t>, pomenijo</w:t>
      </w:r>
      <w:r w:rsidRPr="00580167">
        <w:rPr>
          <w:rFonts w:ascii="Arial" w:hAnsi="Arial" w:cs="Arial"/>
        </w:rPr>
        <w:t>:</w:t>
      </w:r>
    </w:p>
    <w:p w14:paraId="7A86675E" w14:textId="77777777" w:rsidR="0030740C" w:rsidRPr="00580167" w:rsidRDefault="0030740C" w:rsidP="0030740C">
      <w:pPr>
        <w:pStyle w:val="SlogJ3"/>
        <w:numPr>
          <w:ilvl w:val="0"/>
          <w:numId w:val="0"/>
        </w:numPr>
        <w:spacing w:after="0"/>
        <w:ind w:left="426"/>
      </w:pPr>
    </w:p>
    <w:p w14:paraId="6C7A19EE" w14:textId="2E641804" w:rsidR="00C117EF" w:rsidRPr="00580167" w:rsidRDefault="00377375" w:rsidP="00372EC0">
      <w:pPr>
        <w:pStyle w:val="SlogJ3"/>
        <w:numPr>
          <w:ilvl w:val="1"/>
          <w:numId w:val="4"/>
        </w:numPr>
        <w:spacing w:after="0"/>
        <w:ind w:left="567" w:hanging="283"/>
      </w:pPr>
      <w:r w:rsidRPr="00580167">
        <w:t>»</w:t>
      </w:r>
      <w:r w:rsidR="00C117EF" w:rsidRPr="00580167">
        <w:t>ASN</w:t>
      </w:r>
      <w:r w:rsidRPr="00580167">
        <w:t xml:space="preserve">« </w:t>
      </w:r>
      <w:r w:rsidR="00B35A60" w:rsidRPr="00580167">
        <w:t xml:space="preserve">je </w:t>
      </w:r>
      <w:r w:rsidRPr="00580167">
        <w:t>avtostop naprava</w:t>
      </w:r>
      <w:r w:rsidR="00F146BF" w:rsidRPr="00580167">
        <w:t>,</w:t>
      </w:r>
    </w:p>
    <w:p w14:paraId="69461832" w14:textId="1213C0BB" w:rsidR="00FE7BF0" w:rsidRPr="00580167" w:rsidRDefault="00201964" w:rsidP="00F16348">
      <w:pPr>
        <w:pStyle w:val="SlogJ3"/>
        <w:numPr>
          <w:ilvl w:val="1"/>
          <w:numId w:val="4"/>
        </w:numPr>
        <w:spacing w:after="0"/>
        <w:ind w:left="567" w:hanging="283"/>
      </w:pPr>
      <w:r w:rsidRPr="00580167">
        <w:rPr>
          <w:lang w:eastAsia="sl-SI"/>
        </w:rPr>
        <w:t xml:space="preserve">»JŽI« </w:t>
      </w:r>
      <w:r w:rsidR="00B35A60" w:rsidRPr="00580167">
        <w:rPr>
          <w:lang w:eastAsia="sl-SI"/>
        </w:rPr>
        <w:t xml:space="preserve">je </w:t>
      </w:r>
      <w:r w:rsidRPr="00580167">
        <w:rPr>
          <w:lang w:eastAsia="sl-SI"/>
        </w:rPr>
        <w:t>javna železniška infrastruktura</w:t>
      </w:r>
      <w:r w:rsidR="00E4229A" w:rsidRPr="00580167">
        <w:rPr>
          <w:color w:val="000000"/>
          <w:shd w:val="clear" w:color="auto" w:fill="FFFFFF"/>
        </w:rPr>
        <w:t>.</w:t>
      </w:r>
    </w:p>
    <w:p w14:paraId="1F05FB00" w14:textId="4EB34AFA" w:rsidR="00984ADA" w:rsidRPr="00580167" w:rsidRDefault="00984ADA" w:rsidP="00487F86">
      <w:pPr>
        <w:pStyle w:val="SlogJ3"/>
        <w:numPr>
          <w:ilvl w:val="0"/>
          <w:numId w:val="0"/>
        </w:numPr>
        <w:spacing w:after="0"/>
        <w:ind w:left="1637"/>
      </w:pPr>
    </w:p>
    <w:p w14:paraId="762F6905" w14:textId="77777777" w:rsidR="00046040" w:rsidRPr="00580167" w:rsidRDefault="00046040" w:rsidP="00487F86">
      <w:pPr>
        <w:pStyle w:val="SlogJ3"/>
        <w:numPr>
          <w:ilvl w:val="0"/>
          <w:numId w:val="0"/>
        </w:numPr>
        <w:spacing w:after="0"/>
        <w:ind w:left="646"/>
      </w:pPr>
    </w:p>
    <w:p w14:paraId="437B0312" w14:textId="7DBC86CB" w:rsidR="00010F45" w:rsidRPr="00580167" w:rsidRDefault="00E33CF1" w:rsidP="00487F86">
      <w:pPr>
        <w:pStyle w:val="SlogJ1"/>
        <w:numPr>
          <w:ilvl w:val="0"/>
          <w:numId w:val="1"/>
        </w:numPr>
        <w:jc w:val="center"/>
      </w:pPr>
      <w:r w:rsidRPr="00580167">
        <w:t>NAPRAVE RAZREDA B</w:t>
      </w:r>
    </w:p>
    <w:p w14:paraId="61319BBC" w14:textId="28D47D66" w:rsidR="006648B7" w:rsidRPr="00580167" w:rsidRDefault="006648B7" w:rsidP="00487F86">
      <w:pPr>
        <w:pStyle w:val="SlogJ3"/>
        <w:numPr>
          <w:ilvl w:val="0"/>
          <w:numId w:val="0"/>
        </w:numPr>
        <w:spacing w:after="0"/>
        <w:ind w:left="646"/>
      </w:pPr>
    </w:p>
    <w:p w14:paraId="7ADB714A" w14:textId="77777777" w:rsidR="00A2279F" w:rsidRPr="00580167" w:rsidRDefault="00A2279F" w:rsidP="00487F86">
      <w:pPr>
        <w:pStyle w:val="SlogJ3"/>
        <w:numPr>
          <w:ilvl w:val="0"/>
          <w:numId w:val="0"/>
        </w:numPr>
        <w:spacing w:after="0"/>
        <w:ind w:left="646"/>
      </w:pPr>
    </w:p>
    <w:p w14:paraId="47305F1A" w14:textId="3E1A936A" w:rsidR="00010F45" w:rsidRPr="00580167" w:rsidRDefault="00953D73" w:rsidP="00487F86">
      <w:pPr>
        <w:pStyle w:val="Odstavekseznama"/>
        <w:numPr>
          <w:ilvl w:val="0"/>
          <w:numId w:val="2"/>
        </w:numPr>
        <w:spacing w:line="276" w:lineRule="auto"/>
        <w:jc w:val="center"/>
        <w:rPr>
          <w:rFonts w:ascii="Arial" w:hAnsi="Arial" w:cs="Arial"/>
          <w:b/>
        </w:rPr>
      </w:pPr>
      <w:r w:rsidRPr="00580167">
        <w:rPr>
          <w:rFonts w:ascii="Arial" w:hAnsi="Arial" w:cs="Arial"/>
          <w:b/>
        </w:rPr>
        <w:t>č</w:t>
      </w:r>
      <w:r w:rsidR="00010F45" w:rsidRPr="00580167">
        <w:rPr>
          <w:rFonts w:ascii="Arial" w:hAnsi="Arial" w:cs="Arial"/>
          <w:b/>
        </w:rPr>
        <w:t>len</w:t>
      </w:r>
    </w:p>
    <w:p w14:paraId="25BD4030" w14:textId="02B84F32" w:rsidR="00010F45" w:rsidRPr="00580167" w:rsidRDefault="00010F45" w:rsidP="00CD6FB2">
      <w:pPr>
        <w:pStyle w:val="Odstavekseznama"/>
        <w:spacing w:line="276" w:lineRule="auto"/>
        <w:ind w:left="644" w:hanging="360"/>
        <w:jc w:val="center"/>
        <w:rPr>
          <w:rFonts w:ascii="Arial" w:hAnsi="Arial" w:cs="Arial"/>
          <w:b/>
        </w:rPr>
      </w:pPr>
      <w:r w:rsidRPr="00580167">
        <w:rPr>
          <w:rFonts w:ascii="Arial" w:hAnsi="Arial" w:cs="Arial"/>
          <w:b/>
        </w:rPr>
        <w:t>(</w:t>
      </w:r>
      <w:r w:rsidR="00DF63E0" w:rsidRPr="00580167">
        <w:rPr>
          <w:rFonts w:ascii="Arial" w:hAnsi="Arial" w:cs="Arial"/>
          <w:b/>
        </w:rPr>
        <w:t>vrste naprav</w:t>
      </w:r>
      <w:r w:rsidRPr="00580167">
        <w:rPr>
          <w:rFonts w:ascii="Arial" w:hAnsi="Arial" w:cs="Arial"/>
          <w:b/>
        </w:rPr>
        <w:t>)</w:t>
      </w:r>
    </w:p>
    <w:p w14:paraId="73C2D0A2" w14:textId="77777777" w:rsidR="0075599C" w:rsidRPr="00580167" w:rsidRDefault="0075599C" w:rsidP="00CD6FB2">
      <w:pPr>
        <w:pStyle w:val="Odstavekseznama"/>
        <w:spacing w:line="276" w:lineRule="auto"/>
        <w:ind w:left="644" w:hanging="360"/>
        <w:jc w:val="center"/>
        <w:rPr>
          <w:rFonts w:ascii="Arial" w:hAnsi="Arial" w:cs="Arial"/>
          <w:b/>
        </w:rPr>
      </w:pPr>
    </w:p>
    <w:p w14:paraId="54B9B7C9" w14:textId="708C7C69" w:rsidR="008926BC" w:rsidRPr="00580167" w:rsidRDefault="00DF63E0" w:rsidP="00BD16D0">
      <w:pPr>
        <w:pStyle w:val="Telobesedila7"/>
        <w:numPr>
          <w:ilvl w:val="0"/>
          <w:numId w:val="25"/>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 xml:space="preserve">Med </w:t>
      </w:r>
      <w:r w:rsidR="001C42BC" w:rsidRPr="00580167">
        <w:rPr>
          <w:rFonts w:ascii="Arial" w:hAnsi="Arial" w:cs="Arial"/>
          <w:sz w:val="22"/>
          <w:szCs w:val="22"/>
        </w:rPr>
        <w:t xml:space="preserve">varnostne </w:t>
      </w:r>
      <w:r w:rsidRPr="00580167">
        <w:rPr>
          <w:rFonts w:ascii="Arial" w:hAnsi="Arial" w:cs="Arial"/>
          <w:sz w:val="22"/>
          <w:szCs w:val="22"/>
        </w:rPr>
        <w:t xml:space="preserve">naprave razreda B sodijo ASN, vgrajene na JŽI in vlečnih </w:t>
      </w:r>
      <w:r w:rsidR="001D7B23" w:rsidRPr="00580167">
        <w:rPr>
          <w:rFonts w:ascii="Arial" w:hAnsi="Arial" w:cs="Arial"/>
          <w:sz w:val="22"/>
          <w:szCs w:val="22"/>
        </w:rPr>
        <w:t xml:space="preserve">tirnih </w:t>
      </w:r>
      <w:r w:rsidRPr="00580167">
        <w:rPr>
          <w:rFonts w:ascii="Arial" w:hAnsi="Arial" w:cs="Arial"/>
          <w:sz w:val="22"/>
          <w:szCs w:val="22"/>
        </w:rPr>
        <w:t xml:space="preserve">vozilih, ki na njej obratujejo. </w:t>
      </w:r>
    </w:p>
    <w:p w14:paraId="06BB1840" w14:textId="08B1E622" w:rsidR="00010F45" w:rsidRPr="00580167" w:rsidRDefault="008926BC" w:rsidP="00BD16D0">
      <w:pPr>
        <w:pStyle w:val="Telobesedila7"/>
        <w:numPr>
          <w:ilvl w:val="0"/>
          <w:numId w:val="25"/>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Za vožnjo po progah</w:t>
      </w:r>
      <w:r w:rsidR="002E1D0A" w:rsidRPr="00580167">
        <w:rPr>
          <w:rFonts w:ascii="Arial" w:hAnsi="Arial" w:cs="Arial"/>
          <w:sz w:val="22"/>
          <w:szCs w:val="22"/>
        </w:rPr>
        <w:t>,</w:t>
      </w:r>
      <w:r w:rsidRPr="00580167">
        <w:rPr>
          <w:rFonts w:ascii="Arial" w:hAnsi="Arial" w:cs="Arial"/>
          <w:sz w:val="22"/>
          <w:szCs w:val="22"/>
        </w:rPr>
        <w:t xml:space="preserve"> opremljenih samo z varnostnimi napravami razreda B</w:t>
      </w:r>
      <w:r w:rsidR="00B4393C" w:rsidRPr="00580167">
        <w:rPr>
          <w:rFonts w:ascii="Arial" w:hAnsi="Arial" w:cs="Arial"/>
          <w:sz w:val="22"/>
          <w:szCs w:val="22"/>
        </w:rPr>
        <w:t>,</w:t>
      </w:r>
      <w:r w:rsidRPr="00580167">
        <w:rPr>
          <w:rFonts w:ascii="Arial" w:hAnsi="Arial" w:cs="Arial"/>
          <w:sz w:val="22"/>
          <w:szCs w:val="22"/>
        </w:rPr>
        <w:t xml:space="preserve"> je obvezna opremljenost </w:t>
      </w:r>
      <w:r w:rsidR="00C72CD1" w:rsidRPr="00580167">
        <w:rPr>
          <w:rFonts w:ascii="Arial" w:hAnsi="Arial" w:cs="Arial"/>
          <w:sz w:val="22"/>
          <w:szCs w:val="22"/>
        </w:rPr>
        <w:t>vlečnih</w:t>
      </w:r>
      <w:r w:rsidRPr="00580167">
        <w:rPr>
          <w:rFonts w:ascii="Arial" w:hAnsi="Arial" w:cs="Arial"/>
          <w:sz w:val="22"/>
          <w:szCs w:val="22"/>
        </w:rPr>
        <w:t xml:space="preserve"> </w:t>
      </w:r>
      <w:r w:rsidR="001D7B23" w:rsidRPr="00580167">
        <w:rPr>
          <w:rFonts w:ascii="Arial" w:hAnsi="Arial" w:cs="Arial"/>
          <w:sz w:val="22"/>
          <w:szCs w:val="22"/>
        </w:rPr>
        <w:t xml:space="preserve">tirnih </w:t>
      </w:r>
      <w:r w:rsidRPr="00580167">
        <w:rPr>
          <w:rFonts w:ascii="Arial" w:hAnsi="Arial" w:cs="Arial"/>
          <w:sz w:val="22"/>
          <w:szCs w:val="22"/>
        </w:rPr>
        <w:t>vozil z ASN, razen za</w:t>
      </w:r>
      <w:r w:rsidR="00CC40D4" w:rsidRPr="00580167">
        <w:rPr>
          <w:rFonts w:ascii="Arial" w:hAnsi="Arial" w:cs="Arial"/>
          <w:sz w:val="22"/>
          <w:szCs w:val="22"/>
        </w:rPr>
        <w:t xml:space="preserve"> </w:t>
      </w:r>
      <w:r w:rsidR="001D7B23" w:rsidRPr="00580167">
        <w:rPr>
          <w:rFonts w:ascii="Arial" w:hAnsi="Arial" w:cs="Arial"/>
          <w:sz w:val="22"/>
          <w:szCs w:val="22"/>
        </w:rPr>
        <w:t>motorna vozila za posebne namene</w:t>
      </w:r>
      <w:r w:rsidRPr="00580167">
        <w:rPr>
          <w:rFonts w:ascii="Arial" w:hAnsi="Arial" w:cs="Arial"/>
          <w:sz w:val="22"/>
          <w:szCs w:val="22"/>
        </w:rPr>
        <w:t>.</w:t>
      </w:r>
      <w:r w:rsidR="00DF63E0" w:rsidRPr="00580167">
        <w:rPr>
          <w:rFonts w:ascii="Arial" w:hAnsi="Arial" w:cs="Arial"/>
          <w:sz w:val="22"/>
          <w:szCs w:val="22"/>
        </w:rPr>
        <w:t xml:space="preserve"> </w:t>
      </w:r>
    </w:p>
    <w:p w14:paraId="507963D0" w14:textId="3689B2F7" w:rsidR="00442835" w:rsidRPr="00580167" w:rsidRDefault="00442835" w:rsidP="00487F86">
      <w:pPr>
        <w:pStyle w:val="Odstavekseznama"/>
        <w:spacing w:line="276" w:lineRule="auto"/>
        <w:ind w:left="644"/>
        <w:rPr>
          <w:rFonts w:ascii="Arial" w:hAnsi="Arial" w:cs="Arial"/>
        </w:rPr>
      </w:pPr>
    </w:p>
    <w:p w14:paraId="5BA37536" w14:textId="77777777" w:rsidR="00A2279F" w:rsidRPr="00580167" w:rsidRDefault="00A2279F" w:rsidP="00487F86">
      <w:pPr>
        <w:pStyle w:val="Odstavekseznama"/>
        <w:spacing w:line="276" w:lineRule="auto"/>
        <w:ind w:left="644"/>
        <w:rPr>
          <w:rFonts w:ascii="Arial" w:hAnsi="Arial" w:cs="Arial"/>
        </w:rPr>
      </w:pPr>
    </w:p>
    <w:p w14:paraId="108B45E3" w14:textId="77777777" w:rsidR="000232D5" w:rsidRPr="00580167" w:rsidRDefault="00010F45" w:rsidP="00487F86">
      <w:pPr>
        <w:pStyle w:val="Odstavekseznama"/>
        <w:numPr>
          <w:ilvl w:val="0"/>
          <w:numId w:val="2"/>
        </w:numPr>
        <w:spacing w:line="276" w:lineRule="auto"/>
        <w:jc w:val="center"/>
        <w:rPr>
          <w:rFonts w:ascii="Arial" w:hAnsi="Arial" w:cs="Arial"/>
          <w:b/>
        </w:rPr>
      </w:pPr>
      <w:r w:rsidRPr="00580167">
        <w:rPr>
          <w:rFonts w:ascii="Arial" w:hAnsi="Arial" w:cs="Arial"/>
          <w:b/>
        </w:rPr>
        <w:t>č</w:t>
      </w:r>
      <w:r w:rsidR="006648B7" w:rsidRPr="00580167">
        <w:rPr>
          <w:rFonts w:ascii="Arial" w:hAnsi="Arial" w:cs="Arial"/>
          <w:b/>
        </w:rPr>
        <w:t>len</w:t>
      </w:r>
    </w:p>
    <w:p w14:paraId="3DD27E02" w14:textId="17BB567E" w:rsidR="00E02E48" w:rsidRPr="00580167" w:rsidRDefault="00A16EA0" w:rsidP="00CD6FB2">
      <w:pPr>
        <w:pStyle w:val="Odstavekseznama"/>
        <w:spacing w:line="276" w:lineRule="auto"/>
        <w:ind w:left="644" w:hanging="360"/>
        <w:jc w:val="center"/>
        <w:rPr>
          <w:rFonts w:ascii="Arial" w:hAnsi="Arial" w:cs="Arial"/>
          <w:b/>
        </w:rPr>
      </w:pPr>
      <w:r w:rsidRPr="00580167">
        <w:rPr>
          <w:rFonts w:ascii="Arial" w:hAnsi="Arial" w:cs="Arial"/>
          <w:b/>
        </w:rPr>
        <w:t>(</w:t>
      </w:r>
      <w:r w:rsidR="00BB779C" w:rsidRPr="00580167">
        <w:rPr>
          <w:rFonts w:ascii="Arial" w:hAnsi="Arial" w:cs="Arial"/>
          <w:b/>
        </w:rPr>
        <w:t>delovanje ASN</w:t>
      </w:r>
      <w:r w:rsidRPr="00580167">
        <w:rPr>
          <w:rFonts w:ascii="Arial" w:hAnsi="Arial" w:cs="Arial"/>
          <w:b/>
        </w:rPr>
        <w:t>)</w:t>
      </w:r>
    </w:p>
    <w:p w14:paraId="7B390DFB" w14:textId="6F4C866D" w:rsidR="00A16EA0" w:rsidRPr="00580167" w:rsidRDefault="00E33CF1" w:rsidP="00BD16D0">
      <w:pPr>
        <w:pStyle w:val="Telobesedila7"/>
        <w:numPr>
          <w:ilvl w:val="0"/>
          <w:numId w:val="33"/>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 xml:space="preserve">ASN na podlagi točkovnega prenosa podatkov in s točkovnim ali delnim kontinuiranim nadzorom hitrosti za preprečitev nesreč in incidentov samodejno vpliva na vožnjo vlakov ter sproži prisilno zaustavitev vlečnega vozila v primerih, ko strojevodja ne upošteva signalnih znakov </w:t>
      </w:r>
      <w:r w:rsidR="00A16EA0" w:rsidRPr="00580167">
        <w:rPr>
          <w:rFonts w:ascii="Arial" w:hAnsi="Arial" w:cs="Arial"/>
          <w:sz w:val="22"/>
          <w:szCs w:val="22"/>
        </w:rPr>
        <w:t>pri:</w:t>
      </w:r>
    </w:p>
    <w:p w14:paraId="264AFFA6" w14:textId="2510DC13" w:rsidR="00021DEA" w:rsidRPr="00580167" w:rsidRDefault="00021DEA" w:rsidP="00BD16D0">
      <w:pPr>
        <w:pStyle w:val="Odstavekseznama"/>
        <w:numPr>
          <w:ilvl w:val="0"/>
          <w:numId w:val="12"/>
        </w:numPr>
        <w:spacing w:line="276" w:lineRule="auto"/>
        <w:ind w:left="567" w:hanging="283"/>
        <w:jc w:val="both"/>
        <w:rPr>
          <w:rFonts w:ascii="Arial" w:hAnsi="Arial" w:cs="Arial"/>
        </w:rPr>
      </w:pPr>
      <w:r w:rsidRPr="00580167">
        <w:rPr>
          <w:rFonts w:ascii="Arial" w:hAnsi="Arial" w:cs="Arial"/>
        </w:rPr>
        <w:t>glavnih signalih, ki kažejo signalne znake  »Stoj«,  »Previdno, pričakuj stoj«,  »Prosto, pričakuj omejeno hitrost«,  »Omejena hitrost, pričakuj stoj«,  »Omejena hitrost, pričakuj prosto ali previdno«,  »Omejena hitrost, pričakuj omejeno hitrost«,  »Omejena hitrost«,  »Previdna vožnja« ter pri nerazsvetljenih glavnih signalih.</w:t>
      </w:r>
    </w:p>
    <w:p w14:paraId="6755E97D" w14:textId="70B60173" w:rsidR="00021DEA" w:rsidRPr="00580167" w:rsidRDefault="00021DEA" w:rsidP="00BD16D0">
      <w:pPr>
        <w:pStyle w:val="Odstavekseznama"/>
        <w:numPr>
          <w:ilvl w:val="0"/>
          <w:numId w:val="12"/>
        </w:numPr>
        <w:spacing w:line="276" w:lineRule="auto"/>
        <w:ind w:left="567" w:hanging="283"/>
        <w:jc w:val="both"/>
        <w:rPr>
          <w:rFonts w:ascii="Arial" w:hAnsi="Arial" w:cs="Arial"/>
        </w:rPr>
      </w:pPr>
      <w:proofErr w:type="spellStart"/>
      <w:r w:rsidRPr="00580167">
        <w:rPr>
          <w:rFonts w:ascii="Arial" w:hAnsi="Arial" w:cs="Arial"/>
        </w:rPr>
        <w:t>predsignalih</w:t>
      </w:r>
      <w:proofErr w:type="spellEnd"/>
      <w:r w:rsidRPr="00580167">
        <w:rPr>
          <w:rFonts w:ascii="Arial" w:hAnsi="Arial" w:cs="Arial"/>
        </w:rPr>
        <w:t xml:space="preserve">, ki kažejo signalne znake  »Pričakuj stoj«,  »Pričakuj omejeno hitrost« ter pri nerazsvetljenih </w:t>
      </w:r>
      <w:proofErr w:type="spellStart"/>
      <w:r w:rsidRPr="00580167">
        <w:rPr>
          <w:rFonts w:ascii="Arial" w:hAnsi="Arial" w:cs="Arial"/>
        </w:rPr>
        <w:t>predsignalih</w:t>
      </w:r>
      <w:proofErr w:type="spellEnd"/>
      <w:r w:rsidRPr="00580167">
        <w:rPr>
          <w:rFonts w:ascii="Arial" w:hAnsi="Arial" w:cs="Arial"/>
        </w:rPr>
        <w:t>.</w:t>
      </w:r>
    </w:p>
    <w:p w14:paraId="118A01C8" w14:textId="3D2B2CC0" w:rsidR="00A16EA0" w:rsidRPr="00580167" w:rsidRDefault="00A16EA0" w:rsidP="00BD16D0">
      <w:pPr>
        <w:pStyle w:val="Telobesedila7"/>
        <w:numPr>
          <w:ilvl w:val="0"/>
          <w:numId w:val="33"/>
        </w:numPr>
        <w:shd w:val="clear" w:color="auto" w:fill="auto"/>
        <w:tabs>
          <w:tab w:val="left" w:pos="426"/>
        </w:tabs>
        <w:spacing w:after="240" w:line="276" w:lineRule="auto"/>
        <w:ind w:hanging="1004"/>
        <w:jc w:val="both"/>
        <w:rPr>
          <w:rFonts w:ascii="Arial" w:hAnsi="Arial" w:cs="Arial"/>
          <w:sz w:val="22"/>
          <w:szCs w:val="22"/>
        </w:rPr>
      </w:pPr>
      <w:r w:rsidRPr="00580167">
        <w:rPr>
          <w:rFonts w:ascii="Arial" w:hAnsi="Arial" w:cs="Arial"/>
          <w:sz w:val="22"/>
          <w:szCs w:val="22"/>
        </w:rPr>
        <w:t>Progovni del ASN se lahko vgrajuje tudi za varovanje drugih nevarnih mest na progi.</w:t>
      </w:r>
    </w:p>
    <w:p w14:paraId="3C60A04F" w14:textId="77777777" w:rsidR="0006411A" w:rsidRPr="00580167" w:rsidRDefault="0006411A" w:rsidP="0006411A">
      <w:pPr>
        <w:pStyle w:val="Telobesedila7"/>
        <w:shd w:val="clear" w:color="auto" w:fill="auto"/>
        <w:tabs>
          <w:tab w:val="left" w:pos="426"/>
        </w:tabs>
        <w:spacing w:after="240" w:line="276" w:lineRule="auto"/>
        <w:ind w:firstLine="0"/>
        <w:jc w:val="both"/>
        <w:rPr>
          <w:rFonts w:ascii="Arial" w:hAnsi="Arial" w:cs="Arial"/>
          <w:sz w:val="22"/>
          <w:szCs w:val="22"/>
        </w:rPr>
      </w:pPr>
    </w:p>
    <w:p w14:paraId="0F838F91" w14:textId="77777777" w:rsidR="00961709" w:rsidRPr="00580167" w:rsidRDefault="00010F45" w:rsidP="00487F86">
      <w:pPr>
        <w:pStyle w:val="SlogJ3"/>
        <w:numPr>
          <w:ilvl w:val="0"/>
          <w:numId w:val="2"/>
        </w:numPr>
        <w:spacing w:after="0"/>
        <w:jc w:val="center"/>
        <w:rPr>
          <w:b/>
        </w:rPr>
      </w:pPr>
      <w:r w:rsidRPr="00580167">
        <w:rPr>
          <w:b/>
        </w:rPr>
        <w:t>člen</w:t>
      </w:r>
    </w:p>
    <w:p w14:paraId="452757DC" w14:textId="38B086F6" w:rsidR="00010F45" w:rsidRPr="00580167" w:rsidRDefault="00010F45" w:rsidP="00CD6FB2">
      <w:pPr>
        <w:pStyle w:val="SlogJ3"/>
        <w:numPr>
          <w:ilvl w:val="0"/>
          <w:numId w:val="0"/>
        </w:numPr>
        <w:spacing w:after="0"/>
        <w:ind w:left="1004" w:hanging="720"/>
        <w:jc w:val="center"/>
        <w:rPr>
          <w:b/>
        </w:rPr>
      </w:pPr>
      <w:r w:rsidRPr="00580167">
        <w:rPr>
          <w:b/>
        </w:rPr>
        <w:t>(</w:t>
      </w:r>
      <w:r w:rsidR="00376CDB" w:rsidRPr="00580167">
        <w:rPr>
          <w:b/>
        </w:rPr>
        <w:t>elementi ASN</w:t>
      </w:r>
      <w:r w:rsidRPr="00580167">
        <w:rPr>
          <w:b/>
        </w:rPr>
        <w:t>)</w:t>
      </w:r>
    </w:p>
    <w:p w14:paraId="6736698D" w14:textId="77777777" w:rsidR="00A2279F" w:rsidRPr="00580167" w:rsidRDefault="00A2279F" w:rsidP="00CD6FB2">
      <w:pPr>
        <w:pStyle w:val="SlogJ3"/>
        <w:numPr>
          <w:ilvl w:val="0"/>
          <w:numId w:val="0"/>
        </w:numPr>
        <w:spacing w:after="0"/>
        <w:ind w:left="1004" w:hanging="720"/>
        <w:jc w:val="center"/>
        <w:rPr>
          <w:b/>
        </w:rPr>
      </w:pPr>
    </w:p>
    <w:p w14:paraId="0BB6AA88" w14:textId="4662DA88" w:rsidR="00356BE7" w:rsidRPr="00580167" w:rsidRDefault="00376CDB" w:rsidP="00BD16D0">
      <w:pPr>
        <w:pStyle w:val="Telobesedila7"/>
        <w:numPr>
          <w:ilvl w:val="0"/>
          <w:numId w:val="19"/>
        </w:numPr>
        <w:shd w:val="clear" w:color="auto" w:fill="auto"/>
        <w:tabs>
          <w:tab w:val="left" w:pos="426"/>
        </w:tabs>
        <w:spacing w:after="240" w:line="276" w:lineRule="auto"/>
        <w:ind w:hanging="1004"/>
        <w:jc w:val="both"/>
        <w:rPr>
          <w:rFonts w:ascii="Arial" w:hAnsi="Arial" w:cs="Arial"/>
          <w:sz w:val="22"/>
          <w:szCs w:val="22"/>
        </w:rPr>
      </w:pPr>
      <w:r w:rsidRPr="00580167">
        <w:rPr>
          <w:rFonts w:ascii="Arial" w:hAnsi="Arial" w:cs="Arial"/>
          <w:sz w:val="22"/>
          <w:szCs w:val="22"/>
        </w:rPr>
        <w:t xml:space="preserve">ASN </w:t>
      </w:r>
      <w:r w:rsidR="000E6979" w:rsidRPr="00580167">
        <w:rPr>
          <w:rFonts w:ascii="Arial" w:hAnsi="Arial" w:cs="Arial"/>
          <w:sz w:val="22"/>
          <w:szCs w:val="22"/>
        </w:rPr>
        <w:t>je sestavljena</w:t>
      </w:r>
      <w:r w:rsidRPr="00580167">
        <w:rPr>
          <w:rFonts w:ascii="Arial" w:hAnsi="Arial" w:cs="Arial"/>
          <w:sz w:val="22"/>
          <w:szCs w:val="22"/>
        </w:rPr>
        <w:t xml:space="preserve"> iz:</w:t>
      </w:r>
    </w:p>
    <w:p w14:paraId="371E1DD8" w14:textId="77777777" w:rsidR="00231D34" w:rsidRPr="00580167" w:rsidRDefault="000E6979" w:rsidP="00BD16D0">
      <w:pPr>
        <w:pStyle w:val="Odstavekseznama"/>
        <w:numPr>
          <w:ilvl w:val="0"/>
          <w:numId w:val="12"/>
        </w:numPr>
        <w:spacing w:line="276" w:lineRule="auto"/>
        <w:ind w:left="567" w:hanging="283"/>
        <w:jc w:val="both"/>
        <w:rPr>
          <w:rFonts w:ascii="Arial" w:hAnsi="Arial" w:cs="Arial"/>
        </w:rPr>
      </w:pPr>
      <w:r w:rsidRPr="00580167">
        <w:rPr>
          <w:rFonts w:ascii="Arial" w:hAnsi="Arial" w:cs="Arial"/>
        </w:rPr>
        <w:t>progovne naprave,</w:t>
      </w:r>
    </w:p>
    <w:p w14:paraId="79BC4FC1" w14:textId="3845FB15" w:rsidR="00376CDB" w:rsidRPr="00580167" w:rsidRDefault="00376CDB" w:rsidP="00BD16D0">
      <w:pPr>
        <w:pStyle w:val="Odstavekseznama"/>
        <w:numPr>
          <w:ilvl w:val="0"/>
          <w:numId w:val="12"/>
        </w:numPr>
        <w:spacing w:line="276" w:lineRule="auto"/>
        <w:ind w:left="567" w:hanging="283"/>
        <w:jc w:val="both"/>
        <w:rPr>
          <w:rFonts w:ascii="Arial" w:hAnsi="Arial" w:cs="Arial"/>
        </w:rPr>
      </w:pPr>
      <w:r w:rsidRPr="00580167">
        <w:rPr>
          <w:rFonts w:ascii="Arial" w:hAnsi="Arial" w:cs="Arial"/>
        </w:rPr>
        <w:t xml:space="preserve">naprave, vgrajene na vlečna </w:t>
      </w:r>
      <w:r w:rsidR="00122969" w:rsidRPr="00580167">
        <w:rPr>
          <w:rFonts w:ascii="Arial" w:hAnsi="Arial" w:cs="Arial"/>
        </w:rPr>
        <w:t xml:space="preserve">tirna </w:t>
      </w:r>
      <w:r w:rsidRPr="00580167">
        <w:rPr>
          <w:rFonts w:ascii="Arial" w:hAnsi="Arial" w:cs="Arial"/>
        </w:rPr>
        <w:t>vozila.</w:t>
      </w:r>
    </w:p>
    <w:p w14:paraId="3DC540F8" w14:textId="333D4AB6" w:rsidR="00376CDB" w:rsidRPr="00580167" w:rsidRDefault="00E709C8" w:rsidP="00E709C8">
      <w:pPr>
        <w:pStyle w:val="Telobesedila7"/>
        <w:numPr>
          <w:ilvl w:val="0"/>
          <w:numId w:val="19"/>
        </w:numPr>
        <w:shd w:val="clear" w:color="auto" w:fill="auto"/>
        <w:tabs>
          <w:tab w:val="left" w:pos="426"/>
        </w:tabs>
        <w:spacing w:after="120" w:line="276" w:lineRule="auto"/>
        <w:ind w:hanging="862"/>
        <w:jc w:val="both"/>
        <w:rPr>
          <w:rFonts w:ascii="Arial" w:hAnsi="Arial" w:cs="Arial"/>
          <w:sz w:val="22"/>
          <w:szCs w:val="22"/>
        </w:rPr>
      </w:pPr>
      <w:r w:rsidRPr="00580167">
        <w:rPr>
          <w:rFonts w:ascii="Arial" w:hAnsi="Arial" w:cs="Arial"/>
          <w:sz w:val="22"/>
          <w:szCs w:val="22"/>
        </w:rPr>
        <w:lastRenderedPageBreak/>
        <w:t xml:space="preserve">  </w:t>
      </w:r>
      <w:r w:rsidR="00376CDB" w:rsidRPr="00580167">
        <w:rPr>
          <w:rFonts w:ascii="Arial" w:hAnsi="Arial" w:cs="Arial"/>
          <w:sz w:val="22"/>
          <w:szCs w:val="22"/>
        </w:rPr>
        <w:t xml:space="preserve">Del ASN na vlečnem vozilu </w:t>
      </w:r>
      <w:r w:rsidR="0014697B" w:rsidRPr="00580167">
        <w:rPr>
          <w:rFonts w:ascii="Arial" w:hAnsi="Arial" w:cs="Arial"/>
          <w:sz w:val="22"/>
          <w:szCs w:val="22"/>
        </w:rPr>
        <w:t>je sestavljen</w:t>
      </w:r>
      <w:r w:rsidR="00376CDB" w:rsidRPr="00580167">
        <w:rPr>
          <w:rFonts w:ascii="Arial" w:hAnsi="Arial" w:cs="Arial"/>
          <w:sz w:val="22"/>
          <w:szCs w:val="22"/>
        </w:rPr>
        <w:t xml:space="preserve"> iz:</w:t>
      </w:r>
    </w:p>
    <w:p w14:paraId="45E7BC49" w14:textId="1300A1E6" w:rsidR="00376CDB" w:rsidRPr="00580167" w:rsidRDefault="00376CDB" w:rsidP="00372EC0">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dveh lokomotivskih magnetov, prirejenih za sprejem informacij od tirnih magnetov (500</w:t>
      </w:r>
      <w:r w:rsidR="00D74393" w:rsidRPr="00580167">
        <w:rPr>
          <w:rFonts w:eastAsia="Bookman Old Style"/>
          <w:color w:val="auto"/>
          <w:sz w:val="22"/>
          <w:szCs w:val="22"/>
        </w:rPr>
        <w:t xml:space="preserve"> </w:t>
      </w:r>
      <w:r w:rsidR="00781AC9" w:rsidRPr="00580167">
        <w:rPr>
          <w:rFonts w:eastAsia="Bookman Old Style"/>
          <w:color w:val="auto"/>
          <w:sz w:val="22"/>
          <w:szCs w:val="22"/>
        </w:rPr>
        <w:t>Hz</w:t>
      </w:r>
      <w:r w:rsidR="00B06108" w:rsidRPr="00580167">
        <w:rPr>
          <w:rFonts w:eastAsia="Bookman Old Style"/>
          <w:color w:val="auto"/>
          <w:sz w:val="22"/>
          <w:szCs w:val="22"/>
        </w:rPr>
        <w:t xml:space="preserve">, </w:t>
      </w:r>
      <w:r w:rsidRPr="00580167">
        <w:rPr>
          <w:rFonts w:eastAsia="Bookman Old Style"/>
          <w:color w:val="auto"/>
          <w:sz w:val="22"/>
          <w:szCs w:val="22"/>
        </w:rPr>
        <w:t>1000</w:t>
      </w:r>
      <w:r w:rsidR="00D74393" w:rsidRPr="00580167">
        <w:rPr>
          <w:rFonts w:eastAsia="Bookman Old Style"/>
          <w:color w:val="auto"/>
          <w:sz w:val="22"/>
          <w:szCs w:val="22"/>
        </w:rPr>
        <w:t xml:space="preserve"> </w:t>
      </w:r>
      <w:r w:rsidR="00781AC9" w:rsidRPr="00580167">
        <w:rPr>
          <w:rFonts w:eastAsia="Bookman Old Style"/>
          <w:color w:val="auto"/>
          <w:sz w:val="22"/>
          <w:szCs w:val="22"/>
        </w:rPr>
        <w:t>Hz</w:t>
      </w:r>
      <w:r w:rsidRPr="00580167">
        <w:rPr>
          <w:rFonts w:eastAsia="Bookman Old Style"/>
          <w:color w:val="auto"/>
          <w:sz w:val="22"/>
          <w:szCs w:val="22"/>
        </w:rPr>
        <w:t xml:space="preserve"> in 2000 Hz), </w:t>
      </w:r>
    </w:p>
    <w:p w14:paraId="662F11F0" w14:textId="7F1D7771" w:rsidR="00376CDB" w:rsidRPr="00580167" w:rsidRDefault="00376CDB" w:rsidP="00372EC0">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 xml:space="preserve">naprave v vozniški </w:t>
      </w:r>
      <w:r w:rsidR="00781AC9" w:rsidRPr="00580167">
        <w:rPr>
          <w:rFonts w:eastAsia="Bookman Old Style"/>
          <w:color w:val="auto"/>
          <w:sz w:val="22"/>
          <w:szCs w:val="22"/>
        </w:rPr>
        <w:t>kabini (stikala, tipkala</w:t>
      </w:r>
      <w:r w:rsidRPr="00580167">
        <w:rPr>
          <w:rFonts w:eastAsia="Bookman Old Style"/>
          <w:color w:val="auto"/>
          <w:sz w:val="22"/>
          <w:szCs w:val="22"/>
        </w:rPr>
        <w:t>, kontrolne lučke, merilnik in registrator hitrost</w:t>
      </w:r>
      <w:r w:rsidR="00A46108" w:rsidRPr="00580167">
        <w:rPr>
          <w:rFonts w:eastAsia="Bookman Old Style"/>
          <w:color w:val="auto"/>
          <w:sz w:val="22"/>
          <w:szCs w:val="22"/>
        </w:rPr>
        <w:t>i)</w:t>
      </w:r>
      <w:r w:rsidR="003158F5" w:rsidRPr="00580167">
        <w:rPr>
          <w:rFonts w:eastAsia="Bookman Old Style"/>
          <w:color w:val="auto"/>
          <w:sz w:val="22"/>
          <w:szCs w:val="22"/>
        </w:rPr>
        <w:t>,</w:t>
      </w:r>
      <w:r w:rsidRPr="00580167">
        <w:rPr>
          <w:rFonts w:eastAsia="Bookman Old Style"/>
          <w:color w:val="auto"/>
          <w:sz w:val="22"/>
          <w:szCs w:val="22"/>
        </w:rPr>
        <w:t xml:space="preserve"> </w:t>
      </w:r>
    </w:p>
    <w:p w14:paraId="36D000BA" w14:textId="13830A10" w:rsidR="00376CDB" w:rsidRPr="00580167" w:rsidRDefault="00376CDB" w:rsidP="00372EC0">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 xml:space="preserve">relejne omare (napetostni pretvornik, generator frekvenc, sprejemnik impulzov, podatkovna spominska enota) in </w:t>
      </w:r>
    </w:p>
    <w:p w14:paraId="64B89F8F" w14:textId="009D55A7" w:rsidR="00376CDB" w:rsidRPr="00580167" w:rsidRDefault="003158F5" w:rsidP="00372EC0">
      <w:pPr>
        <w:pStyle w:val="Default"/>
        <w:numPr>
          <w:ilvl w:val="0"/>
          <w:numId w:val="5"/>
        </w:numPr>
        <w:tabs>
          <w:tab w:val="left" w:pos="709"/>
        </w:tabs>
        <w:spacing w:after="120" w:line="276" w:lineRule="auto"/>
        <w:ind w:left="709" w:hanging="425"/>
        <w:jc w:val="both"/>
        <w:rPr>
          <w:rFonts w:eastAsia="Bookman Old Style"/>
          <w:color w:val="auto"/>
          <w:sz w:val="22"/>
          <w:szCs w:val="22"/>
        </w:rPr>
      </w:pPr>
      <w:r w:rsidRPr="00580167">
        <w:rPr>
          <w:rFonts w:eastAsia="Bookman Old Style"/>
          <w:color w:val="auto"/>
          <w:sz w:val="22"/>
          <w:szCs w:val="22"/>
        </w:rPr>
        <w:t>pnevmatske zavorne skupine.</w:t>
      </w:r>
    </w:p>
    <w:p w14:paraId="7BB19F6A" w14:textId="0E657A11" w:rsidR="00376CDB" w:rsidRPr="00580167" w:rsidRDefault="00376CDB" w:rsidP="003F4E64">
      <w:pPr>
        <w:pStyle w:val="Telobesedila7"/>
        <w:numPr>
          <w:ilvl w:val="0"/>
          <w:numId w:val="41"/>
        </w:numPr>
        <w:shd w:val="clear" w:color="auto" w:fill="auto"/>
        <w:spacing w:after="240" w:line="276" w:lineRule="auto"/>
        <w:ind w:left="142" w:firstLine="0"/>
        <w:jc w:val="both"/>
        <w:rPr>
          <w:rFonts w:ascii="Arial" w:hAnsi="Arial" w:cs="Arial"/>
          <w:sz w:val="22"/>
          <w:szCs w:val="22"/>
        </w:rPr>
      </w:pPr>
      <w:r w:rsidRPr="00580167">
        <w:rPr>
          <w:rFonts w:ascii="Arial" w:hAnsi="Arial" w:cs="Arial"/>
          <w:sz w:val="22"/>
          <w:szCs w:val="22"/>
        </w:rPr>
        <w:t>Stikala</w:t>
      </w:r>
      <w:r w:rsidR="00781AC9" w:rsidRPr="00580167">
        <w:rPr>
          <w:rFonts w:ascii="Arial" w:hAnsi="Arial" w:cs="Arial"/>
          <w:sz w:val="22"/>
          <w:szCs w:val="22"/>
        </w:rPr>
        <w:t xml:space="preserve"> in tipkala</w:t>
      </w:r>
      <w:r w:rsidRPr="00580167">
        <w:rPr>
          <w:rFonts w:ascii="Arial" w:hAnsi="Arial" w:cs="Arial"/>
          <w:sz w:val="22"/>
          <w:szCs w:val="22"/>
        </w:rPr>
        <w:t xml:space="preserve"> za upravljanje in </w:t>
      </w:r>
      <w:r w:rsidR="00781AC9" w:rsidRPr="00580167">
        <w:rPr>
          <w:rFonts w:ascii="Arial" w:hAnsi="Arial" w:cs="Arial"/>
          <w:sz w:val="22"/>
          <w:szCs w:val="22"/>
        </w:rPr>
        <w:t>signalizacijo</w:t>
      </w:r>
      <w:r w:rsidRPr="00580167">
        <w:rPr>
          <w:rFonts w:ascii="Arial" w:hAnsi="Arial" w:cs="Arial"/>
          <w:sz w:val="22"/>
          <w:szCs w:val="22"/>
        </w:rPr>
        <w:t xml:space="preserve"> za prikaz delovanja ASN</w:t>
      </w:r>
      <w:r w:rsidR="00B06108" w:rsidRPr="00580167">
        <w:rPr>
          <w:rFonts w:ascii="Arial" w:hAnsi="Arial" w:cs="Arial"/>
          <w:sz w:val="22"/>
          <w:szCs w:val="22"/>
        </w:rPr>
        <w:t xml:space="preserve"> v voznišk</w:t>
      </w:r>
      <w:r w:rsidR="003F4E64" w:rsidRPr="00580167">
        <w:rPr>
          <w:rFonts w:ascii="Arial" w:hAnsi="Arial" w:cs="Arial"/>
          <w:sz w:val="22"/>
          <w:szCs w:val="22"/>
        </w:rPr>
        <w:t xml:space="preserve">i </w:t>
      </w:r>
      <w:r w:rsidR="00B06108" w:rsidRPr="00580167">
        <w:rPr>
          <w:rFonts w:ascii="Arial" w:hAnsi="Arial" w:cs="Arial"/>
          <w:sz w:val="22"/>
          <w:szCs w:val="22"/>
        </w:rPr>
        <w:t>kabini</w:t>
      </w:r>
      <w:r w:rsidR="00924751" w:rsidRPr="00580167">
        <w:rPr>
          <w:rFonts w:ascii="Arial" w:hAnsi="Arial" w:cs="Arial"/>
          <w:sz w:val="22"/>
          <w:szCs w:val="22"/>
        </w:rPr>
        <w:t xml:space="preserve"> </w:t>
      </w:r>
      <w:r w:rsidRPr="00580167">
        <w:rPr>
          <w:rFonts w:ascii="Arial" w:hAnsi="Arial" w:cs="Arial"/>
          <w:sz w:val="22"/>
          <w:szCs w:val="22"/>
        </w:rPr>
        <w:t>morajo omogočiti in prikazati uporabo funkcij »po nalogu«, »razrešitev« in »potrditev«.</w:t>
      </w:r>
    </w:p>
    <w:p w14:paraId="6B3D887D" w14:textId="77777777" w:rsidR="005B0DA1" w:rsidRPr="00580167" w:rsidRDefault="005B0DA1" w:rsidP="00487F86">
      <w:pPr>
        <w:pStyle w:val="Telobesedila7"/>
        <w:shd w:val="clear" w:color="auto" w:fill="auto"/>
        <w:tabs>
          <w:tab w:val="left" w:pos="347"/>
        </w:tabs>
        <w:spacing w:after="120" w:line="276" w:lineRule="auto"/>
        <w:ind w:left="284" w:firstLine="0"/>
        <w:jc w:val="both"/>
        <w:rPr>
          <w:rFonts w:ascii="Arial" w:hAnsi="Arial" w:cs="Arial"/>
          <w:sz w:val="22"/>
          <w:szCs w:val="22"/>
        </w:rPr>
      </w:pPr>
    </w:p>
    <w:p w14:paraId="176429CE" w14:textId="77777777" w:rsidR="00010F45" w:rsidRPr="00580167" w:rsidRDefault="00BA4EF1" w:rsidP="00487F86">
      <w:pPr>
        <w:pStyle w:val="Odstavekseznama"/>
        <w:numPr>
          <w:ilvl w:val="0"/>
          <w:numId w:val="2"/>
        </w:numPr>
        <w:spacing w:line="276" w:lineRule="auto"/>
        <w:jc w:val="center"/>
        <w:rPr>
          <w:rFonts w:ascii="Arial" w:hAnsi="Arial" w:cs="Arial"/>
          <w:b/>
        </w:rPr>
      </w:pPr>
      <w:r w:rsidRPr="00580167">
        <w:rPr>
          <w:rFonts w:ascii="Arial" w:hAnsi="Arial" w:cs="Arial"/>
          <w:b/>
        </w:rPr>
        <w:t>č</w:t>
      </w:r>
      <w:r w:rsidR="00A15E3D" w:rsidRPr="00580167">
        <w:rPr>
          <w:rFonts w:ascii="Arial" w:hAnsi="Arial" w:cs="Arial"/>
          <w:b/>
        </w:rPr>
        <w:t>len</w:t>
      </w:r>
    </w:p>
    <w:p w14:paraId="78A479EE" w14:textId="5B04C416" w:rsidR="00A15E3D" w:rsidRPr="00580167" w:rsidRDefault="00A15E3D" w:rsidP="00CD6FB2">
      <w:pPr>
        <w:pStyle w:val="Odstavekseznama"/>
        <w:spacing w:line="276" w:lineRule="auto"/>
        <w:ind w:left="644" w:hanging="360"/>
        <w:jc w:val="center"/>
        <w:rPr>
          <w:rFonts w:ascii="Arial" w:hAnsi="Arial" w:cs="Arial"/>
          <w:b/>
        </w:rPr>
      </w:pPr>
      <w:r w:rsidRPr="00580167">
        <w:rPr>
          <w:rFonts w:ascii="Arial" w:hAnsi="Arial" w:cs="Arial"/>
          <w:b/>
        </w:rPr>
        <w:t>(</w:t>
      </w:r>
      <w:r w:rsidR="00781AC9" w:rsidRPr="00580167">
        <w:rPr>
          <w:rFonts w:ascii="Arial" w:hAnsi="Arial" w:cs="Arial"/>
          <w:b/>
        </w:rPr>
        <w:t>režim</w:t>
      </w:r>
      <w:r w:rsidR="00A36503" w:rsidRPr="00580167">
        <w:rPr>
          <w:rFonts w:ascii="Arial" w:hAnsi="Arial" w:cs="Arial"/>
          <w:b/>
        </w:rPr>
        <w:t xml:space="preserve"> </w:t>
      </w:r>
      <w:r w:rsidR="00781AC9" w:rsidRPr="00580167">
        <w:rPr>
          <w:rFonts w:ascii="Arial" w:hAnsi="Arial" w:cs="Arial"/>
          <w:b/>
        </w:rPr>
        <w:t>ASN</w:t>
      </w:r>
      <w:r w:rsidRPr="00580167">
        <w:rPr>
          <w:rFonts w:ascii="Arial" w:hAnsi="Arial" w:cs="Arial"/>
          <w:b/>
        </w:rPr>
        <w:t>)</w:t>
      </w:r>
    </w:p>
    <w:p w14:paraId="4DDCAA2F" w14:textId="5F9A1E30" w:rsidR="00781AC9" w:rsidRPr="00580167" w:rsidRDefault="00781AC9" w:rsidP="00BD16D0">
      <w:pPr>
        <w:pStyle w:val="Telobesedila7"/>
        <w:numPr>
          <w:ilvl w:val="0"/>
          <w:numId w:val="27"/>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 xml:space="preserve">Odvisno od tipa ASN </w:t>
      </w:r>
      <w:r w:rsidR="00836532" w:rsidRPr="00580167">
        <w:rPr>
          <w:rFonts w:ascii="Arial" w:hAnsi="Arial" w:cs="Arial"/>
          <w:sz w:val="22"/>
          <w:szCs w:val="22"/>
        </w:rPr>
        <w:t>je možno izbrati različne režime delovanja ASN</w:t>
      </w:r>
      <w:r w:rsidR="00836532" w:rsidRPr="00580167" w:rsidDel="00836532">
        <w:rPr>
          <w:rFonts w:ascii="Arial" w:hAnsi="Arial" w:cs="Arial"/>
          <w:sz w:val="22"/>
          <w:szCs w:val="22"/>
        </w:rPr>
        <w:t xml:space="preserve"> </w:t>
      </w:r>
      <w:r w:rsidRPr="00580167">
        <w:rPr>
          <w:rFonts w:ascii="Arial" w:hAnsi="Arial" w:cs="Arial"/>
          <w:sz w:val="22"/>
          <w:szCs w:val="22"/>
        </w:rPr>
        <w:t>glede na maksimalno hitrost vlaka ali na podlagi dejanskega zavornega odstotka vlaka</w:t>
      </w:r>
      <w:r w:rsidR="008F7674" w:rsidRPr="00580167">
        <w:rPr>
          <w:rFonts w:ascii="Arial" w:hAnsi="Arial" w:cs="Arial"/>
          <w:sz w:val="22"/>
          <w:szCs w:val="22"/>
        </w:rPr>
        <w:t>.</w:t>
      </w:r>
    </w:p>
    <w:p w14:paraId="56FA90D5" w14:textId="7BDD9163" w:rsidR="00781AC9" w:rsidRPr="00580167" w:rsidRDefault="00781AC9" w:rsidP="00BD16D0">
      <w:pPr>
        <w:pStyle w:val="Telobesedila7"/>
        <w:numPr>
          <w:ilvl w:val="0"/>
          <w:numId w:val="27"/>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Režim delovanja ASN izbere strojevodja na podlagi podatkov</w:t>
      </w:r>
      <w:r w:rsidR="00A46108" w:rsidRPr="00580167">
        <w:rPr>
          <w:rFonts w:ascii="Arial" w:hAnsi="Arial" w:cs="Arial"/>
          <w:sz w:val="22"/>
          <w:szCs w:val="22"/>
        </w:rPr>
        <w:t xml:space="preserve"> o vrsti vlaka.</w:t>
      </w:r>
    </w:p>
    <w:p w14:paraId="26E49FFF" w14:textId="77777777" w:rsidR="00C77C4A" w:rsidRPr="00580167" w:rsidRDefault="00C77C4A" w:rsidP="00487F86">
      <w:pPr>
        <w:pStyle w:val="Odstavekseznama"/>
        <w:spacing w:line="276" w:lineRule="auto"/>
        <w:ind w:left="644" w:firstLine="65"/>
        <w:jc w:val="both"/>
        <w:rPr>
          <w:rFonts w:ascii="Arial" w:hAnsi="Arial" w:cs="Arial"/>
        </w:rPr>
      </w:pPr>
    </w:p>
    <w:p w14:paraId="388EB82B" w14:textId="21CEB514" w:rsidR="00CD6FB2" w:rsidRPr="00580167" w:rsidRDefault="00CD6FB2" w:rsidP="00CD6FB2">
      <w:pPr>
        <w:pStyle w:val="Odstavekseznama"/>
        <w:numPr>
          <w:ilvl w:val="0"/>
          <w:numId w:val="2"/>
        </w:numPr>
        <w:spacing w:line="276" w:lineRule="auto"/>
        <w:jc w:val="center"/>
        <w:rPr>
          <w:rFonts w:ascii="Arial" w:hAnsi="Arial" w:cs="Arial"/>
          <w:b/>
        </w:rPr>
      </w:pPr>
      <w:r w:rsidRPr="00580167">
        <w:rPr>
          <w:rFonts w:ascii="Arial" w:hAnsi="Arial" w:cs="Arial"/>
          <w:b/>
        </w:rPr>
        <w:t>č</w:t>
      </w:r>
      <w:r w:rsidR="00C77C4A" w:rsidRPr="00580167">
        <w:rPr>
          <w:rFonts w:ascii="Arial" w:hAnsi="Arial" w:cs="Arial"/>
          <w:b/>
        </w:rPr>
        <w:t>len</w:t>
      </w:r>
    </w:p>
    <w:p w14:paraId="0CBD78D2" w14:textId="78A04BF4" w:rsidR="00C77C4A" w:rsidRPr="00580167" w:rsidRDefault="00C77C4A" w:rsidP="00CD6FB2">
      <w:pPr>
        <w:pStyle w:val="Odstavekseznama"/>
        <w:spacing w:line="276" w:lineRule="auto"/>
        <w:ind w:left="644" w:hanging="360"/>
        <w:jc w:val="center"/>
        <w:rPr>
          <w:rFonts w:ascii="Arial" w:hAnsi="Arial" w:cs="Arial"/>
          <w:b/>
        </w:rPr>
      </w:pPr>
      <w:r w:rsidRPr="00580167">
        <w:rPr>
          <w:rFonts w:ascii="Arial" w:hAnsi="Arial" w:cs="Arial"/>
          <w:b/>
        </w:rPr>
        <w:t>(</w:t>
      </w:r>
      <w:r w:rsidR="00B82806" w:rsidRPr="00580167">
        <w:rPr>
          <w:rFonts w:ascii="Arial" w:hAnsi="Arial" w:cs="Arial"/>
          <w:b/>
        </w:rPr>
        <w:t>vpliv in delovanje ASN</w:t>
      </w:r>
      <w:r w:rsidRPr="00580167">
        <w:rPr>
          <w:rFonts w:ascii="Arial" w:hAnsi="Arial" w:cs="Arial"/>
          <w:b/>
        </w:rPr>
        <w:t>)</w:t>
      </w:r>
    </w:p>
    <w:p w14:paraId="0E0C817A" w14:textId="0E845D0D" w:rsidR="000845EA" w:rsidRPr="00580167" w:rsidRDefault="00B82806" w:rsidP="00BD16D0">
      <w:pPr>
        <w:pStyle w:val="Telobesedila7"/>
        <w:numPr>
          <w:ilvl w:val="2"/>
          <w:numId w:val="20"/>
        </w:numPr>
        <w:shd w:val="clear" w:color="auto" w:fill="auto"/>
        <w:tabs>
          <w:tab w:val="left" w:pos="426"/>
        </w:tabs>
        <w:spacing w:after="120" w:line="276" w:lineRule="auto"/>
        <w:jc w:val="both"/>
        <w:rPr>
          <w:rFonts w:ascii="Arial" w:hAnsi="Arial" w:cs="Arial"/>
          <w:sz w:val="22"/>
          <w:szCs w:val="22"/>
        </w:rPr>
      </w:pPr>
      <w:r w:rsidRPr="00580167">
        <w:rPr>
          <w:rFonts w:ascii="Arial" w:hAnsi="Arial" w:cs="Arial"/>
          <w:sz w:val="22"/>
          <w:szCs w:val="22"/>
        </w:rPr>
        <w:t xml:space="preserve">ASN mora kontrolirati trenutno hitrost vlečnega </w:t>
      </w:r>
      <w:r w:rsidR="00ED3A71" w:rsidRPr="00580167">
        <w:rPr>
          <w:rFonts w:ascii="Arial" w:hAnsi="Arial" w:cs="Arial"/>
          <w:sz w:val="22"/>
          <w:szCs w:val="22"/>
        </w:rPr>
        <w:t xml:space="preserve">tirnega </w:t>
      </w:r>
      <w:r w:rsidRPr="00580167">
        <w:rPr>
          <w:rFonts w:ascii="Arial" w:hAnsi="Arial" w:cs="Arial"/>
          <w:sz w:val="22"/>
          <w:szCs w:val="22"/>
        </w:rPr>
        <w:t>vozila glede na režim vožnje in vplivati na:</w:t>
      </w:r>
    </w:p>
    <w:p w14:paraId="44EDAB25" w14:textId="7BD8F156" w:rsidR="00B82806" w:rsidRPr="00580167" w:rsidRDefault="00B82806" w:rsidP="000845EA">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zmanjševanje hitrosti vožnje vlakov mimo signalov, ki s signalnimi zn</w:t>
      </w:r>
      <w:r w:rsidR="00794621" w:rsidRPr="00580167">
        <w:rPr>
          <w:rFonts w:eastAsia="Bookman Old Style"/>
          <w:color w:val="auto"/>
          <w:sz w:val="22"/>
          <w:szCs w:val="22"/>
        </w:rPr>
        <w:t>aki zahtevajo ustrezno ravnanje,</w:t>
      </w:r>
    </w:p>
    <w:p w14:paraId="6CCB8D1F" w14:textId="26D771EF" w:rsidR="00B82806" w:rsidRPr="00580167" w:rsidRDefault="00B82806" w:rsidP="000845EA">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zaustavitve vlakov pred signali, ki s signalnim znakom prepovedujejo nadaljnjo vožnjo mimo njih.</w:t>
      </w:r>
    </w:p>
    <w:p w14:paraId="57F1C091" w14:textId="63805EB6" w:rsidR="00B82806" w:rsidRPr="00580167" w:rsidRDefault="00B82806" w:rsidP="00BD16D0">
      <w:pPr>
        <w:pStyle w:val="Telobesedila7"/>
        <w:numPr>
          <w:ilvl w:val="2"/>
          <w:numId w:val="10"/>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Delovanje ASN temelji na sprejemu informacij od tirnih magnetov, s pomočjo indukcije na frekvencah 500 Hz, 1000 Hz in 2000 Hz.</w:t>
      </w:r>
    </w:p>
    <w:p w14:paraId="70756080" w14:textId="461F27F7" w:rsidR="00B82806" w:rsidRPr="00580167" w:rsidRDefault="00B82806" w:rsidP="00BD16D0">
      <w:pPr>
        <w:pStyle w:val="Telobesedila7"/>
        <w:numPr>
          <w:ilvl w:val="2"/>
          <w:numId w:val="10"/>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V</w:t>
      </w:r>
      <w:r w:rsidR="00CD737A" w:rsidRPr="00580167">
        <w:rPr>
          <w:rFonts w:ascii="Arial" w:hAnsi="Arial" w:cs="Arial"/>
          <w:sz w:val="22"/>
          <w:szCs w:val="22"/>
        </w:rPr>
        <w:t>pliv tirnega magneta z resonančno frekvenco 1000 Hz</w:t>
      </w:r>
      <w:r w:rsidR="00D971E7" w:rsidRPr="00580167">
        <w:rPr>
          <w:rFonts w:ascii="Arial" w:hAnsi="Arial" w:cs="Arial"/>
          <w:sz w:val="22"/>
          <w:szCs w:val="22"/>
        </w:rPr>
        <w:t>:</w:t>
      </w:r>
    </w:p>
    <w:p w14:paraId="4FD78B2B" w14:textId="344D043A" w:rsidR="00B82806" w:rsidRPr="00580167" w:rsidRDefault="00B82806" w:rsidP="00794621">
      <w:pPr>
        <w:pStyle w:val="Telobesedila7"/>
        <w:shd w:val="clear" w:color="auto" w:fill="auto"/>
        <w:tabs>
          <w:tab w:val="left" w:pos="0"/>
        </w:tabs>
        <w:spacing w:after="0" w:line="276" w:lineRule="auto"/>
        <w:ind w:firstLine="0"/>
        <w:jc w:val="both"/>
        <w:rPr>
          <w:rFonts w:ascii="Arial" w:hAnsi="Arial" w:cs="Arial"/>
          <w:sz w:val="22"/>
          <w:szCs w:val="22"/>
        </w:rPr>
      </w:pPr>
      <w:r w:rsidRPr="00580167">
        <w:rPr>
          <w:rFonts w:ascii="Arial" w:hAnsi="Arial" w:cs="Arial"/>
          <w:sz w:val="22"/>
          <w:szCs w:val="22"/>
        </w:rPr>
        <w:t xml:space="preserve">Po prevozu aktivnega tirnega magneta </w:t>
      </w:r>
      <w:r w:rsidR="004B4442" w:rsidRPr="00580167">
        <w:rPr>
          <w:rFonts w:ascii="Arial" w:hAnsi="Arial" w:cs="Arial"/>
          <w:sz w:val="22"/>
          <w:szCs w:val="22"/>
        </w:rPr>
        <w:t xml:space="preserve">z resonančno frekvenco </w:t>
      </w:r>
      <w:r w:rsidRPr="00580167">
        <w:rPr>
          <w:rFonts w:ascii="Arial" w:hAnsi="Arial" w:cs="Arial"/>
          <w:sz w:val="22"/>
          <w:szCs w:val="22"/>
        </w:rPr>
        <w:t>1000 Hz pri signalnih znakih</w:t>
      </w:r>
      <w:r w:rsidR="00DD33E8" w:rsidRPr="00580167">
        <w:rPr>
          <w:rFonts w:ascii="Arial" w:hAnsi="Arial" w:cs="Arial"/>
          <w:sz w:val="22"/>
          <w:szCs w:val="22"/>
        </w:rPr>
        <w:t xml:space="preserve"> »Previdno, pričakuj stoj«, »Prosto, pričakuj omejeno hitrost«, »Omejena hitrost, pričakuj stoj«, »Omejena hitrost, pričakuj prosto ali previdno«, »Omejena hitrost, pričakuj omejeno hitrost«, »Omejena hitrost«, »Pričakuj stoj« in »Pričakuj omejeno hitrost«</w:t>
      </w:r>
      <w:r w:rsidRPr="00580167">
        <w:rPr>
          <w:rFonts w:ascii="Arial" w:hAnsi="Arial" w:cs="Arial"/>
          <w:sz w:val="22"/>
          <w:szCs w:val="22"/>
        </w:rPr>
        <w:t xml:space="preserve"> ter pri nerazsvetljenem </w:t>
      </w:r>
      <w:proofErr w:type="spellStart"/>
      <w:r w:rsidRPr="00580167">
        <w:rPr>
          <w:rFonts w:ascii="Arial" w:hAnsi="Arial" w:cs="Arial"/>
          <w:sz w:val="22"/>
          <w:szCs w:val="22"/>
        </w:rPr>
        <w:t>predsignalu</w:t>
      </w:r>
      <w:proofErr w:type="spellEnd"/>
      <w:r w:rsidRPr="00580167">
        <w:rPr>
          <w:rFonts w:ascii="Arial" w:hAnsi="Arial" w:cs="Arial"/>
          <w:sz w:val="22"/>
          <w:szCs w:val="22"/>
        </w:rPr>
        <w:t>, je potrebno v času štirih sekund pritisniti tipko »potrditev«, sicer se aktivira prisilno zaviranje. S pritiskom na tipko »potrditev« prične teči časovni krajevni nadzor hitrosti vlečnega vozila. Po pritisku tipke »potrditev«, je potrebno glede na izbran režim vožnje začeti z zmanjševanjem hitrosti tako, da je dejanska hitrost vlaka pred potekom nadzorovane poti ali časovne kontrole enaka ali manjša od mejne hitrosti, sicer pride do aktiviranja prisilnega zaviranja.</w:t>
      </w:r>
    </w:p>
    <w:p w14:paraId="1B02E25D" w14:textId="09A7E237" w:rsidR="00B82806" w:rsidRPr="00580167" w:rsidRDefault="00935A15" w:rsidP="00BD16D0">
      <w:pPr>
        <w:pStyle w:val="Telobesedila7"/>
        <w:numPr>
          <w:ilvl w:val="2"/>
          <w:numId w:val="10"/>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Vpliv tirnega magneta z resonančno frekvenco</w:t>
      </w:r>
      <w:r w:rsidR="00B82806" w:rsidRPr="00580167">
        <w:rPr>
          <w:rFonts w:ascii="Arial" w:hAnsi="Arial" w:cs="Arial"/>
          <w:sz w:val="22"/>
          <w:szCs w:val="22"/>
        </w:rPr>
        <w:t xml:space="preserve"> 500 Hz</w:t>
      </w:r>
      <w:r w:rsidR="00D971E7" w:rsidRPr="00580167">
        <w:rPr>
          <w:rFonts w:ascii="Arial" w:hAnsi="Arial" w:cs="Arial"/>
          <w:sz w:val="22"/>
          <w:szCs w:val="22"/>
        </w:rPr>
        <w:t>:</w:t>
      </w:r>
    </w:p>
    <w:p w14:paraId="0EC15097" w14:textId="336C4AB1" w:rsidR="00B82806" w:rsidRPr="00580167" w:rsidRDefault="00B82806" w:rsidP="00782EAE">
      <w:pPr>
        <w:pStyle w:val="Telobesedila7"/>
        <w:shd w:val="clear" w:color="auto" w:fill="auto"/>
        <w:tabs>
          <w:tab w:val="left" w:pos="0"/>
        </w:tabs>
        <w:spacing w:after="0" w:line="276" w:lineRule="auto"/>
        <w:ind w:firstLine="0"/>
        <w:jc w:val="both"/>
        <w:rPr>
          <w:rFonts w:ascii="Arial" w:hAnsi="Arial" w:cs="Arial"/>
          <w:sz w:val="22"/>
          <w:szCs w:val="22"/>
        </w:rPr>
      </w:pPr>
      <w:r w:rsidRPr="00580167">
        <w:rPr>
          <w:rFonts w:ascii="Arial" w:hAnsi="Arial" w:cs="Arial"/>
          <w:sz w:val="22"/>
          <w:szCs w:val="22"/>
        </w:rPr>
        <w:lastRenderedPageBreak/>
        <w:t xml:space="preserve">Pri prevozu aktivnega tirnega magneta </w:t>
      </w:r>
      <w:r w:rsidR="00C153EE" w:rsidRPr="00580167">
        <w:rPr>
          <w:rFonts w:ascii="Arial" w:hAnsi="Arial" w:cs="Arial"/>
          <w:sz w:val="22"/>
          <w:szCs w:val="22"/>
        </w:rPr>
        <w:t xml:space="preserve">z resonančno frekvenco </w:t>
      </w:r>
      <w:r w:rsidRPr="00580167">
        <w:rPr>
          <w:rFonts w:ascii="Arial" w:hAnsi="Arial" w:cs="Arial"/>
          <w:sz w:val="22"/>
          <w:szCs w:val="22"/>
        </w:rPr>
        <w:t xml:space="preserve">500 Hz, kjer je vgrajen, mora biti hitrost vlaka, odvisno od režima vožnje, manjša od mejne hitrosti. </w:t>
      </w:r>
      <w:r w:rsidR="00C475C7" w:rsidRPr="00580167">
        <w:rPr>
          <w:rFonts w:ascii="Arial" w:hAnsi="Arial" w:cs="Arial"/>
          <w:sz w:val="22"/>
          <w:szCs w:val="22"/>
        </w:rPr>
        <w:t>G</w:t>
      </w:r>
      <w:r w:rsidRPr="00580167">
        <w:rPr>
          <w:rFonts w:ascii="Arial" w:hAnsi="Arial" w:cs="Arial"/>
          <w:sz w:val="22"/>
          <w:szCs w:val="22"/>
        </w:rPr>
        <w:t xml:space="preserve">lede na izbrani režim vožnje </w:t>
      </w:r>
      <w:r w:rsidR="00C475C7" w:rsidRPr="00580167">
        <w:rPr>
          <w:rFonts w:ascii="Arial" w:hAnsi="Arial" w:cs="Arial"/>
          <w:sz w:val="22"/>
          <w:szCs w:val="22"/>
        </w:rPr>
        <w:t xml:space="preserve">je potrebno </w:t>
      </w:r>
      <w:r w:rsidRPr="00580167">
        <w:rPr>
          <w:rFonts w:ascii="Arial" w:hAnsi="Arial" w:cs="Arial"/>
          <w:sz w:val="22"/>
          <w:szCs w:val="22"/>
        </w:rPr>
        <w:t>zmanjševa</w:t>
      </w:r>
      <w:r w:rsidR="00C475C7" w:rsidRPr="00580167">
        <w:rPr>
          <w:rFonts w:ascii="Arial" w:hAnsi="Arial" w:cs="Arial"/>
          <w:sz w:val="22"/>
          <w:szCs w:val="22"/>
        </w:rPr>
        <w:t>ti hitrost</w:t>
      </w:r>
      <w:r w:rsidRPr="00580167">
        <w:rPr>
          <w:rFonts w:ascii="Arial" w:hAnsi="Arial" w:cs="Arial"/>
          <w:sz w:val="22"/>
          <w:szCs w:val="22"/>
        </w:rPr>
        <w:t xml:space="preserve"> tako, da je ta na krajevnem nadzoru hitrosti manjša od mejne hitrosti. </w:t>
      </w:r>
      <w:r w:rsidR="00C475C7" w:rsidRPr="00580167">
        <w:rPr>
          <w:rFonts w:ascii="Arial" w:hAnsi="Arial" w:cs="Arial"/>
          <w:sz w:val="22"/>
          <w:szCs w:val="22"/>
        </w:rPr>
        <w:t xml:space="preserve">V primeru, da se hitrost </w:t>
      </w:r>
      <w:r w:rsidRPr="00580167">
        <w:rPr>
          <w:rFonts w:ascii="Arial" w:hAnsi="Arial" w:cs="Arial"/>
          <w:sz w:val="22"/>
          <w:szCs w:val="22"/>
        </w:rPr>
        <w:t>ne zmanjša v skladu s prejšnjo zahtevo, se aktivira prisilno zaviranje. Pri ASN tipa I 60 R in LZB 8</w:t>
      </w:r>
      <w:r w:rsidR="00DE2F43" w:rsidRPr="00580167">
        <w:rPr>
          <w:rFonts w:ascii="Arial" w:hAnsi="Arial" w:cs="Arial"/>
          <w:sz w:val="22"/>
          <w:szCs w:val="22"/>
        </w:rPr>
        <w:t>0</w:t>
      </w:r>
      <w:r w:rsidRPr="00580167">
        <w:rPr>
          <w:rFonts w:ascii="Arial" w:hAnsi="Arial" w:cs="Arial"/>
          <w:sz w:val="22"/>
          <w:szCs w:val="22"/>
        </w:rPr>
        <w:t xml:space="preserve">E/PZB 90 je vpliv 500 Hz aktiven </w:t>
      </w:r>
      <w:smartTag w:uri="urn:schemas-microsoft-com:office:smarttags" w:element="metricconverter">
        <w:smartTagPr>
          <w:attr w:name="ProductID" w:val="250 m"/>
        </w:smartTagPr>
        <w:r w:rsidRPr="00580167">
          <w:rPr>
            <w:rFonts w:ascii="Arial" w:hAnsi="Arial" w:cs="Arial"/>
            <w:sz w:val="22"/>
            <w:szCs w:val="22"/>
          </w:rPr>
          <w:t>250 m</w:t>
        </w:r>
      </w:smartTag>
      <w:r w:rsidRPr="00580167">
        <w:rPr>
          <w:rFonts w:ascii="Arial" w:hAnsi="Arial" w:cs="Arial"/>
          <w:sz w:val="22"/>
          <w:szCs w:val="22"/>
        </w:rPr>
        <w:t xml:space="preserve"> po prevozu </w:t>
      </w:r>
      <w:r w:rsidR="00C475C7" w:rsidRPr="00580167">
        <w:rPr>
          <w:rFonts w:ascii="Arial" w:hAnsi="Arial" w:cs="Arial"/>
          <w:sz w:val="22"/>
          <w:szCs w:val="22"/>
        </w:rPr>
        <w:t>tirnega magneta in ni</w:t>
      </w:r>
      <w:r w:rsidRPr="00580167">
        <w:rPr>
          <w:rFonts w:ascii="Arial" w:hAnsi="Arial" w:cs="Arial"/>
          <w:sz w:val="22"/>
          <w:szCs w:val="22"/>
        </w:rPr>
        <w:t xml:space="preserve"> možnosti razrešitve.</w:t>
      </w:r>
    </w:p>
    <w:p w14:paraId="293D71BF" w14:textId="5C7A407D" w:rsidR="00B82806" w:rsidRPr="00580167" w:rsidRDefault="00935A15" w:rsidP="00BD16D0">
      <w:pPr>
        <w:pStyle w:val="Telobesedila7"/>
        <w:numPr>
          <w:ilvl w:val="2"/>
          <w:numId w:val="10"/>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Vpliv tirnega magneta z resonančno frekvenco</w:t>
      </w:r>
      <w:r w:rsidR="00B82806" w:rsidRPr="00580167">
        <w:rPr>
          <w:rFonts w:ascii="Arial" w:hAnsi="Arial" w:cs="Arial"/>
          <w:sz w:val="22"/>
          <w:szCs w:val="22"/>
        </w:rPr>
        <w:t xml:space="preserve"> 2000 Hz</w:t>
      </w:r>
      <w:r w:rsidR="00D971E7" w:rsidRPr="00580167">
        <w:rPr>
          <w:rFonts w:ascii="Arial" w:hAnsi="Arial" w:cs="Arial"/>
          <w:sz w:val="22"/>
          <w:szCs w:val="22"/>
        </w:rPr>
        <w:t>:</w:t>
      </w:r>
    </w:p>
    <w:p w14:paraId="29C21F0B" w14:textId="4775F58B" w:rsidR="00B82806" w:rsidRPr="00580167" w:rsidRDefault="00B82806" w:rsidP="00782EAE">
      <w:pPr>
        <w:pStyle w:val="Telobesedila7"/>
        <w:shd w:val="clear" w:color="auto" w:fill="auto"/>
        <w:tabs>
          <w:tab w:val="left" w:pos="0"/>
        </w:tabs>
        <w:spacing w:after="0" w:line="276" w:lineRule="auto"/>
        <w:ind w:firstLine="0"/>
        <w:jc w:val="both"/>
        <w:rPr>
          <w:rFonts w:ascii="Arial" w:hAnsi="Arial" w:cs="Arial"/>
          <w:sz w:val="22"/>
          <w:szCs w:val="22"/>
        </w:rPr>
      </w:pPr>
      <w:r w:rsidRPr="00580167">
        <w:rPr>
          <w:rFonts w:ascii="Arial" w:hAnsi="Arial" w:cs="Arial"/>
          <w:sz w:val="22"/>
          <w:szCs w:val="22"/>
        </w:rPr>
        <w:t xml:space="preserve">Pri prevozu aktivnega tirnega magneta </w:t>
      </w:r>
      <w:r w:rsidR="00C153EE" w:rsidRPr="00580167">
        <w:rPr>
          <w:rFonts w:ascii="Arial" w:hAnsi="Arial" w:cs="Arial"/>
          <w:sz w:val="22"/>
          <w:szCs w:val="22"/>
        </w:rPr>
        <w:t xml:space="preserve">z resonančno frekvenco </w:t>
      </w:r>
      <w:r w:rsidRPr="00580167">
        <w:rPr>
          <w:rFonts w:ascii="Arial" w:hAnsi="Arial" w:cs="Arial"/>
          <w:sz w:val="22"/>
          <w:szCs w:val="22"/>
        </w:rPr>
        <w:t>2000 Hz, ki se uporablja za zaustavitev vlaka po nedovoljenem prevozu glavnega signa</w:t>
      </w:r>
      <w:r w:rsidR="00C475C7" w:rsidRPr="00580167">
        <w:rPr>
          <w:rFonts w:ascii="Arial" w:hAnsi="Arial" w:cs="Arial"/>
          <w:sz w:val="22"/>
          <w:szCs w:val="22"/>
        </w:rPr>
        <w:t>la</w:t>
      </w:r>
      <w:r w:rsidRPr="00580167">
        <w:rPr>
          <w:rFonts w:ascii="Arial" w:hAnsi="Arial" w:cs="Arial"/>
          <w:sz w:val="22"/>
          <w:szCs w:val="22"/>
        </w:rPr>
        <w:t xml:space="preserve">, ki kaže signalni znak </w:t>
      </w:r>
      <w:r w:rsidR="007D18E4" w:rsidRPr="00580167">
        <w:rPr>
          <w:rFonts w:ascii="Arial" w:hAnsi="Arial" w:cs="Arial"/>
          <w:sz w:val="22"/>
          <w:szCs w:val="22"/>
        </w:rPr>
        <w:t xml:space="preserve">»Stoj« ali »Previdna vožnja« </w:t>
      </w:r>
      <w:r w:rsidRPr="00580167">
        <w:rPr>
          <w:rFonts w:ascii="Arial" w:hAnsi="Arial" w:cs="Arial"/>
          <w:sz w:val="22"/>
          <w:szCs w:val="22"/>
        </w:rPr>
        <w:t xml:space="preserve">oziroma je nerazsvetljen, </w:t>
      </w:r>
      <w:r w:rsidR="00C475C7" w:rsidRPr="00580167">
        <w:rPr>
          <w:rFonts w:ascii="Arial" w:hAnsi="Arial" w:cs="Arial"/>
          <w:sz w:val="22"/>
          <w:szCs w:val="22"/>
        </w:rPr>
        <w:t>se sproži</w:t>
      </w:r>
      <w:r w:rsidRPr="00580167">
        <w:rPr>
          <w:rFonts w:ascii="Arial" w:hAnsi="Arial" w:cs="Arial"/>
          <w:sz w:val="22"/>
          <w:szCs w:val="22"/>
        </w:rPr>
        <w:t xml:space="preserve"> trenutn</w:t>
      </w:r>
      <w:r w:rsidR="00C475C7" w:rsidRPr="00580167">
        <w:rPr>
          <w:rFonts w:ascii="Arial" w:hAnsi="Arial" w:cs="Arial"/>
          <w:sz w:val="22"/>
          <w:szCs w:val="22"/>
        </w:rPr>
        <w:t xml:space="preserve">o in </w:t>
      </w:r>
      <w:r w:rsidRPr="00580167">
        <w:rPr>
          <w:rFonts w:ascii="Arial" w:hAnsi="Arial" w:cs="Arial"/>
          <w:sz w:val="22"/>
          <w:szCs w:val="22"/>
        </w:rPr>
        <w:t>brezpogojn</w:t>
      </w:r>
      <w:r w:rsidR="00C475C7" w:rsidRPr="00580167">
        <w:rPr>
          <w:rFonts w:ascii="Arial" w:hAnsi="Arial" w:cs="Arial"/>
          <w:sz w:val="22"/>
          <w:szCs w:val="22"/>
        </w:rPr>
        <w:t xml:space="preserve">o </w:t>
      </w:r>
      <w:r w:rsidRPr="00580167">
        <w:rPr>
          <w:rFonts w:ascii="Arial" w:hAnsi="Arial" w:cs="Arial"/>
          <w:sz w:val="22"/>
          <w:szCs w:val="22"/>
        </w:rPr>
        <w:t>prisiln</w:t>
      </w:r>
      <w:r w:rsidR="00C475C7" w:rsidRPr="00580167">
        <w:rPr>
          <w:rFonts w:ascii="Arial" w:hAnsi="Arial" w:cs="Arial"/>
          <w:sz w:val="22"/>
          <w:szCs w:val="22"/>
        </w:rPr>
        <w:t>o zaviranje</w:t>
      </w:r>
      <w:r w:rsidRPr="00580167">
        <w:rPr>
          <w:rFonts w:ascii="Arial" w:hAnsi="Arial" w:cs="Arial"/>
          <w:sz w:val="22"/>
          <w:szCs w:val="22"/>
        </w:rPr>
        <w:t>.</w:t>
      </w:r>
      <w:r w:rsidR="00D971E7" w:rsidRPr="00580167">
        <w:rPr>
          <w:rFonts w:ascii="Arial" w:hAnsi="Arial" w:cs="Arial"/>
          <w:sz w:val="22"/>
          <w:szCs w:val="22"/>
        </w:rPr>
        <w:t xml:space="preserve"> </w:t>
      </w:r>
      <w:r w:rsidRPr="00580167">
        <w:rPr>
          <w:rFonts w:ascii="Arial" w:hAnsi="Arial" w:cs="Arial"/>
          <w:sz w:val="22"/>
          <w:szCs w:val="22"/>
        </w:rPr>
        <w:t xml:space="preserve">Vožnja mimo signala, ki kaže signalni znak </w:t>
      </w:r>
      <w:r w:rsidR="00DD33E8" w:rsidRPr="00580167">
        <w:rPr>
          <w:rFonts w:ascii="Arial" w:hAnsi="Arial" w:cs="Arial"/>
          <w:sz w:val="22"/>
          <w:szCs w:val="22"/>
        </w:rPr>
        <w:t>»Stoj«</w:t>
      </w:r>
      <w:r w:rsidRPr="00580167">
        <w:rPr>
          <w:rFonts w:ascii="Arial" w:hAnsi="Arial" w:cs="Arial"/>
          <w:sz w:val="22"/>
          <w:szCs w:val="22"/>
        </w:rPr>
        <w:t xml:space="preserve"> ali </w:t>
      </w:r>
      <w:r w:rsidR="00DD33E8" w:rsidRPr="00580167">
        <w:rPr>
          <w:rFonts w:ascii="Arial" w:hAnsi="Arial" w:cs="Arial"/>
          <w:sz w:val="22"/>
          <w:szCs w:val="22"/>
        </w:rPr>
        <w:t xml:space="preserve">»Previdna vožnja« </w:t>
      </w:r>
      <w:r w:rsidRPr="00580167">
        <w:rPr>
          <w:rFonts w:ascii="Arial" w:hAnsi="Arial" w:cs="Arial"/>
          <w:sz w:val="22"/>
          <w:szCs w:val="22"/>
        </w:rPr>
        <w:t>oziroma je nerazsvetljen je izj</w:t>
      </w:r>
      <w:r w:rsidR="00C475C7" w:rsidRPr="00580167">
        <w:rPr>
          <w:rFonts w:ascii="Arial" w:hAnsi="Arial" w:cs="Arial"/>
          <w:sz w:val="22"/>
          <w:szCs w:val="22"/>
        </w:rPr>
        <w:t>emoma dovoljena, ob uporabi tipkala</w:t>
      </w:r>
      <w:r w:rsidRPr="00580167">
        <w:rPr>
          <w:rFonts w:ascii="Arial" w:hAnsi="Arial" w:cs="Arial"/>
          <w:noProof/>
          <w:sz w:val="22"/>
          <w:szCs w:val="22"/>
          <w:lang w:eastAsia="sl-SI"/>
        </w:rPr>
        <mc:AlternateContent>
          <mc:Choice Requires="wps">
            <w:drawing>
              <wp:anchor distT="0" distB="0" distL="114300" distR="114300" simplePos="0" relativeHeight="251659264" behindDoc="1" locked="0" layoutInCell="1" allowOverlap="1" wp14:anchorId="4E680224" wp14:editId="07270BF4">
                <wp:simplePos x="0" y="0"/>
                <wp:positionH relativeFrom="page">
                  <wp:posOffset>7023100</wp:posOffset>
                </wp:positionH>
                <wp:positionV relativeFrom="paragraph">
                  <wp:posOffset>85090</wp:posOffset>
                </wp:positionV>
                <wp:extent cx="114300" cy="228600"/>
                <wp:effectExtent l="12700" t="8890" r="6350" b="10160"/>
                <wp:wrapNone/>
                <wp:docPr id="5" name="Pravokotn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228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047F4D" id="Pravokotnik 5" o:spid="_x0000_s1026" style="position:absolute;margin-left:553pt;margin-top:6.7pt;width:9pt;height:1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" filled="f" strokecolor="white">
                <v:path arrowok="t"/>
                <w10:wrap anchorx="page"/>
              </v:rect>
            </w:pict>
          </mc:Fallback>
        </mc:AlternateContent>
      </w:r>
      <w:r w:rsidRPr="00580167">
        <w:rPr>
          <w:rFonts w:ascii="Arial" w:hAnsi="Arial" w:cs="Arial"/>
          <w:noProof/>
          <w:sz w:val="22"/>
          <w:szCs w:val="22"/>
          <w:lang w:eastAsia="sl-SI"/>
        </w:rPr>
        <mc:AlternateContent>
          <mc:Choice Requires="wps">
            <w:drawing>
              <wp:anchor distT="0" distB="0" distL="114300" distR="114300" simplePos="0" relativeHeight="251660288" behindDoc="1" locked="0" layoutInCell="1" allowOverlap="1" wp14:anchorId="00024033" wp14:editId="71658C9C">
                <wp:simplePos x="0" y="0"/>
                <wp:positionH relativeFrom="page">
                  <wp:posOffset>7023100</wp:posOffset>
                </wp:positionH>
                <wp:positionV relativeFrom="paragraph">
                  <wp:posOffset>85090</wp:posOffset>
                </wp:positionV>
                <wp:extent cx="0" cy="0"/>
                <wp:effectExtent l="12700" t="8890" r="6350" b="10160"/>
                <wp:wrapNone/>
                <wp:docPr id="4" name="Prostoročn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54E79C4C" id="Prostoročno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53pt,6.7pt,553pt,6.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" filled="f" strokecolor="white">
                <v:path arrowok="t" o:connecttype="custom" o:connectlocs="0,0;0,0" o:connectangles="0,0"/>
                <w10:wrap anchorx="page"/>
              </v:polyline>
            </w:pict>
          </mc:Fallback>
        </mc:AlternateContent>
      </w:r>
      <w:r w:rsidRPr="00580167">
        <w:rPr>
          <w:rFonts w:ascii="Arial" w:hAnsi="Arial" w:cs="Arial"/>
          <w:sz w:val="22"/>
          <w:szCs w:val="22"/>
        </w:rPr>
        <w:t xml:space="preserve"> »vožnja po nalogu«. Postopek za nadaljevanje vožnje in hitrost vlaka po uporabi tipke »vožnja po nalogu«, določi upravljavec.</w:t>
      </w:r>
    </w:p>
    <w:p w14:paraId="2E5E64AF" w14:textId="2D7C2C6D" w:rsidR="00C475C7" w:rsidRPr="00580167" w:rsidRDefault="00C475C7" w:rsidP="00487F86">
      <w:pPr>
        <w:pStyle w:val="Telobesedila7"/>
        <w:shd w:val="clear" w:color="auto" w:fill="auto"/>
        <w:tabs>
          <w:tab w:val="left" w:pos="0"/>
        </w:tabs>
        <w:spacing w:after="0" w:line="276" w:lineRule="auto"/>
        <w:ind w:firstLine="284"/>
        <w:jc w:val="both"/>
        <w:rPr>
          <w:rFonts w:ascii="Arial" w:hAnsi="Arial" w:cs="Arial"/>
          <w:sz w:val="22"/>
          <w:szCs w:val="22"/>
        </w:rPr>
      </w:pPr>
    </w:p>
    <w:p w14:paraId="0FC12226" w14:textId="77777777" w:rsidR="00A2279F" w:rsidRPr="00580167" w:rsidRDefault="00A2279F" w:rsidP="00487F86">
      <w:pPr>
        <w:pStyle w:val="Telobesedila7"/>
        <w:shd w:val="clear" w:color="auto" w:fill="auto"/>
        <w:tabs>
          <w:tab w:val="left" w:pos="0"/>
        </w:tabs>
        <w:spacing w:after="0" w:line="276" w:lineRule="auto"/>
        <w:ind w:firstLine="284"/>
        <w:jc w:val="both"/>
        <w:rPr>
          <w:rFonts w:ascii="Arial" w:hAnsi="Arial" w:cs="Arial"/>
          <w:sz w:val="22"/>
          <w:szCs w:val="22"/>
        </w:rPr>
      </w:pPr>
    </w:p>
    <w:p w14:paraId="71FFA16F" w14:textId="38CEEC42" w:rsidR="00AA3367" w:rsidRPr="00580167" w:rsidRDefault="00AA3367" w:rsidP="00AA3367">
      <w:pPr>
        <w:pStyle w:val="Odstavekseznama"/>
        <w:numPr>
          <w:ilvl w:val="0"/>
          <w:numId w:val="2"/>
        </w:numPr>
        <w:spacing w:line="276" w:lineRule="auto"/>
        <w:jc w:val="center"/>
        <w:rPr>
          <w:rFonts w:ascii="Arial" w:hAnsi="Arial" w:cs="Arial"/>
          <w:b/>
        </w:rPr>
      </w:pPr>
      <w:r w:rsidRPr="00580167">
        <w:rPr>
          <w:rFonts w:ascii="Arial" w:hAnsi="Arial" w:cs="Arial"/>
          <w:b/>
        </w:rPr>
        <w:t>č</w:t>
      </w:r>
      <w:r w:rsidR="00C475C7" w:rsidRPr="00580167">
        <w:rPr>
          <w:rFonts w:ascii="Arial" w:hAnsi="Arial" w:cs="Arial"/>
          <w:b/>
        </w:rPr>
        <w:t>len</w:t>
      </w:r>
    </w:p>
    <w:p w14:paraId="5A467CC7" w14:textId="33983A41" w:rsidR="006E3186" w:rsidRPr="00580167" w:rsidRDefault="006E3186" w:rsidP="00AA3367">
      <w:pPr>
        <w:pStyle w:val="Odstavekseznama"/>
        <w:spacing w:line="276" w:lineRule="auto"/>
        <w:ind w:left="644" w:hanging="360"/>
        <w:jc w:val="center"/>
        <w:rPr>
          <w:rFonts w:ascii="Arial" w:hAnsi="Arial" w:cs="Arial"/>
          <w:b/>
        </w:rPr>
      </w:pPr>
      <w:r w:rsidRPr="00580167">
        <w:rPr>
          <w:rFonts w:ascii="Arial" w:hAnsi="Arial" w:cs="Arial"/>
          <w:b/>
        </w:rPr>
        <w:t>(</w:t>
      </w:r>
      <w:r w:rsidR="00C475C7" w:rsidRPr="00580167">
        <w:rPr>
          <w:rFonts w:ascii="Arial" w:hAnsi="Arial" w:cs="Arial"/>
          <w:b/>
        </w:rPr>
        <w:t>izklop ASN</w:t>
      </w:r>
      <w:r w:rsidRPr="00580167">
        <w:rPr>
          <w:rFonts w:ascii="Arial" w:hAnsi="Arial" w:cs="Arial"/>
          <w:b/>
        </w:rPr>
        <w:t>)</w:t>
      </w:r>
    </w:p>
    <w:p w14:paraId="6617D8E9" w14:textId="3EFF9213" w:rsidR="00C475C7" w:rsidRPr="00580167" w:rsidRDefault="00C475C7" w:rsidP="000C03CB">
      <w:pPr>
        <w:pStyle w:val="Telobesedila7"/>
        <w:shd w:val="clear" w:color="auto" w:fill="auto"/>
        <w:tabs>
          <w:tab w:val="left" w:pos="426"/>
        </w:tabs>
        <w:spacing w:after="120" w:line="276" w:lineRule="auto"/>
        <w:ind w:firstLine="0"/>
        <w:jc w:val="both"/>
        <w:rPr>
          <w:rFonts w:ascii="Arial" w:hAnsi="Arial" w:cs="Arial"/>
          <w:sz w:val="22"/>
          <w:szCs w:val="22"/>
        </w:rPr>
      </w:pPr>
      <w:r w:rsidRPr="00580167">
        <w:rPr>
          <w:rFonts w:ascii="Arial" w:hAnsi="Arial" w:cs="Arial"/>
          <w:sz w:val="22"/>
          <w:szCs w:val="22"/>
        </w:rPr>
        <w:t>ASN mora biti izklopljena:</w:t>
      </w:r>
    </w:p>
    <w:p w14:paraId="3BE94746" w14:textId="2BB3E3FF" w:rsidR="00C475C7" w:rsidRPr="00580167" w:rsidRDefault="00C475C7" w:rsidP="00EB70DB">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 xml:space="preserve">pri premiku z vlakovno lokomotivo na </w:t>
      </w:r>
      <w:proofErr w:type="spellStart"/>
      <w:r w:rsidRPr="00580167">
        <w:rPr>
          <w:rFonts w:eastAsia="Bookman Old Style"/>
          <w:color w:val="auto"/>
          <w:sz w:val="22"/>
          <w:szCs w:val="22"/>
        </w:rPr>
        <w:t>kretničnem</w:t>
      </w:r>
      <w:proofErr w:type="spellEnd"/>
      <w:r w:rsidRPr="00580167">
        <w:rPr>
          <w:rFonts w:eastAsia="Bookman Old Style"/>
          <w:color w:val="auto"/>
          <w:sz w:val="22"/>
          <w:szCs w:val="22"/>
        </w:rPr>
        <w:t xml:space="preserve"> obm</w:t>
      </w:r>
      <w:r w:rsidR="009D3275" w:rsidRPr="00580167">
        <w:rPr>
          <w:rFonts w:eastAsia="Bookman Old Style"/>
          <w:color w:val="auto"/>
          <w:sz w:val="22"/>
          <w:szCs w:val="22"/>
        </w:rPr>
        <w:t>očju, ki traja več kot 30 minut,</w:t>
      </w:r>
    </w:p>
    <w:p w14:paraId="7F602018" w14:textId="5B0F76B8" w:rsidR="00C475C7" w:rsidRPr="00580167" w:rsidRDefault="00C475C7" w:rsidP="00EB70DB">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 xml:space="preserve">na vlakovni lokomotivi, če je na </w:t>
      </w:r>
      <w:r w:rsidR="009D3275" w:rsidRPr="00580167">
        <w:rPr>
          <w:rFonts w:eastAsia="Bookman Old Style"/>
          <w:color w:val="auto"/>
          <w:sz w:val="22"/>
          <w:szCs w:val="22"/>
        </w:rPr>
        <w:t>čelu vlaka priprežna lokomotiva,</w:t>
      </w:r>
    </w:p>
    <w:p w14:paraId="25BC267E" w14:textId="7658339E" w:rsidR="00C475C7" w:rsidRPr="00580167" w:rsidRDefault="009D3275" w:rsidP="00EB70DB">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 xml:space="preserve">na </w:t>
      </w:r>
      <w:proofErr w:type="spellStart"/>
      <w:r w:rsidRPr="00580167">
        <w:rPr>
          <w:rFonts w:eastAsia="Bookman Old Style"/>
          <w:color w:val="auto"/>
          <w:sz w:val="22"/>
          <w:szCs w:val="22"/>
        </w:rPr>
        <w:t>doprežni</w:t>
      </w:r>
      <w:proofErr w:type="spellEnd"/>
      <w:r w:rsidRPr="00580167">
        <w:rPr>
          <w:rFonts w:eastAsia="Bookman Old Style"/>
          <w:color w:val="auto"/>
          <w:sz w:val="22"/>
          <w:szCs w:val="22"/>
        </w:rPr>
        <w:t xml:space="preserve"> lokomotivi,</w:t>
      </w:r>
    </w:p>
    <w:p w14:paraId="7DFAC5C9" w14:textId="77777777" w:rsidR="00122969" w:rsidRPr="00580167" w:rsidRDefault="001746AC" w:rsidP="00EB70DB">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na</w:t>
      </w:r>
      <w:r w:rsidR="00AA70E1" w:rsidRPr="00580167">
        <w:rPr>
          <w:rFonts w:eastAsia="Bookman Old Style"/>
          <w:color w:val="auto"/>
          <w:sz w:val="22"/>
          <w:szCs w:val="22"/>
        </w:rPr>
        <w:t xml:space="preserve"> vlečn</w:t>
      </w:r>
      <w:r w:rsidRPr="00580167">
        <w:rPr>
          <w:rFonts w:eastAsia="Bookman Old Style"/>
          <w:color w:val="auto"/>
          <w:sz w:val="22"/>
          <w:szCs w:val="22"/>
        </w:rPr>
        <w:t>ih</w:t>
      </w:r>
      <w:r w:rsidR="00AA70E1" w:rsidRPr="00580167">
        <w:rPr>
          <w:rFonts w:eastAsia="Bookman Old Style"/>
          <w:color w:val="auto"/>
          <w:sz w:val="22"/>
          <w:szCs w:val="22"/>
        </w:rPr>
        <w:t xml:space="preserve"> enot</w:t>
      </w:r>
      <w:r w:rsidRPr="00580167">
        <w:rPr>
          <w:rFonts w:eastAsia="Bookman Old Style"/>
          <w:color w:val="auto"/>
          <w:sz w:val="22"/>
          <w:szCs w:val="22"/>
        </w:rPr>
        <w:t>ah</w:t>
      </w:r>
      <w:r w:rsidR="00AA70E1" w:rsidRPr="00580167">
        <w:rPr>
          <w:rFonts w:eastAsia="Bookman Old Style"/>
          <w:color w:val="auto"/>
          <w:sz w:val="22"/>
          <w:szCs w:val="22"/>
        </w:rPr>
        <w:t xml:space="preserve"> z motorji z notranjim zgorevanjem in električn</w:t>
      </w:r>
      <w:r w:rsidRPr="00580167">
        <w:rPr>
          <w:rFonts w:eastAsia="Bookman Old Style"/>
          <w:color w:val="auto"/>
          <w:sz w:val="22"/>
          <w:szCs w:val="22"/>
        </w:rPr>
        <w:t>ih</w:t>
      </w:r>
      <w:r w:rsidR="00AA70E1" w:rsidRPr="00580167">
        <w:rPr>
          <w:rFonts w:eastAsia="Bookman Old Style"/>
          <w:color w:val="auto"/>
          <w:sz w:val="22"/>
          <w:szCs w:val="22"/>
        </w:rPr>
        <w:t xml:space="preserve"> vlečn</w:t>
      </w:r>
      <w:r w:rsidRPr="00580167">
        <w:rPr>
          <w:rFonts w:eastAsia="Bookman Old Style"/>
          <w:color w:val="auto"/>
          <w:sz w:val="22"/>
          <w:szCs w:val="22"/>
        </w:rPr>
        <w:t>ih</w:t>
      </w:r>
      <w:r w:rsidR="00AA70E1" w:rsidRPr="00580167">
        <w:rPr>
          <w:rFonts w:eastAsia="Bookman Old Style"/>
          <w:color w:val="auto"/>
          <w:sz w:val="22"/>
          <w:szCs w:val="22"/>
        </w:rPr>
        <w:t xml:space="preserve"> enot</w:t>
      </w:r>
      <w:r w:rsidRPr="00580167">
        <w:rPr>
          <w:rFonts w:eastAsia="Bookman Old Style"/>
          <w:color w:val="auto"/>
          <w:sz w:val="22"/>
          <w:szCs w:val="22"/>
        </w:rPr>
        <w:t>ah</w:t>
      </w:r>
      <w:r w:rsidR="00AA70E1" w:rsidRPr="00580167">
        <w:rPr>
          <w:rFonts w:eastAsia="Bookman Old Style"/>
          <w:color w:val="auto"/>
          <w:sz w:val="22"/>
          <w:szCs w:val="22"/>
        </w:rPr>
        <w:t xml:space="preserve"> </w:t>
      </w:r>
      <w:r w:rsidR="00C475C7" w:rsidRPr="00580167">
        <w:rPr>
          <w:rFonts w:eastAsia="Bookman Old Style"/>
          <w:color w:val="auto"/>
          <w:sz w:val="22"/>
          <w:szCs w:val="22"/>
        </w:rPr>
        <w:t>na vseh motornih garniturah, razen na prvi v smeri vožnje</w:t>
      </w:r>
      <w:r w:rsidR="00122969" w:rsidRPr="00580167">
        <w:rPr>
          <w:rFonts w:eastAsia="Bookman Old Style"/>
          <w:color w:val="auto"/>
          <w:sz w:val="22"/>
          <w:szCs w:val="22"/>
        </w:rPr>
        <w:t>,</w:t>
      </w:r>
    </w:p>
    <w:p w14:paraId="3E1D674C" w14:textId="3684F3D3" w:rsidR="00C475C7" w:rsidRPr="00580167" w:rsidRDefault="00122969" w:rsidP="00EB70DB">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pri vzdrževalnih delih na zaprtem tiru.</w:t>
      </w:r>
    </w:p>
    <w:p w14:paraId="19834368" w14:textId="77777777" w:rsidR="00937EED" w:rsidRPr="00580167" w:rsidRDefault="00937EED" w:rsidP="00487F86">
      <w:pPr>
        <w:spacing w:line="276" w:lineRule="auto"/>
        <w:ind w:left="709"/>
        <w:jc w:val="center"/>
        <w:rPr>
          <w:rFonts w:ascii="Arial" w:hAnsi="Arial" w:cs="Arial"/>
        </w:rPr>
      </w:pPr>
    </w:p>
    <w:p w14:paraId="15ACDDF9" w14:textId="20FB7F0E" w:rsidR="0088391D" w:rsidRPr="00580167" w:rsidRDefault="00BA4EF1" w:rsidP="00AA3367">
      <w:pPr>
        <w:pStyle w:val="Odstavekseznama"/>
        <w:numPr>
          <w:ilvl w:val="0"/>
          <w:numId w:val="2"/>
        </w:numPr>
        <w:spacing w:line="276" w:lineRule="auto"/>
        <w:jc w:val="center"/>
        <w:rPr>
          <w:rFonts w:ascii="Arial" w:hAnsi="Arial" w:cs="Arial"/>
          <w:b/>
        </w:rPr>
      </w:pPr>
      <w:r w:rsidRPr="00580167">
        <w:rPr>
          <w:rFonts w:ascii="Arial" w:hAnsi="Arial" w:cs="Arial"/>
          <w:b/>
        </w:rPr>
        <w:t>člen</w:t>
      </w:r>
    </w:p>
    <w:p w14:paraId="6F8DC00C" w14:textId="10E517E0" w:rsidR="00BA4EF1" w:rsidRPr="00580167" w:rsidRDefault="00BA4EF1" w:rsidP="00694A11">
      <w:pPr>
        <w:pStyle w:val="Odstavekseznama"/>
        <w:spacing w:line="276" w:lineRule="auto"/>
        <w:ind w:left="644" w:hanging="360"/>
        <w:jc w:val="center"/>
        <w:rPr>
          <w:rFonts w:ascii="Arial" w:hAnsi="Arial" w:cs="Arial"/>
          <w:b/>
        </w:rPr>
      </w:pPr>
      <w:r w:rsidRPr="00580167">
        <w:rPr>
          <w:rFonts w:ascii="Arial" w:hAnsi="Arial" w:cs="Arial"/>
          <w:b/>
        </w:rPr>
        <w:t>(</w:t>
      </w:r>
      <w:r w:rsidR="00937EED" w:rsidRPr="00580167">
        <w:rPr>
          <w:rFonts w:ascii="Arial" w:hAnsi="Arial" w:cs="Arial"/>
          <w:b/>
        </w:rPr>
        <w:t>registracija in arhiviranje podatkov ASN)</w:t>
      </w:r>
    </w:p>
    <w:p w14:paraId="5BBDA2F4" w14:textId="3F37A478" w:rsidR="00937EED" w:rsidRPr="00580167" w:rsidRDefault="00937EED" w:rsidP="00372EC0">
      <w:pPr>
        <w:pStyle w:val="Telobesedila7"/>
        <w:numPr>
          <w:ilvl w:val="2"/>
          <w:numId w:val="6"/>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 xml:space="preserve">Delovanje </w:t>
      </w:r>
      <w:r w:rsidR="00352A37" w:rsidRPr="00580167">
        <w:rPr>
          <w:rFonts w:ascii="Arial" w:hAnsi="Arial" w:cs="Arial"/>
          <w:sz w:val="22"/>
          <w:szCs w:val="22"/>
        </w:rPr>
        <w:t>ASN</w:t>
      </w:r>
      <w:r w:rsidRPr="00580167">
        <w:rPr>
          <w:rFonts w:ascii="Arial" w:hAnsi="Arial" w:cs="Arial"/>
          <w:sz w:val="22"/>
          <w:szCs w:val="22"/>
        </w:rPr>
        <w:t xml:space="preserve"> na vlečnem </w:t>
      </w:r>
      <w:r w:rsidR="00D124EF" w:rsidRPr="00580167">
        <w:rPr>
          <w:rFonts w:ascii="Arial" w:hAnsi="Arial" w:cs="Arial"/>
          <w:sz w:val="22"/>
          <w:szCs w:val="22"/>
        </w:rPr>
        <w:t xml:space="preserve">tirnem </w:t>
      </w:r>
      <w:r w:rsidRPr="00580167">
        <w:rPr>
          <w:rFonts w:ascii="Arial" w:hAnsi="Arial" w:cs="Arial"/>
          <w:sz w:val="22"/>
          <w:szCs w:val="22"/>
        </w:rPr>
        <w:t>vozilu mora biti registrirano, ne glede na tip in način delovanja. Zapisi morajo omogočati poznejšo kontrolo delovanja.</w:t>
      </w:r>
    </w:p>
    <w:p w14:paraId="152150FF" w14:textId="1E0D17C8" w:rsidR="00937EED" w:rsidRPr="00580167" w:rsidRDefault="00937EED" w:rsidP="00372EC0">
      <w:pPr>
        <w:pStyle w:val="Telobesedila7"/>
        <w:numPr>
          <w:ilvl w:val="2"/>
          <w:numId w:val="6"/>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 xml:space="preserve">Registrirati se morajo podatki o vključenosti, načinu delovanja, vseh vplivih progovnega dela na ASN vlečnega </w:t>
      </w:r>
      <w:r w:rsidR="00D124EF" w:rsidRPr="00580167">
        <w:rPr>
          <w:rFonts w:ascii="Arial" w:hAnsi="Arial" w:cs="Arial"/>
          <w:sz w:val="22"/>
          <w:szCs w:val="22"/>
        </w:rPr>
        <w:t xml:space="preserve">tirnega </w:t>
      </w:r>
      <w:r w:rsidRPr="00580167">
        <w:rPr>
          <w:rFonts w:ascii="Arial" w:hAnsi="Arial" w:cs="Arial"/>
          <w:sz w:val="22"/>
          <w:szCs w:val="22"/>
        </w:rPr>
        <w:t>vozila, ravnanju z napravo in vplivu na vožnjo.</w:t>
      </w:r>
    </w:p>
    <w:p w14:paraId="6DD82514" w14:textId="7F47C964" w:rsidR="00AA3367" w:rsidRPr="00580167" w:rsidRDefault="00AA3367" w:rsidP="00487F86">
      <w:pPr>
        <w:spacing w:line="276" w:lineRule="auto"/>
        <w:jc w:val="both"/>
        <w:rPr>
          <w:rFonts w:ascii="Arial" w:hAnsi="Arial" w:cs="Arial"/>
        </w:rPr>
      </w:pPr>
    </w:p>
    <w:p w14:paraId="00060D60" w14:textId="77777777" w:rsidR="00A2279F" w:rsidRPr="00580167" w:rsidRDefault="00A2279F" w:rsidP="00487F86">
      <w:pPr>
        <w:spacing w:line="276" w:lineRule="auto"/>
        <w:jc w:val="both"/>
        <w:rPr>
          <w:rFonts w:ascii="Arial" w:hAnsi="Arial" w:cs="Arial"/>
        </w:rPr>
      </w:pPr>
    </w:p>
    <w:p w14:paraId="643664BD" w14:textId="77777777" w:rsidR="00FF78D7" w:rsidRPr="00580167" w:rsidRDefault="00FF78D7" w:rsidP="00487F86">
      <w:pPr>
        <w:spacing w:line="276" w:lineRule="auto"/>
        <w:jc w:val="both"/>
        <w:rPr>
          <w:rFonts w:ascii="Arial" w:hAnsi="Arial" w:cs="Arial"/>
        </w:rPr>
      </w:pPr>
    </w:p>
    <w:p w14:paraId="4720B84E" w14:textId="09BF4DEE" w:rsidR="00BB7CA6" w:rsidRPr="00580167" w:rsidRDefault="002C27B0" w:rsidP="00487F86">
      <w:pPr>
        <w:pStyle w:val="Odstavekseznama"/>
        <w:numPr>
          <w:ilvl w:val="0"/>
          <w:numId w:val="1"/>
        </w:numPr>
        <w:spacing w:line="276" w:lineRule="auto"/>
        <w:jc w:val="center"/>
        <w:rPr>
          <w:rFonts w:ascii="Arial" w:hAnsi="Arial" w:cs="Arial"/>
          <w:color w:val="000000" w:themeColor="text1"/>
        </w:rPr>
      </w:pPr>
      <w:r w:rsidRPr="00580167">
        <w:rPr>
          <w:rFonts w:ascii="Arial" w:hAnsi="Arial" w:cs="Arial"/>
          <w:color w:val="000000" w:themeColor="text1"/>
        </w:rPr>
        <w:t>OSTALA OPREMA IN ZAHTEVE ZA TIRNA VOZILA</w:t>
      </w:r>
    </w:p>
    <w:p w14:paraId="0B1D596A" w14:textId="7FFBE297" w:rsidR="002C27B0" w:rsidRPr="00580167" w:rsidRDefault="002C27B0" w:rsidP="00487F86">
      <w:pPr>
        <w:pStyle w:val="Odstavekseznama"/>
        <w:spacing w:line="276" w:lineRule="auto"/>
        <w:ind w:left="1080"/>
        <w:rPr>
          <w:rFonts w:ascii="Arial" w:hAnsi="Arial" w:cs="Arial"/>
          <w:color w:val="000000" w:themeColor="text1"/>
        </w:rPr>
      </w:pPr>
    </w:p>
    <w:p w14:paraId="7D30A5B3" w14:textId="77777777" w:rsidR="002C27B0" w:rsidRPr="00580167" w:rsidRDefault="002C27B0" w:rsidP="00487F86">
      <w:pPr>
        <w:pStyle w:val="Odstavekseznama"/>
        <w:spacing w:line="276" w:lineRule="auto"/>
        <w:ind w:left="1080"/>
        <w:rPr>
          <w:rFonts w:ascii="Arial" w:hAnsi="Arial" w:cs="Arial"/>
          <w:color w:val="000000" w:themeColor="text1"/>
        </w:rPr>
      </w:pPr>
    </w:p>
    <w:p w14:paraId="1246D4CF" w14:textId="7986DEF7" w:rsidR="00DB5727" w:rsidRPr="00580167" w:rsidRDefault="001376AB" w:rsidP="00BD16D0">
      <w:pPr>
        <w:pStyle w:val="Odstavekseznama"/>
        <w:numPr>
          <w:ilvl w:val="0"/>
          <w:numId w:val="11"/>
        </w:numPr>
        <w:spacing w:line="276" w:lineRule="auto"/>
        <w:jc w:val="center"/>
        <w:rPr>
          <w:rFonts w:ascii="Arial" w:hAnsi="Arial" w:cs="Arial"/>
          <w:b/>
          <w:color w:val="000000" w:themeColor="text1"/>
        </w:rPr>
      </w:pPr>
      <w:r w:rsidRPr="00580167">
        <w:rPr>
          <w:rFonts w:ascii="Arial" w:hAnsi="Arial" w:cs="Arial"/>
          <w:b/>
          <w:color w:val="000000" w:themeColor="text1"/>
        </w:rPr>
        <w:t>č</w:t>
      </w:r>
      <w:r w:rsidR="00FF78D7" w:rsidRPr="00580167">
        <w:rPr>
          <w:rFonts w:ascii="Arial" w:hAnsi="Arial" w:cs="Arial"/>
          <w:b/>
          <w:color w:val="000000" w:themeColor="text1"/>
        </w:rPr>
        <w:t>len</w:t>
      </w:r>
    </w:p>
    <w:p w14:paraId="32045BA1" w14:textId="195AB4F5" w:rsidR="002C27B0" w:rsidRPr="00580167" w:rsidRDefault="002C27B0" w:rsidP="00CE3191">
      <w:pPr>
        <w:pStyle w:val="Odstavekseznama"/>
        <w:spacing w:line="276" w:lineRule="auto"/>
        <w:ind w:left="644" w:hanging="360"/>
        <w:jc w:val="center"/>
        <w:rPr>
          <w:rFonts w:ascii="Arial" w:hAnsi="Arial" w:cs="Arial"/>
          <w:b/>
          <w:color w:val="000000" w:themeColor="text1"/>
        </w:rPr>
      </w:pPr>
      <w:r w:rsidRPr="00580167">
        <w:rPr>
          <w:rFonts w:ascii="Arial" w:hAnsi="Arial" w:cs="Arial"/>
          <w:b/>
          <w:color w:val="000000" w:themeColor="text1"/>
        </w:rPr>
        <w:t>(</w:t>
      </w:r>
      <w:proofErr w:type="spellStart"/>
      <w:r w:rsidRPr="00580167">
        <w:rPr>
          <w:rFonts w:ascii="Arial" w:hAnsi="Arial" w:cs="Arial"/>
          <w:b/>
          <w:color w:val="000000" w:themeColor="text1"/>
        </w:rPr>
        <w:t>budnostna</w:t>
      </w:r>
      <w:proofErr w:type="spellEnd"/>
      <w:r w:rsidRPr="00580167">
        <w:rPr>
          <w:rFonts w:ascii="Arial" w:hAnsi="Arial" w:cs="Arial"/>
          <w:b/>
          <w:color w:val="000000" w:themeColor="text1"/>
        </w:rPr>
        <w:t xml:space="preserve"> naprava)</w:t>
      </w:r>
    </w:p>
    <w:p w14:paraId="280BB037" w14:textId="77777777" w:rsidR="00DB5727" w:rsidRPr="00580167" w:rsidRDefault="00DB5727" w:rsidP="00487F86">
      <w:pPr>
        <w:pStyle w:val="odstavek1"/>
        <w:spacing w:before="0" w:line="276" w:lineRule="auto"/>
        <w:ind w:left="1069" w:firstLine="0"/>
        <w:rPr>
          <w:color w:val="000000" w:themeColor="text1"/>
          <w:lang w:val="x-none"/>
        </w:rPr>
      </w:pPr>
    </w:p>
    <w:p w14:paraId="39D64DC7" w14:textId="6123A7E3" w:rsidR="00867046" w:rsidRPr="00580167" w:rsidRDefault="00A623B3" w:rsidP="00BD16D0">
      <w:pPr>
        <w:pStyle w:val="Telobesedila7"/>
        <w:numPr>
          <w:ilvl w:val="2"/>
          <w:numId w:val="30"/>
        </w:numPr>
        <w:shd w:val="clear" w:color="auto" w:fill="auto"/>
        <w:tabs>
          <w:tab w:val="left" w:pos="426"/>
        </w:tabs>
        <w:spacing w:after="0" w:line="276" w:lineRule="auto"/>
        <w:ind w:left="426" w:hanging="426"/>
        <w:jc w:val="both"/>
        <w:rPr>
          <w:rFonts w:ascii="Arial" w:hAnsi="Arial" w:cs="Arial"/>
          <w:sz w:val="22"/>
          <w:szCs w:val="22"/>
        </w:rPr>
      </w:pPr>
      <w:r w:rsidRPr="00580167">
        <w:rPr>
          <w:rFonts w:ascii="Arial" w:hAnsi="Arial" w:cs="Arial"/>
          <w:sz w:val="22"/>
          <w:szCs w:val="22"/>
        </w:rPr>
        <w:t xml:space="preserve">Vlečna tirna vozila morajo biti opremljeno z </w:t>
      </w:r>
      <w:proofErr w:type="spellStart"/>
      <w:r w:rsidRPr="00580167">
        <w:rPr>
          <w:rFonts w:ascii="Arial" w:hAnsi="Arial" w:cs="Arial"/>
          <w:sz w:val="22"/>
          <w:szCs w:val="22"/>
        </w:rPr>
        <w:t>budnostno</w:t>
      </w:r>
      <w:proofErr w:type="spellEnd"/>
      <w:r w:rsidRPr="00580167">
        <w:rPr>
          <w:rFonts w:ascii="Arial" w:hAnsi="Arial" w:cs="Arial"/>
          <w:sz w:val="22"/>
          <w:szCs w:val="22"/>
        </w:rPr>
        <w:t xml:space="preserve"> napravo.</w:t>
      </w:r>
    </w:p>
    <w:p w14:paraId="2FEC9AC3" w14:textId="19CBDEAC" w:rsidR="00A623B3" w:rsidRPr="00580167" w:rsidRDefault="00A623B3" w:rsidP="00BD16D0">
      <w:pPr>
        <w:pStyle w:val="Telobesedila7"/>
        <w:numPr>
          <w:ilvl w:val="2"/>
          <w:numId w:val="30"/>
        </w:numPr>
        <w:shd w:val="clear" w:color="auto" w:fill="auto"/>
        <w:tabs>
          <w:tab w:val="left" w:pos="426"/>
        </w:tabs>
        <w:spacing w:after="0" w:line="276" w:lineRule="auto"/>
        <w:jc w:val="both"/>
        <w:rPr>
          <w:rFonts w:ascii="Arial" w:hAnsi="Arial" w:cs="Arial"/>
          <w:sz w:val="22"/>
          <w:szCs w:val="22"/>
        </w:rPr>
      </w:pPr>
      <w:proofErr w:type="spellStart"/>
      <w:r w:rsidRPr="00580167">
        <w:rPr>
          <w:rFonts w:ascii="Arial" w:hAnsi="Arial" w:cs="Arial"/>
          <w:sz w:val="22"/>
          <w:szCs w:val="22"/>
        </w:rPr>
        <w:lastRenderedPageBreak/>
        <w:t>Budnostna</w:t>
      </w:r>
      <w:proofErr w:type="spellEnd"/>
      <w:r w:rsidRPr="00580167">
        <w:rPr>
          <w:rFonts w:ascii="Arial" w:hAnsi="Arial" w:cs="Arial"/>
          <w:sz w:val="22"/>
          <w:szCs w:val="22"/>
        </w:rPr>
        <w:t xml:space="preserve"> naprava mora biti v stanju pripravljenosti</w:t>
      </w:r>
      <w:r w:rsidR="00831BD6" w:rsidRPr="00580167">
        <w:rPr>
          <w:rFonts w:ascii="Arial" w:hAnsi="Arial" w:cs="Arial"/>
          <w:sz w:val="22"/>
          <w:szCs w:val="22"/>
        </w:rPr>
        <w:t>,</w:t>
      </w:r>
      <w:r w:rsidRPr="00580167">
        <w:rPr>
          <w:rFonts w:ascii="Arial" w:hAnsi="Arial" w:cs="Arial"/>
          <w:sz w:val="22"/>
          <w:szCs w:val="22"/>
        </w:rPr>
        <w:t xml:space="preserve"> </w:t>
      </w:r>
      <w:r w:rsidR="00831BD6" w:rsidRPr="00580167">
        <w:rPr>
          <w:rFonts w:ascii="Arial" w:hAnsi="Arial" w:cs="Arial"/>
          <w:sz w:val="22"/>
          <w:szCs w:val="22"/>
        </w:rPr>
        <w:t xml:space="preserve">ko vozilo doseže hitrost </w:t>
      </w:r>
      <w:r w:rsidRPr="00580167">
        <w:rPr>
          <w:rFonts w:ascii="Arial" w:hAnsi="Arial" w:cs="Arial"/>
          <w:sz w:val="22"/>
          <w:szCs w:val="22"/>
        </w:rPr>
        <w:t xml:space="preserve">20 km/h in ostane delujoča dokler je </w:t>
      </w:r>
      <w:r w:rsidR="00831BD6" w:rsidRPr="00580167">
        <w:rPr>
          <w:rFonts w:ascii="Arial" w:hAnsi="Arial" w:cs="Arial"/>
          <w:sz w:val="22"/>
          <w:szCs w:val="22"/>
        </w:rPr>
        <w:t xml:space="preserve">ta </w:t>
      </w:r>
      <w:r w:rsidRPr="00580167">
        <w:rPr>
          <w:rFonts w:ascii="Arial" w:hAnsi="Arial" w:cs="Arial"/>
          <w:sz w:val="22"/>
          <w:szCs w:val="22"/>
        </w:rPr>
        <w:t>hitrost prekoračena.</w:t>
      </w:r>
    </w:p>
    <w:p w14:paraId="5D331342" w14:textId="2AF23896" w:rsidR="00D901F3" w:rsidRPr="00580167" w:rsidRDefault="00A623B3" w:rsidP="00BD16D0">
      <w:pPr>
        <w:pStyle w:val="Telobesedila7"/>
        <w:numPr>
          <w:ilvl w:val="2"/>
          <w:numId w:val="34"/>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 xml:space="preserve">V stanju pripravljenosti je potrebno z </w:t>
      </w:r>
      <w:proofErr w:type="spellStart"/>
      <w:r w:rsidRPr="00580167">
        <w:rPr>
          <w:rFonts w:ascii="Arial" w:hAnsi="Arial" w:cs="Arial"/>
          <w:sz w:val="22"/>
          <w:szCs w:val="22"/>
        </w:rPr>
        <w:t>budnostno</w:t>
      </w:r>
      <w:proofErr w:type="spellEnd"/>
      <w:r w:rsidRPr="00580167">
        <w:rPr>
          <w:rFonts w:ascii="Arial" w:hAnsi="Arial" w:cs="Arial"/>
          <w:sz w:val="22"/>
          <w:szCs w:val="22"/>
        </w:rPr>
        <w:t xml:space="preserve"> napravo </w:t>
      </w:r>
      <w:r w:rsidR="001F7E63" w:rsidRPr="00580167">
        <w:rPr>
          <w:rFonts w:ascii="Arial" w:hAnsi="Arial" w:cs="Arial"/>
          <w:sz w:val="22"/>
          <w:szCs w:val="22"/>
        </w:rPr>
        <w:t>opravljati s</w:t>
      </w:r>
      <w:r w:rsidRPr="00580167">
        <w:rPr>
          <w:rFonts w:ascii="Arial" w:hAnsi="Arial" w:cs="Arial"/>
          <w:sz w:val="22"/>
          <w:szCs w:val="22"/>
        </w:rPr>
        <w:t xml:space="preserve"> pritiskom na nožno ali ročno tipko</w:t>
      </w:r>
      <w:r w:rsidR="001F7E63" w:rsidRPr="00580167">
        <w:rPr>
          <w:rFonts w:ascii="Arial" w:hAnsi="Arial" w:cs="Arial"/>
          <w:sz w:val="22"/>
          <w:szCs w:val="22"/>
        </w:rPr>
        <w:t xml:space="preserve"> in sicer v določenih časovnih intervalih:</w:t>
      </w:r>
    </w:p>
    <w:p w14:paraId="29718E10" w14:textId="77777777" w:rsidR="00D901F3" w:rsidRPr="00580167" w:rsidRDefault="00D901F3" w:rsidP="00D901F3">
      <w:pPr>
        <w:pStyle w:val="Telobesedila7"/>
        <w:shd w:val="clear" w:color="auto" w:fill="auto"/>
        <w:tabs>
          <w:tab w:val="left" w:pos="426"/>
        </w:tabs>
        <w:spacing w:after="0" w:line="276" w:lineRule="auto"/>
        <w:ind w:left="426" w:firstLine="0"/>
        <w:jc w:val="both"/>
        <w:rPr>
          <w:rFonts w:ascii="Arial" w:hAnsi="Arial" w:cs="Arial"/>
          <w:sz w:val="4"/>
          <w:szCs w:val="4"/>
        </w:rPr>
      </w:pPr>
    </w:p>
    <w:p w14:paraId="12321B0C" w14:textId="1CFC3F4E" w:rsidR="001F7E63" w:rsidRPr="00580167" w:rsidRDefault="001F7E63" w:rsidP="00D901F3">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Dolgi časovni interval</w:t>
      </w:r>
      <w:r w:rsidR="00A11BD2" w:rsidRPr="00580167">
        <w:rPr>
          <w:rFonts w:eastAsia="Bookman Old Style"/>
          <w:color w:val="auto"/>
          <w:sz w:val="22"/>
          <w:szCs w:val="22"/>
        </w:rPr>
        <w:t xml:space="preserve"> </w:t>
      </w:r>
      <w:r w:rsidRPr="00580167">
        <w:rPr>
          <w:rFonts w:eastAsia="Bookman Old Style"/>
          <w:color w:val="auto"/>
          <w:sz w:val="22"/>
          <w:szCs w:val="22"/>
        </w:rPr>
        <w:t>30 s ±15 %,</w:t>
      </w:r>
    </w:p>
    <w:p w14:paraId="1C785CCC" w14:textId="5DAD7226" w:rsidR="001F7E63" w:rsidRPr="00580167" w:rsidRDefault="001F7E63" w:rsidP="00D901F3">
      <w:pPr>
        <w:pStyle w:val="Default"/>
        <w:numPr>
          <w:ilvl w:val="0"/>
          <w:numId w:val="5"/>
        </w:numPr>
        <w:tabs>
          <w:tab w:val="left" w:pos="709"/>
        </w:tabs>
        <w:spacing w:line="276" w:lineRule="auto"/>
        <w:ind w:left="709" w:hanging="425"/>
        <w:jc w:val="both"/>
        <w:rPr>
          <w:rFonts w:eastAsia="Bookman Old Style"/>
          <w:color w:val="auto"/>
          <w:sz w:val="22"/>
          <w:szCs w:val="22"/>
        </w:rPr>
      </w:pPr>
      <w:r w:rsidRPr="00580167">
        <w:rPr>
          <w:rFonts w:eastAsia="Bookman Old Style"/>
          <w:color w:val="auto"/>
          <w:sz w:val="22"/>
          <w:szCs w:val="22"/>
        </w:rPr>
        <w:t>Kratki časovni interval, ki nastopi po preteku dolgega časovnega intervala, kateri se naznani z zvočnim signalom je 2,5 s ±15 %</w:t>
      </w:r>
      <w:r w:rsidR="00831BD6" w:rsidRPr="00580167">
        <w:rPr>
          <w:rFonts w:eastAsia="Bookman Old Style"/>
          <w:color w:val="auto"/>
          <w:sz w:val="22"/>
          <w:szCs w:val="22"/>
        </w:rPr>
        <w:t>.</w:t>
      </w:r>
    </w:p>
    <w:p w14:paraId="0F714BC6" w14:textId="1F8D4AF3" w:rsidR="00173A8B" w:rsidRPr="00580167" w:rsidRDefault="00173A8B" w:rsidP="003F4E64">
      <w:pPr>
        <w:pStyle w:val="Telobesedila7"/>
        <w:numPr>
          <w:ilvl w:val="2"/>
          <w:numId w:val="43"/>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Po preteku časa, določenega v</w:t>
      </w:r>
      <w:r w:rsidR="00442835" w:rsidRPr="00580167">
        <w:rPr>
          <w:rFonts w:ascii="Arial" w:hAnsi="Arial" w:cs="Arial"/>
          <w:sz w:val="22"/>
          <w:szCs w:val="22"/>
        </w:rPr>
        <w:t xml:space="preserve"> točki b</w:t>
      </w:r>
      <w:r w:rsidRPr="00580167">
        <w:rPr>
          <w:rFonts w:ascii="Arial" w:hAnsi="Arial" w:cs="Arial"/>
          <w:sz w:val="22"/>
          <w:szCs w:val="22"/>
        </w:rPr>
        <w:t xml:space="preserve"> prejšnj</w:t>
      </w:r>
      <w:r w:rsidR="00442835" w:rsidRPr="00580167">
        <w:rPr>
          <w:rFonts w:ascii="Arial" w:hAnsi="Arial" w:cs="Arial"/>
          <w:sz w:val="22"/>
          <w:szCs w:val="22"/>
        </w:rPr>
        <w:t>ega</w:t>
      </w:r>
      <w:r w:rsidRPr="00580167">
        <w:rPr>
          <w:rFonts w:ascii="Arial" w:hAnsi="Arial" w:cs="Arial"/>
          <w:sz w:val="22"/>
          <w:szCs w:val="22"/>
        </w:rPr>
        <w:t xml:space="preserve"> odstavk</w:t>
      </w:r>
      <w:r w:rsidR="00442835" w:rsidRPr="00580167">
        <w:rPr>
          <w:rFonts w:ascii="Arial" w:hAnsi="Arial" w:cs="Arial"/>
          <w:sz w:val="22"/>
          <w:szCs w:val="22"/>
        </w:rPr>
        <w:t>a</w:t>
      </w:r>
      <w:r w:rsidRPr="00580167">
        <w:rPr>
          <w:rFonts w:ascii="Arial" w:hAnsi="Arial" w:cs="Arial"/>
          <w:sz w:val="22"/>
          <w:szCs w:val="22"/>
        </w:rPr>
        <w:t>, mora tirno vozilo izklopiti vlečno silo, sprožiti zavoro v sili in izprazniti glavni zavorni vod.</w:t>
      </w:r>
    </w:p>
    <w:p w14:paraId="74D89AE8" w14:textId="33342E9E" w:rsidR="00DB5727" w:rsidRPr="00580167" w:rsidRDefault="00DB5727" w:rsidP="00487F86">
      <w:pPr>
        <w:pStyle w:val="odstavek1"/>
        <w:spacing w:before="0" w:line="276" w:lineRule="auto"/>
        <w:ind w:left="1069" w:firstLine="0"/>
        <w:rPr>
          <w:color w:val="000000" w:themeColor="text1"/>
        </w:rPr>
      </w:pPr>
    </w:p>
    <w:p w14:paraId="73ED3598" w14:textId="77777777" w:rsidR="0006411A" w:rsidRPr="00580167" w:rsidRDefault="0006411A" w:rsidP="00487F86">
      <w:pPr>
        <w:pStyle w:val="odstavek1"/>
        <w:spacing w:before="0" w:line="276" w:lineRule="auto"/>
        <w:ind w:left="1069" w:firstLine="0"/>
        <w:rPr>
          <w:color w:val="000000" w:themeColor="text1"/>
        </w:rPr>
      </w:pPr>
    </w:p>
    <w:p w14:paraId="51D9209B" w14:textId="47DE2309" w:rsidR="00396339" w:rsidRPr="00580167" w:rsidRDefault="00BB779C" w:rsidP="00BD16D0">
      <w:pPr>
        <w:pStyle w:val="Odstavekseznama"/>
        <w:numPr>
          <w:ilvl w:val="0"/>
          <w:numId w:val="11"/>
        </w:numPr>
        <w:spacing w:line="276" w:lineRule="auto"/>
        <w:jc w:val="center"/>
        <w:rPr>
          <w:rFonts w:ascii="Arial" w:hAnsi="Arial" w:cs="Arial"/>
          <w:b/>
          <w:color w:val="000000" w:themeColor="text1"/>
        </w:rPr>
      </w:pPr>
      <w:r w:rsidRPr="00580167">
        <w:rPr>
          <w:rFonts w:ascii="Arial" w:hAnsi="Arial" w:cs="Arial"/>
          <w:b/>
          <w:color w:val="000000" w:themeColor="text1"/>
        </w:rPr>
        <w:t>č</w:t>
      </w:r>
      <w:r w:rsidR="00396339" w:rsidRPr="00580167">
        <w:rPr>
          <w:rFonts w:ascii="Arial" w:hAnsi="Arial" w:cs="Arial"/>
          <w:b/>
          <w:color w:val="000000" w:themeColor="text1"/>
        </w:rPr>
        <w:t>len</w:t>
      </w:r>
    </w:p>
    <w:p w14:paraId="4A83A05D" w14:textId="045EAD81" w:rsidR="002C27B0" w:rsidRPr="00580167" w:rsidRDefault="002C27B0" w:rsidP="00CE3191">
      <w:pPr>
        <w:pStyle w:val="Odstavekseznama"/>
        <w:spacing w:line="276" w:lineRule="auto"/>
        <w:ind w:left="644" w:hanging="360"/>
        <w:jc w:val="center"/>
        <w:rPr>
          <w:rFonts w:ascii="Arial" w:hAnsi="Arial" w:cs="Arial"/>
          <w:b/>
          <w:color w:val="000000" w:themeColor="text1"/>
        </w:rPr>
      </w:pPr>
      <w:r w:rsidRPr="00580167">
        <w:rPr>
          <w:rFonts w:ascii="Arial" w:hAnsi="Arial" w:cs="Arial"/>
          <w:b/>
          <w:color w:val="000000" w:themeColor="text1"/>
        </w:rPr>
        <w:t>(ostale zahteve)</w:t>
      </w:r>
    </w:p>
    <w:p w14:paraId="3D6FD1E3" w14:textId="37467978" w:rsidR="00396339" w:rsidRPr="00580167" w:rsidRDefault="00D76E6A" w:rsidP="00BD16D0">
      <w:pPr>
        <w:pStyle w:val="Telobesedila7"/>
        <w:numPr>
          <w:ilvl w:val="2"/>
          <w:numId w:val="32"/>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Uporaba tirne zavore na vrtinčne tokove ni dovoljena na progah JŽI</w:t>
      </w:r>
      <w:r w:rsidR="00381B76" w:rsidRPr="00580167">
        <w:rPr>
          <w:rFonts w:ascii="Arial" w:hAnsi="Arial" w:cs="Arial"/>
          <w:sz w:val="22"/>
          <w:szCs w:val="22"/>
        </w:rPr>
        <w:t>.</w:t>
      </w:r>
    </w:p>
    <w:p w14:paraId="25AEC2B8" w14:textId="03E9274E" w:rsidR="004E24CD" w:rsidRPr="00580167" w:rsidRDefault="004E24CD" w:rsidP="00BD16D0">
      <w:pPr>
        <w:pStyle w:val="Telobesedila7"/>
        <w:numPr>
          <w:ilvl w:val="2"/>
          <w:numId w:val="35"/>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Elektromagnetna združljivost</w:t>
      </w:r>
      <w:r w:rsidR="00DF7954" w:rsidRPr="00580167">
        <w:rPr>
          <w:rFonts w:ascii="Arial" w:hAnsi="Arial" w:cs="Arial"/>
          <w:sz w:val="22"/>
          <w:szCs w:val="22"/>
        </w:rPr>
        <w:t xml:space="preserve"> naprav znotraj </w:t>
      </w:r>
      <w:r w:rsidR="00D76173" w:rsidRPr="00580167">
        <w:rPr>
          <w:rFonts w:ascii="Arial" w:hAnsi="Arial" w:cs="Arial"/>
          <w:sz w:val="22"/>
          <w:szCs w:val="22"/>
        </w:rPr>
        <w:t xml:space="preserve">tirnih </w:t>
      </w:r>
      <w:r w:rsidR="00DF7954" w:rsidRPr="00580167">
        <w:rPr>
          <w:rFonts w:ascii="Arial" w:hAnsi="Arial" w:cs="Arial"/>
          <w:sz w:val="22"/>
          <w:szCs w:val="22"/>
        </w:rPr>
        <w:t>vozil</w:t>
      </w:r>
      <w:r w:rsidRPr="00580167">
        <w:rPr>
          <w:rFonts w:ascii="Arial" w:hAnsi="Arial" w:cs="Arial"/>
          <w:sz w:val="22"/>
          <w:szCs w:val="22"/>
        </w:rPr>
        <w:t xml:space="preserve"> se preveri v skladu </w:t>
      </w:r>
      <w:r w:rsidR="00A24ACF" w:rsidRPr="00580167">
        <w:rPr>
          <w:rFonts w:ascii="Arial" w:hAnsi="Arial" w:cs="Arial"/>
          <w:sz w:val="22"/>
          <w:szCs w:val="22"/>
        </w:rPr>
        <w:t>s</w:t>
      </w:r>
      <w:r w:rsidRPr="00580167">
        <w:rPr>
          <w:rFonts w:ascii="Arial" w:hAnsi="Arial" w:cs="Arial"/>
          <w:sz w:val="22"/>
          <w:szCs w:val="22"/>
        </w:rPr>
        <w:t xml:space="preserve"> </w:t>
      </w:r>
      <w:r w:rsidR="00A24ACF" w:rsidRPr="00580167">
        <w:rPr>
          <w:rFonts w:ascii="Arial" w:hAnsi="Arial" w:cs="Arial"/>
          <w:sz w:val="22"/>
          <w:szCs w:val="22"/>
        </w:rPr>
        <w:t xml:space="preserve">standardom </w:t>
      </w:r>
      <w:r w:rsidR="00E1053A" w:rsidRPr="00580167">
        <w:rPr>
          <w:rFonts w:ascii="Arial" w:hAnsi="Arial" w:cs="Arial"/>
          <w:sz w:val="22"/>
          <w:szCs w:val="22"/>
        </w:rPr>
        <w:t xml:space="preserve">SIST </w:t>
      </w:r>
      <w:r w:rsidRPr="00580167">
        <w:rPr>
          <w:rFonts w:ascii="Arial" w:hAnsi="Arial" w:cs="Arial"/>
          <w:sz w:val="22"/>
          <w:szCs w:val="22"/>
        </w:rPr>
        <w:t>EN 50121</w:t>
      </w:r>
      <w:r w:rsidR="00DF7954" w:rsidRPr="00580167">
        <w:rPr>
          <w:rFonts w:ascii="Arial" w:hAnsi="Arial" w:cs="Arial"/>
          <w:sz w:val="22"/>
          <w:szCs w:val="22"/>
        </w:rPr>
        <w:t xml:space="preserve">-1 in </w:t>
      </w:r>
      <w:r w:rsidR="00E1053A" w:rsidRPr="00580167">
        <w:rPr>
          <w:rFonts w:ascii="Arial" w:hAnsi="Arial" w:cs="Arial"/>
          <w:sz w:val="22"/>
          <w:szCs w:val="22"/>
        </w:rPr>
        <w:t>SIST</w:t>
      </w:r>
      <w:r w:rsidRPr="00580167">
        <w:rPr>
          <w:rFonts w:ascii="Arial" w:hAnsi="Arial" w:cs="Arial"/>
          <w:sz w:val="22"/>
          <w:szCs w:val="22"/>
        </w:rPr>
        <w:t xml:space="preserve"> </w:t>
      </w:r>
      <w:r w:rsidR="00DF7954" w:rsidRPr="00580167">
        <w:rPr>
          <w:rFonts w:ascii="Arial" w:hAnsi="Arial" w:cs="Arial"/>
          <w:sz w:val="22"/>
          <w:szCs w:val="22"/>
        </w:rPr>
        <w:t>EN 50121-3-2</w:t>
      </w:r>
      <w:r w:rsidRPr="00580167">
        <w:rPr>
          <w:rFonts w:ascii="Arial" w:hAnsi="Arial" w:cs="Arial"/>
          <w:sz w:val="22"/>
          <w:szCs w:val="22"/>
        </w:rPr>
        <w:t>.</w:t>
      </w:r>
    </w:p>
    <w:p w14:paraId="033562AC" w14:textId="1A346440" w:rsidR="00DF7954" w:rsidRPr="00580167" w:rsidRDefault="00DF7954" w:rsidP="00BD16D0">
      <w:pPr>
        <w:pStyle w:val="Telobesedila7"/>
        <w:numPr>
          <w:ilvl w:val="2"/>
          <w:numId w:val="36"/>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Elektromagnetna združljivost med</w:t>
      </w:r>
      <w:r w:rsidR="00D76173" w:rsidRPr="00580167">
        <w:rPr>
          <w:rFonts w:ascii="Arial" w:hAnsi="Arial" w:cs="Arial"/>
          <w:sz w:val="22"/>
          <w:szCs w:val="22"/>
        </w:rPr>
        <w:t xml:space="preserve"> tirnim</w:t>
      </w:r>
      <w:r w:rsidRPr="00580167">
        <w:rPr>
          <w:rFonts w:ascii="Arial" w:hAnsi="Arial" w:cs="Arial"/>
          <w:sz w:val="22"/>
          <w:szCs w:val="22"/>
        </w:rPr>
        <w:t xml:space="preserve"> vozilom in železniškem omrežjem se preveri v skladu s standardom </w:t>
      </w:r>
      <w:r w:rsidR="001F4688" w:rsidRPr="00580167">
        <w:rPr>
          <w:rFonts w:ascii="Arial" w:hAnsi="Arial" w:cs="Arial"/>
          <w:sz w:val="22"/>
          <w:szCs w:val="22"/>
        </w:rPr>
        <w:t xml:space="preserve">SIST </w:t>
      </w:r>
      <w:r w:rsidRPr="00580167">
        <w:rPr>
          <w:rFonts w:ascii="Arial" w:hAnsi="Arial" w:cs="Arial"/>
          <w:sz w:val="22"/>
          <w:szCs w:val="22"/>
        </w:rPr>
        <w:t xml:space="preserve">EN 50121-1 in </w:t>
      </w:r>
      <w:r w:rsidR="001F4688" w:rsidRPr="00580167">
        <w:rPr>
          <w:rFonts w:ascii="Arial" w:hAnsi="Arial" w:cs="Arial"/>
          <w:sz w:val="22"/>
          <w:szCs w:val="22"/>
        </w:rPr>
        <w:t>SIST</w:t>
      </w:r>
      <w:r w:rsidRPr="00580167">
        <w:rPr>
          <w:rFonts w:ascii="Arial" w:hAnsi="Arial" w:cs="Arial"/>
          <w:sz w:val="22"/>
          <w:szCs w:val="22"/>
        </w:rPr>
        <w:t xml:space="preserve"> EN 50121-3-1.</w:t>
      </w:r>
    </w:p>
    <w:p w14:paraId="6733AA50" w14:textId="55B231C5" w:rsidR="00DF7954" w:rsidRPr="00580167" w:rsidRDefault="00DF7954" w:rsidP="00BD16D0">
      <w:pPr>
        <w:pStyle w:val="Telobesedila7"/>
        <w:numPr>
          <w:ilvl w:val="2"/>
          <w:numId w:val="37"/>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 xml:space="preserve">Elektromagnetna združljivost </w:t>
      </w:r>
      <w:r w:rsidR="00D76173" w:rsidRPr="00580167">
        <w:rPr>
          <w:rFonts w:ascii="Arial" w:hAnsi="Arial" w:cs="Arial"/>
          <w:sz w:val="22"/>
          <w:szCs w:val="22"/>
        </w:rPr>
        <w:t xml:space="preserve">tirnega </w:t>
      </w:r>
      <w:r w:rsidRPr="00580167">
        <w:rPr>
          <w:rFonts w:ascii="Arial" w:hAnsi="Arial" w:cs="Arial"/>
          <w:sz w:val="22"/>
          <w:szCs w:val="22"/>
        </w:rPr>
        <w:t>vozila</w:t>
      </w:r>
      <w:r w:rsidR="002B22B7" w:rsidRPr="00580167">
        <w:rPr>
          <w:rFonts w:ascii="Arial" w:hAnsi="Arial" w:cs="Arial"/>
          <w:sz w:val="22"/>
          <w:szCs w:val="22"/>
        </w:rPr>
        <w:t xml:space="preserve"> </w:t>
      </w:r>
      <w:r w:rsidRPr="00580167">
        <w:rPr>
          <w:rFonts w:ascii="Arial" w:hAnsi="Arial" w:cs="Arial"/>
          <w:sz w:val="22"/>
          <w:szCs w:val="22"/>
        </w:rPr>
        <w:t xml:space="preserve">z </w:t>
      </w:r>
      <w:r w:rsidR="00A03EF6" w:rsidRPr="00580167">
        <w:rPr>
          <w:rFonts w:ascii="Arial" w:hAnsi="Arial" w:cs="Arial"/>
          <w:sz w:val="22"/>
          <w:szCs w:val="22"/>
        </w:rPr>
        <w:t xml:space="preserve">različnimi sistemi za zaznavanje vlaka </w:t>
      </w:r>
      <w:r w:rsidR="00A3615E" w:rsidRPr="00580167">
        <w:rPr>
          <w:rFonts w:ascii="Arial" w:hAnsi="Arial" w:cs="Arial"/>
          <w:sz w:val="22"/>
          <w:szCs w:val="22"/>
        </w:rPr>
        <w:t xml:space="preserve">na železniškem omrežju </w:t>
      </w:r>
      <w:r w:rsidRPr="00580167">
        <w:rPr>
          <w:rFonts w:ascii="Arial" w:hAnsi="Arial" w:cs="Arial"/>
          <w:sz w:val="22"/>
          <w:szCs w:val="22"/>
        </w:rPr>
        <w:t xml:space="preserve">se preveri v skladu s standardom </w:t>
      </w:r>
      <w:r w:rsidR="00EC39F1" w:rsidRPr="00580167">
        <w:rPr>
          <w:rFonts w:ascii="Arial" w:hAnsi="Arial" w:cs="Arial"/>
          <w:sz w:val="22"/>
          <w:szCs w:val="22"/>
        </w:rPr>
        <w:t xml:space="preserve">SIST </w:t>
      </w:r>
      <w:r w:rsidRPr="00580167">
        <w:rPr>
          <w:rFonts w:ascii="Arial" w:hAnsi="Arial" w:cs="Arial"/>
          <w:sz w:val="22"/>
          <w:szCs w:val="22"/>
        </w:rPr>
        <w:t>EN 50238-</w:t>
      </w:r>
      <w:r w:rsidR="00590FDA" w:rsidRPr="00580167">
        <w:rPr>
          <w:rFonts w:ascii="Arial" w:hAnsi="Arial" w:cs="Arial"/>
          <w:sz w:val="22"/>
          <w:szCs w:val="22"/>
        </w:rPr>
        <w:t>3</w:t>
      </w:r>
      <w:r w:rsidR="00A3615E" w:rsidRPr="00580167">
        <w:rPr>
          <w:rFonts w:ascii="Arial" w:hAnsi="Arial" w:cs="Arial"/>
          <w:sz w:val="22"/>
          <w:szCs w:val="22"/>
        </w:rPr>
        <w:t>.</w:t>
      </w:r>
    </w:p>
    <w:p w14:paraId="4CBE7DAC" w14:textId="66BD8873" w:rsidR="00F7146D" w:rsidRDefault="00372D2C" w:rsidP="005D1AE3">
      <w:pPr>
        <w:pStyle w:val="Telobesedila7"/>
        <w:numPr>
          <w:ilvl w:val="2"/>
          <w:numId w:val="37"/>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Programska oprema na tirnih vozilih, ki ni v slovenskem jeziku, mora biti strojevodji na voljo v  prevodu v slovenskem jeziku</w:t>
      </w:r>
      <w:r w:rsidR="007640E0">
        <w:rPr>
          <w:rFonts w:ascii="Arial" w:hAnsi="Arial" w:cs="Arial"/>
          <w:sz w:val="22"/>
          <w:szCs w:val="22"/>
        </w:rPr>
        <w:t>. Ta zahteva</w:t>
      </w:r>
      <w:r w:rsidR="00D85355">
        <w:rPr>
          <w:rFonts w:ascii="Arial" w:hAnsi="Arial" w:cs="Arial"/>
          <w:sz w:val="22"/>
          <w:szCs w:val="22"/>
        </w:rPr>
        <w:t xml:space="preserve"> ne velja za tirna vozila, ki obratujejo na mejnih progah do postaje izmenjave prometa, ki se nahaja na ozemlju Republike Slovenije</w:t>
      </w:r>
      <w:r w:rsidR="00E62420" w:rsidRPr="00580167">
        <w:rPr>
          <w:rFonts w:ascii="Arial" w:hAnsi="Arial" w:cs="Arial"/>
          <w:sz w:val="22"/>
          <w:szCs w:val="22"/>
        </w:rPr>
        <w:t>.</w:t>
      </w:r>
      <w:r w:rsidR="005D1AE3" w:rsidRPr="00580167">
        <w:rPr>
          <w:rFonts w:ascii="Arial" w:hAnsi="Arial" w:cs="Arial"/>
          <w:sz w:val="22"/>
          <w:szCs w:val="22"/>
        </w:rPr>
        <w:t xml:space="preserve"> </w:t>
      </w:r>
    </w:p>
    <w:p w14:paraId="20B0D388" w14:textId="2C88D710" w:rsidR="00A72452" w:rsidRPr="00580167" w:rsidRDefault="00A72452" w:rsidP="005F412A">
      <w:pPr>
        <w:spacing w:line="276" w:lineRule="auto"/>
        <w:rPr>
          <w:rFonts w:ascii="Arial" w:hAnsi="Arial" w:cs="Arial"/>
          <w:color w:val="000000" w:themeColor="text1"/>
        </w:rPr>
      </w:pPr>
    </w:p>
    <w:p w14:paraId="51FF32C3" w14:textId="4D8F7E88" w:rsidR="002C27B0" w:rsidRPr="00580167" w:rsidRDefault="0002370C" w:rsidP="00487F86">
      <w:pPr>
        <w:pStyle w:val="Odstavekseznama"/>
        <w:numPr>
          <w:ilvl w:val="0"/>
          <w:numId w:val="1"/>
        </w:numPr>
        <w:spacing w:line="276" w:lineRule="auto"/>
        <w:jc w:val="center"/>
        <w:rPr>
          <w:rFonts w:ascii="Arial" w:hAnsi="Arial" w:cs="Arial"/>
          <w:color w:val="000000" w:themeColor="text1"/>
        </w:rPr>
      </w:pPr>
      <w:r w:rsidRPr="00580167">
        <w:rPr>
          <w:rFonts w:ascii="Arial" w:hAnsi="Arial" w:cs="Arial"/>
          <w:color w:val="000000" w:themeColor="text1"/>
        </w:rPr>
        <w:t xml:space="preserve">PREHODNA </w:t>
      </w:r>
      <w:r w:rsidR="00B041E3" w:rsidRPr="00580167">
        <w:rPr>
          <w:rFonts w:ascii="Arial" w:hAnsi="Arial" w:cs="Arial"/>
          <w:color w:val="000000" w:themeColor="text1"/>
        </w:rPr>
        <w:t xml:space="preserve">IN </w:t>
      </w:r>
      <w:r w:rsidR="00EA6A05" w:rsidRPr="00580167">
        <w:rPr>
          <w:rFonts w:ascii="Arial" w:hAnsi="Arial" w:cs="Arial"/>
          <w:color w:val="000000" w:themeColor="text1"/>
        </w:rPr>
        <w:t>KONČNI DOLOČBI</w:t>
      </w:r>
    </w:p>
    <w:p w14:paraId="7E980D8F" w14:textId="77777777" w:rsidR="004930D9" w:rsidRPr="00580167" w:rsidRDefault="004930D9" w:rsidP="00304A3A">
      <w:pPr>
        <w:spacing w:line="276" w:lineRule="auto"/>
        <w:jc w:val="center"/>
        <w:rPr>
          <w:rFonts w:ascii="Arial" w:hAnsi="Arial" w:cs="Arial"/>
          <w:color w:val="000000" w:themeColor="text1"/>
        </w:rPr>
      </w:pPr>
    </w:p>
    <w:p w14:paraId="77CE62DB" w14:textId="77777777" w:rsidR="00304A3A" w:rsidRPr="00580167" w:rsidRDefault="00304A3A" w:rsidP="00BD16D0">
      <w:pPr>
        <w:pStyle w:val="Odstavekseznama"/>
        <w:numPr>
          <w:ilvl w:val="0"/>
          <w:numId w:val="11"/>
        </w:numPr>
        <w:spacing w:line="276" w:lineRule="auto"/>
        <w:jc w:val="center"/>
        <w:rPr>
          <w:rFonts w:ascii="Arial" w:hAnsi="Arial" w:cs="Arial"/>
          <w:b/>
        </w:rPr>
      </w:pPr>
      <w:r w:rsidRPr="00580167">
        <w:rPr>
          <w:rFonts w:ascii="Arial" w:hAnsi="Arial" w:cs="Arial"/>
          <w:b/>
        </w:rPr>
        <w:t>člen</w:t>
      </w:r>
    </w:p>
    <w:p w14:paraId="43B35F19" w14:textId="77777777" w:rsidR="00304A3A" w:rsidRPr="00580167" w:rsidRDefault="00304A3A" w:rsidP="00304A3A">
      <w:pPr>
        <w:pStyle w:val="Odstavekseznama"/>
        <w:spacing w:line="276" w:lineRule="auto"/>
        <w:ind w:left="644"/>
        <w:jc w:val="center"/>
        <w:rPr>
          <w:rFonts w:ascii="Arial" w:hAnsi="Arial" w:cs="Arial"/>
          <w:b/>
          <w:color w:val="000000"/>
        </w:rPr>
      </w:pPr>
      <w:r w:rsidRPr="00580167">
        <w:rPr>
          <w:rFonts w:ascii="Arial" w:hAnsi="Arial" w:cs="Arial"/>
          <w:b/>
          <w:color w:val="000000"/>
        </w:rPr>
        <w:t>(sistem varnega upravljanja – SVU)</w:t>
      </w:r>
    </w:p>
    <w:p w14:paraId="236B9630" w14:textId="28B1E183" w:rsidR="001E2C18" w:rsidRPr="00580167" w:rsidRDefault="001E2C18" w:rsidP="007F1E52">
      <w:pPr>
        <w:pStyle w:val="Telobesedila7"/>
        <w:numPr>
          <w:ilvl w:val="2"/>
          <w:numId w:val="38"/>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Šteje se, da je v SVU upravljavca in prevoznikov, ki imajo veljavno varnostno spričevalo oziroma varnostno pooblastilo na dan uveljavitve tega pravilnika kot njihov sestavni del vključena vsebina določb 3., 5. do vključno 46., 49. do vključno 100., 103.</w:t>
      </w:r>
      <w:r w:rsidR="009F1ACB" w:rsidRPr="00580167">
        <w:rPr>
          <w:rFonts w:ascii="Arial" w:hAnsi="Arial" w:cs="Arial"/>
          <w:sz w:val="22"/>
          <w:szCs w:val="22"/>
        </w:rPr>
        <w:t xml:space="preserve"> do vključno </w:t>
      </w:r>
      <w:r w:rsidRPr="00580167">
        <w:rPr>
          <w:rFonts w:ascii="Arial" w:hAnsi="Arial" w:cs="Arial"/>
          <w:sz w:val="22"/>
          <w:szCs w:val="22"/>
        </w:rPr>
        <w:t>110., 112., 114., 11</w:t>
      </w:r>
      <w:r w:rsidR="00B0600A" w:rsidRPr="00580167">
        <w:rPr>
          <w:rFonts w:ascii="Arial" w:hAnsi="Arial" w:cs="Arial"/>
          <w:sz w:val="22"/>
          <w:szCs w:val="22"/>
        </w:rPr>
        <w:t>7</w:t>
      </w:r>
      <w:r w:rsidRPr="00580167">
        <w:rPr>
          <w:rFonts w:ascii="Arial" w:hAnsi="Arial" w:cs="Arial"/>
          <w:sz w:val="22"/>
          <w:szCs w:val="22"/>
        </w:rPr>
        <w:t>.</w:t>
      </w:r>
      <w:r w:rsidR="00B0600A" w:rsidRPr="00580167">
        <w:rPr>
          <w:rFonts w:ascii="Arial" w:hAnsi="Arial" w:cs="Arial"/>
          <w:sz w:val="22"/>
          <w:szCs w:val="22"/>
        </w:rPr>
        <w:t xml:space="preserve">, </w:t>
      </w:r>
      <w:r w:rsidRPr="00580167">
        <w:rPr>
          <w:rFonts w:ascii="Arial" w:hAnsi="Arial" w:cs="Arial"/>
          <w:sz w:val="22"/>
          <w:szCs w:val="22"/>
        </w:rPr>
        <w:t>118. in 120. člena ter Priloge 1, 2 in 3 Pravilnika o zavorah, varnostnih napravah in opremi železniških vozil (Uradni list RS, št. 122/07, 30/09 in 30/18 – ZVZelP-1).</w:t>
      </w:r>
    </w:p>
    <w:p w14:paraId="5D49F832" w14:textId="2868DA05" w:rsidR="00304A3A" w:rsidRPr="00580167" w:rsidRDefault="00AA62CA" w:rsidP="007F1E52">
      <w:pPr>
        <w:pStyle w:val="Telobesedila7"/>
        <w:numPr>
          <w:ilvl w:val="2"/>
          <w:numId w:val="38"/>
        </w:numPr>
        <w:shd w:val="clear" w:color="auto" w:fill="auto"/>
        <w:tabs>
          <w:tab w:val="left" w:pos="426"/>
        </w:tabs>
        <w:spacing w:after="0" w:line="276" w:lineRule="auto"/>
        <w:jc w:val="both"/>
        <w:rPr>
          <w:rFonts w:ascii="Arial" w:hAnsi="Arial" w:cs="Arial"/>
          <w:sz w:val="22"/>
          <w:szCs w:val="22"/>
        </w:rPr>
      </w:pPr>
      <w:r w:rsidRPr="00580167">
        <w:rPr>
          <w:rFonts w:ascii="Arial" w:hAnsi="Arial" w:cs="Arial"/>
          <w:sz w:val="22"/>
          <w:szCs w:val="22"/>
        </w:rPr>
        <w:t xml:space="preserve">Prevozniki in upravljavci morajo uskladiti SVU s tem pravilnikom v šestih mesecih od  njegove </w:t>
      </w:r>
      <w:r w:rsidR="00640FCD" w:rsidRPr="00580167">
        <w:rPr>
          <w:rFonts w:ascii="Arial" w:hAnsi="Arial" w:cs="Arial"/>
          <w:sz w:val="22"/>
          <w:szCs w:val="22"/>
        </w:rPr>
        <w:t xml:space="preserve">uveljavitve </w:t>
      </w:r>
      <w:r w:rsidRPr="00580167">
        <w:rPr>
          <w:rFonts w:ascii="Arial" w:hAnsi="Arial" w:cs="Arial"/>
          <w:sz w:val="22"/>
          <w:szCs w:val="22"/>
        </w:rPr>
        <w:t>ter za spremembo pravil v svojem SVU pridobiti predhodno potrditev varnostnega organa.</w:t>
      </w:r>
    </w:p>
    <w:p w14:paraId="1038AACD" w14:textId="68FD21BC" w:rsidR="00937EED" w:rsidRPr="00580167" w:rsidRDefault="00937EED" w:rsidP="00487F86">
      <w:pPr>
        <w:pStyle w:val="Odstavekseznama"/>
        <w:spacing w:line="276" w:lineRule="auto"/>
        <w:ind w:left="1440"/>
        <w:rPr>
          <w:rFonts w:ascii="Arial" w:hAnsi="Arial" w:cs="Arial"/>
          <w:bCs/>
        </w:rPr>
      </w:pPr>
    </w:p>
    <w:p w14:paraId="7F490786" w14:textId="4A84805E" w:rsidR="00D70D2D" w:rsidRPr="00580167" w:rsidRDefault="00D70D2D" w:rsidP="00BD16D0">
      <w:pPr>
        <w:pStyle w:val="Odstavekseznama"/>
        <w:numPr>
          <w:ilvl w:val="0"/>
          <w:numId w:val="11"/>
        </w:numPr>
        <w:spacing w:line="276" w:lineRule="auto"/>
        <w:jc w:val="center"/>
        <w:rPr>
          <w:rFonts w:ascii="Arial" w:hAnsi="Arial" w:cs="Arial"/>
          <w:b/>
        </w:rPr>
      </w:pPr>
      <w:r w:rsidRPr="00580167">
        <w:rPr>
          <w:rFonts w:ascii="Arial" w:hAnsi="Arial" w:cs="Arial"/>
          <w:b/>
        </w:rPr>
        <w:t>člen</w:t>
      </w:r>
    </w:p>
    <w:p w14:paraId="2FB2A1FB" w14:textId="57A901C6" w:rsidR="00D70D2D" w:rsidRPr="00580167" w:rsidRDefault="00D70D2D" w:rsidP="00D75CBE">
      <w:pPr>
        <w:pStyle w:val="Odstavekseznama"/>
        <w:spacing w:line="276" w:lineRule="auto"/>
        <w:ind w:left="644" w:hanging="360"/>
        <w:jc w:val="center"/>
        <w:rPr>
          <w:rFonts w:ascii="Arial" w:hAnsi="Arial" w:cs="Arial"/>
          <w:b/>
        </w:rPr>
      </w:pPr>
      <w:r w:rsidRPr="00580167">
        <w:rPr>
          <w:rFonts w:ascii="Arial" w:hAnsi="Arial" w:cs="Arial"/>
          <w:b/>
        </w:rPr>
        <w:t>(prenehanje uporabe predpisov)</w:t>
      </w:r>
    </w:p>
    <w:p w14:paraId="49A6628E" w14:textId="2F866B39" w:rsidR="00D70D2D" w:rsidRPr="00580167" w:rsidRDefault="00D70D2D" w:rsidP="00D15ED4">
      <w:pPr>
        <w:spacing w:line="276" w:lineRule="auto"/>
        <w:jc w:val="both"/>
        <w:rPr>
          <w:rFonts w:ascii="Arial" w:hAnsi="Arial" w:cs="Arial"/>
          <w:bCs/>
          <w:shd w:val="clear" w:color="auto" w:fill="FFFFFF"/>
        </w:rPr>
      </w:pPr>
      <w:r w:rsidRPr="00580167">
        <w:rPr>
          <w:rFonts w:ascii="Arial" w:hAnsi="Arial" w:cs="Arial"/>
          <w:color w:val="000000"/>
          <w:shd w:val="clear" w:color="auto" w:fill="FFFFFF"/>
        </w:rPr>
        <w:lastRenderedPageBreak/>
        <w:t xml:space="preserve">Z dnem </w:t>
      </w:r>
      <w:r w:rsidR="000E675F" w:rsidRPr="00580167">
        <w:rPr>
          <w:rFonts w:ascii="Arial" w:hAnsi="Arial" w:cs="Arial"/>
          <w:color w:val="000000"/>
          <w:shd w:val="clear" w:color="auto" w:fill="FFFFFF"/>
        </w:rPr>
        <w:t>uveljavitve</w:t>
      </w:r>
      <w:r w:rsidR="0076598F" w:rsidRPr="00580167">
        <w:rPr>
          <w:rFonts w:ascii="Arial" w:hAnsi="Arial" w:cs="Arial"/>
          <w:color w:val="000000"/>
          <w:shd w:val="clear" w:color="auto" w:fill="FFFFFF"/>
        </w:rPr>
        <w:t xml:space="preserve"> </w:t>
      </w:r>
      <w:r w:rsidRPr="00580167">
        <w:rPr>
          <w:rFonts w:ascii="Arial" w:hAnsi="Arial" w:cs="Arial"/>
          <w:color w:val="000000"/>
          <w:shd w:val="clear" w:color="auto" w:fill="FFFFFF"/>
        </w:rPr>
        <w:t>tega pravilnika se preneha</w:t>
      </w:r>
      <w:r w:rsidR="002A2AD7" w:rsidRPr="00580167">
        <w:rPr>
          <w:rFonts w:ascii="Arial" w:hAnsi="Arial" w:cs="Arial"/>
          <w:color w:val="000000"/>
          <w:shd w:val="clear" w:color="auto" w:fill="FFFFFF"/>
        </w:rPr>
        <w:t>ta</w:t>
      </w:r>
      <w:r w:rsidRPr="00580167">
        <w:rPr>
          <w:rFonts w:ascii="Arial" w:hAnsi="Arial" w:cs="Arial"/>
          <w:color w:val="000000"/>
          <w:shd w:val="clear" w:color="auto" w:fill="FFFFFF"/>
        </w:rPr>
        <w:t xml:space="preserve"> uporabljati</w:t>
      </w:r>
      <w:r w:rsidR="002A2AD7" w:rsidRPr="00580167">
        <w:rPr>
          <w:rFonts w:ascii="Arial" w:hAnsi="Arial" w:cs="Arial"/>
          <w:color w:val="000000"/>
          <w:shd w:val="clear" w:color="auto" w:fill="FFFFFF"/>
        </w:rPr>
        <w:t xml:space="preserve"> </w:t>
      </w:r>
      <w:r w:rsidRPr="00580167">
        <w:rPr>
          <w:rFonts w:ascii="Arial" w:hAnsi="Arial" w:cs="Arial"/>
        </w:rPr>
        <w:t xml:space="preserve">Pravilnik o </w:t>
      </w:r>
      <w:r w:rsidRPr="00580167">
        <w:rPr>
          <w:rFonts w:ascii="Arial" w:hAnsi="Arial" w:cs="Arial"/>
          <w:color w:val="000000"/>
        </w:rPr>
        <w:t xml:space="preserve">zavorah, varnostnih napravah in opremi železniških vozil </w:t>
      </w:r>
      <w:r w:rsidRPr="00580167">
        <w:rPr>
          <w:rFonts w:ascii="Arial" w:hAnsi="Arial" w:cs="Arial"/>
        </w:rPr>
        <w:t xml:space="preserve"> (Uradni list RS, št. 122/07</w:t>
      </w:r>
      <w:r w:rsidR="00434CFA" w:rsidRPr="00580167">
        <w:rPr>
          <w:rFonts w:ascii="Arial" w:hAnsi="Arial" w:cs="Arial"/>
        </w:rPr>
        <w:t>,</w:t>
      </w:r>
      <w:r w:rsidRPr="00580167">
        <w:rPr>
          <w:rFonts w:ascii="Arial" w:hAnsi="Arial" w:cs="Arial"/>
        </w:rPr>
        <w:t xml:space="preserve"> 30/09</w:t>
      </w:r>
      <w:r w:rsidR="00434CFA" w:rsidRPr="00580167">
        <w:rPr>
          <w:rFonts w:ascii="Arial" w:hAnsi="Arial" w:cs="Arial"/>
        </w:rPr>
        <w:t xml:space="preserve"> in 30/18 – ZVZelP-1</w:t>
      </w:r>
      <w:r w:rsidRPr="00580167">
        <w:rPr>
          <w:rFonts w:ascii="Arial" w:hAnsi="Arial" w:cs="Arial"/>
        </w:rPr>
        <w:t>)</w:t>
      </w:r>
      <w:r w:rsidR="002A2AD7" w:rsidRPr="00580167">
        <w:rPr>
          <w:rFonts w:ascii="Arial" w:hAnsi="Arial" w:cs="Arial"/>
          <w:color w:val="000000"/>
          <w:shd w:val="clear" w:color="auto" w:fill="FFFFFF"/>
        </w:rPr>
        <w:t xml:space="preserve"> in </w:t>
      </w:r>
      <w:r w:rsidRPr="00580167">
        <w:rPr>
          <w:rFonts w:ascii="Arial" w:hAnsi="Arial" w:cs="Arial"/>
        </w:rPr>
        <w:t xml:space="preserve">Pravilnik o tehnični skladnosti tirnih vozil </w:t>
      </w:r>
      <w:r w:rsidRPr="00580167">
        <w:rPr>
          <w:rFonts w:ascii="Arial" w:hAnsi="Arial" w:cs="Arial"/>
          <w:bCs/>
          <w:shd w:val="clear" w:color="auto" w:fill="FFFFFF"/>
        </w:rPr>
        <w:t>(Uradni list RS, št. </w:t>
      </w:r>
      <w:hyperlink r:id="rId6" w:tgtFrame="_blank" w:tooltip="Pravilnik o tehnični skladnosti tirnih vozil" w:history="1">
        <w:r w:rsidRPr="00580167">
          <w:rPr>
            <w:rStyle w:val="Hiperpovezava"/>
            <w:rFonts w:ascii="Arial" w:hAnsi="Arial" w:cs="Arial"/>
            <w:bCs/>
            <w:color w:val="auto"/>
            <w:u w:val="none"/>
            <w:shd w:val="clear" w:color="auto" w:fill="FFFFFF"/>
          </w:rPr>
          <w:t>44/11</w:t>
        </w:r>
      </w:hyperlink>
      <w:r w:rsidR="00434CFA" w:rsidRPr="00580167">
        <w:rPr>
          <w:rFonts w:ascii="Arial" w:hAnsi="Arial" w:cs="Arial"/>
        </w:rPr>
        <w:t xml:space="preserve"> </w:t>
      </w:r>
      <w:r w:rsidR="00434CFA" w:rsidRPr="00580167">
        <w:rPr>
          <w:rStyle w:val="Hiperpovezava"/>
          <w:rFonts w:ascii="Arial" w:hAnsi="Arial" w:cs="Arial"/>
          <w:bCs/>
          <w:color w:val="auto"/>
          <w:u w:val="none"/>
          <w:shd w:val="clear" w:color="auto" w:fill="FFFFFF"/>
        </w:rPr>
        <w:t>in 30/18 – ZVZelP-1</w:t>
      </w:r>
      <w:r w:rsidRPr="00580167">
        <w:rPr>
          <w:rFonts w:ascii="Arial" w:hAnsi="Arial" w:cs="Arial"/>
          <w:bCs/>
          <w:shd w:val="clear" w:color="auto" w:fill="FFFFFF"/>
        </w:rPr>
        <w:t>).</w:t>
      </w:r>
    </w:p>
    <w:p w14:paraId="0D95C993" w14:textId="77777777" w:rsidR="0068553C" w:rsidRPr="00580167" w:rsidRDefault="0068553C" w:rsidP="00D15ED4">
      <w:pPr>
        <w:spacing w:line="276" w:lineRule="auto"/>
        <w:jc w:val="both"/>
        <w:rPr>
          <w:rFonts w:ascii="Arial" w:hAnsi="Arial" w:cs="Arial"/>
          <w:color w:val="000000"/>
        </w:rPr>
      </w:pPr>
    </w:p>
    <w:p w14:paraId="7EDF50FE" w14:textId="77777777" w:rsidR="002A2AD7" w:rsidRPr="00580167" w:rsidRDefault="002A2AD7" w:rsidP="00BD16D0">
      <w:pPr>
        <w:pStyle w:val="Odstavekseznama"/>
        <w:numPr>
          <w:ilvl w:val="0"/>
          <w:numId w:val="11"/>
        </w:numPr>
        <w:spacing w:line="276" w:lineRule="auto"/>
        <w:jc w:val="center"/>
        <w:rPr>
          <w:rFonts w:ascii="Arial" w:hAnsi="Arial" w:cs="Arial"/>
          <w:b/>
        </w:rPr>
      </w:pPr>
      <w:r w:rsidRPr="00580167">
        <w:rPr>
          <w:rFonts w:ascii="Arial" w:hAnsi="Arial" w:cs="Arial"/>
          <w:b/>
        </w:rPr>
        <w:t>člen</w:t>
      </w:r>
    </w:p>
    <w:p w14:paraId="5833202D" w14:textId="081E1BE2" w:rsidR="002A2AD7" w:rsidRPr="00580167" w:rsidRDefault="002A2AD7" w:rsidP="00D75CBE">
      <w:pPr>
        <w:pStyle w:val="Odstavekseznama"/>
        <w:spacing w:line="276" w:lineRule="auto"/>
        <w:ind w:left="644" w:hanging="360"/>
        <w:jc w:val="center"/>
        <w:rPr>
          <w:rFonts w:ascii="Arial" w:hAnsi="Arial" w:cs="Arial"/>
          <w:b/>
        </w:rPr>
      </w:pPr>
      <w:r w:rsidRPr="00580167">
        <w:rPr>
          <w:rFonts w:ascii="Arial" w:hAnsi="Arial" w:cs="Arial"/>
          <w:b/>
        </w:rPr>
        <w:t>(</w:t>
      </w:r>
      <w:r w:rsidR="00554DC3" w:rsidRPr="00580167">
        <w:rPr>
          <w:rFonts w:ascii="Arial" w:hAnsi="Arial" w:cs="Arial"/>
          <w:b/>
        </w:rPr>
        <w:t xml:space="preserve">začetek </w:t>
      </w:r>
      <w:r w:rsidR="00334E49" w:rsidRPr="00580167">
        <w:rPr>
          <w:rFonts w:ascii="Arial" w:hAnsi="Arial" w:cs="Arial"/>
          <w:b/>
        </w:rPr>
        <w:t>veljavnost</w:t>
      </w:r>
      <w:r w:rsidR="00554DC3" w:rsidRPr="00580167">
        <w:rPr>
          <w:rFonts w:ascii="Arial" w:hAnsi="Arial" w:cs="Arial"/>
          <w:b/>
        </w:rPr>
        <w:t>i</w:t>
      </w:r>
      <w:r w:rsidR="00024319" w:rsidRPr="00580167">
        <w:rPr>
          <w:rFonts w:ascii="Arial" w:hAnsi="Arial" w:cs="Arial"/>
          <w:b/>
        </w:rPr>
        <w:t xml:space="preserve"> in uporaba</w:t>
      </w:r>
      <w:r w:rsidRPr="00580167">
        <w:rPr>
          <w:rFonts w:ascii="Arial" w:hAnsi="Arial" w:cs="Arial"/>
          <w:b/>
        </w:rPr>
        <w:t>)</w:t>
      </w:r>
    </w:p>
    <w:p w14:paraId="619A77B0" w14:textId="44BC509A" w:rsidR="00E026F9" w:rsidRPr="00580167" w:rsidRDefault="00E026F9" w:rsidP="00BD16D0">
      <w:pPr>
        <w:pStyle w:val="Telobesedila7"/>
        <w:numPr>
          <w:ilvl w:val="0"/>
          <w:numId w:val="23"/>
        </w:numPr>
        <w:shd w:val="clear" w:color="auto" w:fill="auto"/>
        <w:tabs>
          <w:tab w:val="left" w:pos="0"/>
        </w:tabs>
        <w:spacing w:after="120" w:line="276" w:lineRule="auto"/>
        <w:ind w:left="426" w:hanging="438"/>
        <w:jc w:val="both"/>
        <w:rPr>
          <w:rFonts w:ascii="Arial" w:hAnsi="Arial" w:cs="Arial"/>
          <w:sz w:val="22"/>
          <w:szCs w:val="22"/>
        </w:rPr>
      </w:pPr>
      <w:r w:rsidRPr="00580167">
        <w:rPr>
          <w:rFonts w:ascii="Arial" w:hAnsi="Arial" w:cs="Arial"/>
          <w:sz w:val="22"/>
          <w:szCs w:val="22"/>
        </w:rPr>
        <w:t xml:space="preserve">Ta pravilnik začne veljati </w:t>
      </w:r>
      <w:r w:rsidR="000E675F" w:rsidRPr="00580167">
        <w:rPr>
          <w:rFonts w:ascii="Arial" w:hAnsi="Arial" w:cs="Arial"/>
          <w:sz w:val="22"/>
          <w:szCs w:val="22"/>
        </w:rPr>
        <w:t xml:space="preserve">petnajsti </w:t>
      </w:r>
      <w:r w:rsidRPr="00580167">
        <w:rPr>
          <w:rFonts w:ascii="Arial" w:hAnsi="Arial" w:cs="Arial"/>
          <w:sz w:val="22"/>
          <w:szCs w:val="22"/>
        </w:rPr>
        <w:t xml:space="preserve"> dan po objavi v Uradnem listu Republike Slovenije</w:t>
      </w:r>
      <w:r w:rsidR="000E675F" w:rsidRPr="00580167">
        <w:rPr>
          <w:rFonts w:ascii="Arial" w:hAnsi="Arial" w:cs="Arial"/>
          <w:sz w:val="22"/>
          <w:szCs w:val="22"/>
        </w:rPr>
        <w:t>.</w:t>
      </w:r>
    </w:p>
    <w:p w14:paraId="1316468B" w14:textId="6AC964AC" w:rsidR="001500A8" w:rsidRPr="00580167" w:rsidRDefault="001500A8" w:rsidP="00BD16D0">
      <w:pPr>
        <w:pStyle w:val="Telobesedila7"/>
        <w:numPr>
          <w:ilvl w:val="0"/>
          <w:numId w:val="29"/>
        </w:numPr>
        <w:shd w:val="clear" w:color="auto" w:fill="auto"/>
        <w:tabs>
          <w:tab w:val="left" w:pos="426"/>
        </w:tabs>
        <w:spacing w:after="240" w:line="276" w:lineRule="auto"/>
        <w:ind w:left="0" w:firstLine="0"/>
        <w:jc w:val="both"/>
        <w:rPr>
          <w:rFonts w:ascii="Arial" w:hAnsi="Arial" w:cs="Arial"/>
          <w:sz w:val="22"/>
          <w:szCs w:val="22"/>
        </w:rPr>
      </w:pPr>
      <w:r w:rsidRPr="00580167">
        <w:rPr>
          <w:rFonts w:ascii="Arial" w:hAnsi="Arial" w:cs="Arial"/>
          <w:sz w:val="22"/>
          <w:szCs w:val="22"/>
        </w:rPr>
        <w:t xml:space="preserve">Določbe II. poglavja se </w:t>
      </w:r>
      <w:r w:rsidR="00D3501D" w:rsidRPr="00580167">
        <w:rPr>
          <w:rFonts w:ascii="Arial" w:hAnsi="Arial" w:cs="Arial"/>
          <w:sz w:val="22"/>
          <w:szCs w:val="22"/>
        </w:rPr>
        <w:t xml:space="preserve">za vlečna tirna vozila </w:t>
      </w:r>
      <w:r w:rsidRPr="00580167">
        <w:rPr>
          <w:rFonts w:ascii="Arial" w:hAnsi="Arial" w:cs="Arial"/>
          <w:sz w:val="22"/>
          <w:szCs w:val="22"/>
        </w:rPr>
        <w:t xml:space="preserve">uporabljajo do izločitve </w:t>
      </w:r>
      <w:r w:rsidR="001C42BC" w:rsidRPr="00580167">
        <w:rPr>
          <w:rFonts w:ascii="Arial" w:hAnsi="Arial" w:cs="Arial"/>
          <w:sz w:val="22"/>
          <w:szCs w:val="22"/>
        </w:rPr>
        <w:t xml:space="preserve">varnostnih </w:t>
      </w:r>
      <w:r w:rsidRPr="00580167">
        <w:rPr>
          <w:rFonts w:ascii="Arial" w:hAnsi="Arial" w:cs="Arial"/>
          <w:sz w:val="22"/>
          <w:szCs w:val="22"/>
        </w:rPr>
        <w:t>naprav razreda B iz obratovanja</w:t>
      </w:r>
      <w:r w:rsidR="008C6AB5" w:rsidRPr="00580167">
        <w:rPr>
          <w:rFonts w:ascii="Arial" w:hAnsi="Arial" w:cs="Arial"/>
          <w:sz w:val="22"/>
          <w:szCs w:val="22"/>
        </w:rPr>
        <w:t xml:space="preserve"> na progah JŽI.</w:t>
      </w:r>
    </w:p>
    <w:p w14:paraId="2AF1918A" w14:textId="77777777" w:rsidR="00E026F9" w:rsidRPr="00580167" w:rsidRDefault="00E026F9" w:rsidP="00487F86">
      <w:pPr>
        <w:spacing w:line="276" w:lineRule="auto"/>
        <w:rPr>
          <w:rFonts w:ascii="Arial" w:hAnsi="Arial" w:cs="Arial"/>
        </w:rPr>
      </w:pPr>
    </w:p>
    <w:p w14:paraId="754651A9" w14:textId="10A527B9" w:rsidR="00017379" w:rsidRPr="00580167" w:rsidRDefault="00D4732D" w:rsidP="00487F86">
      <w:pPr>
        <w:spacing w:line="276" w:lineRule="auto"/>
        <w:rPr>
          <w:rFonts w:ascii="Arial" w:hAnsi="Arial" w:cs="Arial"/>
        </w:rPr>
      </w:pPr>
      <w:r w:rsidRPr="00580167">
        <w:rPr>
          <w:rFonts w:ascii="Arial" w:hAnsi="Arial" w:cs="Arial"/>
        </w:rPr>
        <w:t>Št.</w:t>
      </w:r>
      <w:r w:rsidR="00295498" w:rsidRPr="00580167">
        <w:rPr>
          <w:rFonts w:ascii="Arial" w:hAnsi="Arial" w:cs="Arial"/>
        </w:rPr>
        <w:t xml:space="preserve"> </w:t>
      </w:r>
    </w:p>
    <w:p w14:paraId="4C04AB8F" w14:textId="0108B9BF" w:rsidR="0032673A" w:rsidRPr="00580167" w:rsidRDefault="00B041E3" w:rsidP="00487F86">
      <w:pPr>
        <w:spacing w:line="276" w:lineRule="auto"/>
        <w:rPr>
          <w:rFonts w:ascii="Arial" w:hAnsi="Arial" w:cs="Arial"/>
        </w:rPr>
      </w:pPr>
      <w:r w:rsidRPr="00580167">
        <w:rPr>
          <w:rFonts w:ascii="Arial" w:hAnsi="Arial" w:cs="Arial"/>
        </w:rPr>
        <w:t>Lj</w:t>
      </w:r>
      <w:r w:rsidR="00017379" w:rsidRPr="00580167">
        <w:rPr>
          <w:rFonts w:ascii="Arial" w:hAnsi="Arial" w:cs="Arial"/>
        </w:rPr>
        <w:t xml:space="preserve">ubljana, dne </w:t>
      </w:r>
      <w:proofErr w:type="spellStart"/>
      <w:r w:rsidR="00017379" w:rsidRPr="00580167">
        <w:rPr>
          <w:rFonts w:ascii="Arial" w:hAnsi="Arial" w:cs="Arial"/>
        </w:rPr>
        <w:t>dd</w:t>
      </w:r>
      <w:proofErr w:type="spellEnd"/>
      <w:r w:rsidR="00017379" w:rsidRPr="00580167">
        <w:rPr>
          <w:rFonts w:ascii="Arial" w:hAnsi="Arial" w:cs="Arial"/>
        </w:rPr>
        <w:t>. mm</w:t>
      </w:r>
      <w:r w:rsidR="0048771E" w:rsidRPr="00580167">
        <w:rPr>
          <w:rFonts w:ascii="Arial" w:hAnsi="Arial" w:cs="Arial"/>
        </w:rPr>
        <w:t>. 20</w:t>
      </w:r>
      <w:r w:rsidR="005C6578" w:rsidRPr="00580167">
        <w:rPr>
          <w:rFonts w:ascii="Arial" w:hAnsi="Arial" w:cs="Arial"/>
        </w:rPr>
        <w:t>2</w:t>
      </w:r>
      <w:r w:rsidR="00087880" w:rsidRPr="00580167">
        <w:rPr>
          <w:rFonts w:ascii="Arial" w:hAnsi="Arial" w:cs="Arial"/>
        </w:rPr>
        <w:t>3</w:t>
      </w:r>
    </w:p>
    <w:p w14:paraId="72BFC22A" w14:textId="1439A6FA" w:rsidR="00D65879" w:rsidRPr="00580167" w:rsidRDefault="0032673A" w:rsidP="006613F7">
      <w:pPr>
        <w:spacing w:line="276" w:lineRule="auto"/>
        <w:rPr>
          <w:rFonts w:ascii="Arial" w:hAnsi="Arial" w:cs="Arial"/>
        </w:rPr>
      </w:pPr>
      <w:r w:rsidRPr="00580167">
        <w:rPr>
          <w:rFonts w:ascii="Arial" w:hAnsi="Arial" w:cs="Arial"/>
        </w:rPr>
        <w:t xml:space="preserve">EVA </w:t>
      </w:r>
      <w:r w:rsidR="009A567C" w:rsidRPr="00580167">
        <w:rPr>
          <w:rFonts w:ascii="Arial" w:hAnsi="Arial" w:cs="Arial"/>
        </w:rPr>
        <w:t>2019-2430-0039</w:t>
      </w:r>
      <w:r w:rsidR="0048771E" w:rsidRPr="00580167">
        <w:rPr>
          <w:rFonts w:ascii="Arial" w:hAnsi="Arial" w:cs="Arial"/>
        </w:rPr>
        <w:tab/>
      </w:r>
    </w:p>
    <w:p w14:paraId="0DE6899B" w14:textId="70B1D70D" w:rsidR="00B9479A" w:rsidRPr="00580167" w:rsidRDefault="00B9479A" w:rsidP="00B9479A">
      <w:pPr>
        <w:spacing w:line="276" w:lineRule="auto"/>
        <w:ind w:left="5664"/>
        <w:rPr>
          <w:rFonts w:ascii="Arial" w:hAnsi="Arial" w:cs="Arial"/>
        </w:rPr>
      </w:pPr>
      <w:r w:rsidRPr="00580167">
        <w:rPr>
          <w:rFonts w:ascii="Arial" w:hAnsi="Arial" w:cs="Arial"/>
        </w:rPr>
        <w:t xml:space="preserve">  </w:t>
      </w:r>
      <w:r w:rsidR="00E1132D" w:rsidRPr="00580167">
        <w:rPr>
          <w:rFonts w:ascii="Arial" w:hAnsi="Arial" w:cs="Arial"/>
        </w:rPr>
        <w:t xml:space="preserve">   </w:t>
      </w:r>
      <w:r w:rsidRPr="00580167">
        <w:rPr>
          <w:rFonts w:ascii="Arial" w:hAnsi="Arial" w:cs="Arial"/>
        </w:rPr>
        <w:t xml:space="preserve">   </w:t>
      </w:r>
      <w:r w:rsidR="00E57F53">
        <w:rPr>
          <w:rFonts w:ascii="Arial" w:hAnsi="Arial" w:cs="Arial"/>
        </w:rPr>
        <w:t xml:space="preserve">mag. </w:t>
      </w:r>
      <w:r w:rsidR="00E1132D" w:rsidRPr="00580167">
        <w:rPr>
          <w:rFonts w:ascii="Arial" w:hAnsi="Arial" w:cs="Arial"/>
        </w:rPr>
        <w:t>Alenka Bratušek</w:t>
      </w:r>
    </w:p>
    <w:p w14:paraId="301EBD80" w14:textId="267DEA80" w:rsidR="00B97241" w:rsidRPr="00BA525A" w:rsidRDefault="00AA62CA" w:rsidP="00B9479A">
      <w:pPr>
        <w:spacing w:line="276" w:lineRule="auto"/>
        <w:ind w:left="5664"/>
        <w:rPr>
          <w:rFonts w:ascii="Arial" w:hAnsi="Arial" w:cs="Arial"/>
        </w:rPr>
      </w:pPr>
      <w:r w:rsidRPr="00580167">
        <w:rPr>
          <w:rFonts w:ascii="Arial" w:hAnsi="Arial" w:cs="Arial"/>
        </w:rPr>
        <w:t xml:space="preserve"> </w:t>
      </w:r>
      <w:r w:rsidR="00B97241" w:rsidRPr="00580167">
        <w:rPr>
          <w:rFonts w:ascii="Arial" w:hAnsi="Arial" w:cs="Arial"/>
        </w:rPr>
        <w:t>Minist</w:t>
      </w:r>
      <w:r w:rsidR="00344305" w:rsidRPr="00580167">
        <w:rPr>
          <w:rFonts w:ascii="Arial" w:hAnsi="Arial" w:cs="Arial"/>
        </w:rPr>
        <w:t>r</w:t>
      </w:r>
      <w:r w:rsidR="00E1132D" w:rsidRPr="00580167">
        <w:rPr>
          <w:rFonts w:ascii="Arial" w:hAnsi="Arial" w:cs="Arial"/>
        </w:rPr>
        <w:t>ica</w:t>
      </w:r>
      <w:r w:rsidRPr="00580167">
        <w:rPr>
          <w:rFonts w:ascii="Arial" w:hAnsi="Arial" w:cs="Arial"/>
        </w:rPr>
        <w:t xml:space="preserve"> </w:t>
      </w:r>
      <w:r w:rsidR="00B97241" w:rsidRPr="00580167">
        <w:rPr>
          <w:rFonts w:ascii="Arial" w:hAnsi="Arial" w:cs="Arial"/>
        </w:rPr>
        <w:t>za infrastrukturo</w:t>
      </w:r>
      <w:r w:rsidR="0048771E" w:rsidRPr="00BA525A">
        <w:rPr>
          <w:rFonts w:ascii="Arial" w:hAnsi="Arial" w:cs="Arial"/>
        </w:rPr>
        <w:t xml:space="preserve">  </w:t>
      </w:r>
    </w:p>
    <w:sectPr w:rsidR="00B97241" w:rsidRPr="00BA525A">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A62F" w16cex:dateUtc="2022-12-28T10:25:00Z"/>
  <w16cex:commentExtensible w16cex:durableId="2756A71E" w16cex:dateUtc="2022-12-28T10:29:00Z"/>
  <w16cex:commentExtensible w16cex:durableId="2759109C" w16cex:dateUtc="2022-12-30T06:24:00Z"/>
  <w16cex:commentExtensible w16cex:durableId="275910AC" w16cex:dateUtc="2022-12-30T06:24:00Z"/>
  <w16cex:commentExtensible w16cex:durableId="275910C1" w16cex:dateUtc="2022-12-30T06:24:00Z"/>
  <w16cex:commentExtensible w16cex:durableId="2756A870" w16cex:dateUtc="2022-12-28T10:35:00Z"/>
  <w16cex:commentExtensible w16cex:durableId="2757E64D" w16cex:dateUtc="2022-12-29T09:11:00Z"/>
  <w16cex:commentExtensible w16cex:durableId="2757E680" w16cex:dateUtc="2022-12-29T09: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198D"/>
    <w:multiLevelType w:val="hybridMultilevel"/>
    <w:tmpl w:val="BE405604"/>
    <w:lvl w:ilvl="0" w:tplc="FC4C95B6">
      <w:start w:val="1"/>
      <w:numFmt w:val="bullet"/>
      <w:lvlText w:val=""/>
      <w:lvlJc w:val="left"/>
      <w:pPr>
        <w:ind w:left="1364" w:hanging="360"/>
      </w:pPr>
      <w:rPr>
        <w:rFonts w:ascii="Symbol" w:hAnsi="Symbol" w:hint="default"/>
      </w:rPr>
    </w:lvl>
    <w:lvl w:ilvl="1" w:tplc="04240003" w:tentative="1">
      <w:start w:val="1"/>
      <w:numFmt w:val="bullet"/>
      <w:lvlText w:val="o"/>
      <w:lvlJc w:val="left"/>
      <w:pPr>
        <w:ind w:left="2084" w:hanging="360"/>
      </w:pPr>
      <w:rPr>
        <w:rFonts w:ascii="Courier New" w:hAnsi="Courier New" w:cs="Courier New" w:hint="default"/>
      </w:rPr>
    </w:lvl>
    <w:lvl w:ilvl="2" w:tplc="04240005" w:tentative="1">
      <w:start w:val="1"/>
      <w:numFmt w:val="bullet"/>
      <w:lvlText w:val=""/>
      <w:lvlJc w:val="left"/>
      <w:pPr>
        <w:ind w:left="2804" w:hanging="360"/>
      </w:pPr>
      <w:rPr>
        <w:rFonts w:ascii="Wingdings" w:hAnsi="Wingdings" w:hint="default"/>
      </w:rPr>
    </w:lvl>
    <w:lvl w:ilvl="3" w:tplc="04240001" w:tentative="1">
      <w:start w:val="1"/>
      <w:numFmt w:val="bullet"/>
      <w:lvlText w:val=""/>
      <w:lvlJc w:val="left"/>
      <w:pPr>
        <w:ind w:left="3524" w:hanging="360"/>
      </w:pPr>
      <w:rPr>
        <w:rFonts w:ascii="Symbol" w:hAnsi="Symbol" w:hint="default"/>
      </w:rPr>
    </w:lvl>
    <w:lvl w:ilvl="4" w:tplc="04240003" w:tentative="1">
      <w:start w:val="1"/>
      <w:numFmt w:val="bullet"/>
      <w:lvlText w:val="o"/>
      <w:lvlJc w:val="left"/>
      <w:pPr>
        <w:ind w:left="4244" w:hanging="360"/>
      </w:pPr>
      <w:rPr>
        <w:rFonts w:ascii="Courier New" w:hAnsi="Courier New" w:cs="Courier New" w:hint="default"/>
      </w:rPr>
    </w:lvl>
    <w:lvl w:ilvl="5" w:tplc="04240005" w:tentative="1">
      <w:start w:val="1"/>
      <w:numFmt w:val="bullet"/>
      <w:lvlText w:val=""/>
      <w:lvlJc w:val="left"/>
      <w:pPr>
        <w:ind w:left="4964" w:hanging="360"/>
      </w:pPr>
      <w:rPr>
        <w:rFonts w:ascii="Wingdings" w:hAnsi="Wingdings" w:hint="default"/>
      </w:rPr>
    </w:lvl>
    <w:lvl w:ilvl="6" w:tplc="04240001" w:tentative="1">
      <w:start w:val="1"/>
      <w:numFmt w:val="bullet"/>
      <w:lvlText w:val=""/>
      <w:lvlJc w:val="left"/>
      <w:pPr>
        <w:ind w:left="5684" w:hanging="360"/>
      </w:pPr>
      <w:rPr>
        <w:rFonts w:ascii="Symbol" w:hAnsi="Symbol" w:hint="default"/>
      </w:rPr>
    </w:lvl>
    <w:lvl w:ilvl="7" w:tplc="04240003" w:tentative="1">
      <w:start w:val="1"/>
      <w:numFmt w:val="bullet"/>
      <w:lvlText w:val="o"/>
      <w:lvlJc w:val="left"/>
      <w:pPr>
        <w:ind w:left="6404" w:hanging="360"/>
      </w:pPr>
      <w:rPr>
        <w:rFonts w:ascii="Courier New" w:hAnsi="Courier New" w:cs="Courier New" w:hint="default"/>
      </w:rPr>
    </w:lvl>
    <w:lvl w:ilvl="8" w:tplc="04240005" w:tentative="1">
      <w:start w:val="1"/>
      <w:numFmt w:val="bullet"/>
      <w:lvlText w:val=""/>
      <w:lvlJc w:val="left"/>
      <w:pPr>
        <w:ind w:left="7124" w:hanging="360"/>
      </w:pPr>
      <w:rPr>
        <w:rFonts w:ascii="Wingdings" w:hAnsi="Wingdings" w:hint="default"/>
      </w:rPr>
    </w:lvl>
  </w:abstractNum>
  <w:abstractNum w:abstractNumId="1" w15:restartNumberingAfterBreak="0">
    <w:nsid w:val="030F7565"/>
    <w:multiLevelType w:val="hybridMultilevel"/>
    <w:tmpl w:val="6FAECD0C"/>
    <w:lvl w:ilvl="0" w:tplc="CFAA6C08">
      <w:start w:val="1"/>
      <w:numFmt w:val="decimal"/>
      <w:lvlText w:val="%1."/>
      <w:lvlJc w:val="left"/>
      <w:pPr>
        <w:ind w:left="1637" w:hanging="360"/>
      </w:pPr>
      <w:rPr>
        <w:rFonts w:ascii="Arial" w:eastAsia="Times New Roman" w:hAnsi="Arial" w:cs="Arial"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68016A5"/>
    <w:multiLevelType w:val="hybridMultilevel"/>
    <w:tmpl w:val="E54E754A"/>
    <w:lvl w:ilvl="0" w:tplc="F516F83C">
      <w:start w:val="1"/>
      <w:numFmt w:val="decimal"/>
      <w:lvlText w:val="(%1)"/>
      <w:lvlJc w:val="left"/>
      <w:pPr>
        <w:ind w:left="1288" w:hanging="360"/>
      </w:pPr>
      <w:rPr>
        <w:rFonts w:hint="default"/>
      </w:rPr>
    </w:lvl>
    <w:lvl w:ilvl="1" w:tplc="04240019" w:tentative="1">
      <w:start w:val="1"/>
      <w:numFmt w:val="lowerLetter"/>
      <w:lvlText w:val="%2."/>
      <w:lvlJc w:val="left"/>
      <w:pPr>
        <w:ind w:left="1724" w:hanging="360"/>
      </w:pPr>
    </w:lvl>
    <w:lvl w:ilvl="2" w:tplc="0424001B">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3" w15:restartNumberingAfterBreak="0">
    <w:nsid w:val="0B310A40"/>
    <w:multiLevelType w:val="hybridMultilevel"/>
    <w:tmpl w:val="CC184A88"/>
    <w:lvl w:ilvl="0" w:tplc="4FB0AB60">
      <w:start w:val="3"/>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DAA6A8D"/>
    <w:multiLevelType w:val="hybridMultilevel"/>
    <w:tmpl w:val="97229DCA"/>
    <w:lvl w:ilvl="0" w:tplc="B6009B98">
      <w:start w:val="1"/>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5" w15:restartNumberingAfterBreak="0">
    <w:nsid w:val="0FA13FDA"/>
    <w:multiLevelType w:val="hybridMultilevel"/>
    <w:tmpl w:val="A65C98BC"/>
    <w:lvl w:ilvl="0" w:tplc="6DA82E52">
      <w:start w:val="10"/>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6" w15:restartNumberingAfterBreak="0">
    <w:nsid w:val="1712378B"/>
    <w:multiLevelType w:val="hybridMultilevel"/>
    <w:tmpl w:val="E0301C1C"/>
    <w:lvl w:ilvl="0" w:tplc="2778ACF6">
      <w:start w:val="1"/>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7" w15:restartNumberingAfterBreak="0">
    <w:nsid w:val="171B1B31"/>
    <w:multiLevelType w:val="hybridMultilevel"/>
    <w:tmpl w:val="B6D6CFEE"/>
    <w:lvl w:ilvl="0" w:tplc="4FB0AB60">
      <w:start w:val="3"/>
      <w:numFmt w:val="decimal"/>
      <w:lvlText w:val="(%1)"/>
      <w:lvlJc w:val="left"/>
      <w:pPr>
        <w:ind w:left="720" w:hanging="360"/>
      </w:pPr>
      <w:rPr>
        <w:rFonts w:ascii="Arial" w:hAnsi="Arial" w:hint="default"/>
        <w:position w:val="0"/>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7FE2536"/>
    <w:multiLevelType w:val="hybridMultilevel"/>
    <w:tmpl w:val="6FAECD0C"/>
    <w:lvl w:ilvl="0" w:tplc="CFAA6C08">
      <w:start w:val="1"/>
      <w:numFmt w:val="decimal"/>
      <w:lvlText w:val="%1."/>
      <w:lvlJc w:val="left"/>
      <w:pPr>
        <w:ind w:left="1637" w:hanging="360"/>
      </w:pPr>
      <w:rPr>
        <w:rFonts w:ascii="Arial" w:eastAsia="Times New Roman" w:hAnsi="Arial" w:cs="Arial"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14D41F9"/>
    <w:multiLevelType w:val="multilevel"/>
    <w:tmpl w:val="CF0CBF4A"/>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28F27486"/>
    <w:multiLevelType w:val="hybridMultilevel"/>
    <w:tmpl w:val="97229DCA"/>
    <w:lvl w:ilvl="0" w:tplc="B6009B98">
      <w:start w:val="1"/>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11" w15:restartNumberingAfterBreak="0">
    <w:nsid w:val="2B760AB5"/>
    <w:multiLevelType w:val="hybridMultilevel"/>
    <w:tmpl w:val="B308D9C2"/>
    <w:lvl w:ilvl="0" w:tplc="3CCE239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2" w15:restartNumberingAfterBreak="0">
    <w:nsid w:val="2C2A0E8C"/>
    <w:multiLevelType w:val="hybridMultilevel"/>
    <w:tmpl w:val="8C38D92E"/>
    <w:lvl w:ilvl="0" w:tplc="302C6E8C">
      <w:start w:val="4"/>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9BB7A8E"/>
    <w:multiLevelType w:val="hybridMultilevel"/>
    <w:tmpl w:val="E984143C"/>
    <w:lvl w:ilvl="0" w:tplc="05780998">
      <w:start w:val="2"/>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ACA2184"/>
    <w:multiLevelType w:val="multilevel"/>
    <w:tmpl w:val="61EE5BF0"/>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4"/>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3F9B6DCB"/>
    <w:multiLevelType w:val="hybridMultilevel"/>
    <w:tmpl w:val="8D5EC654"/>
    <w:lvl w:ilvl="0" w:tplc="FC4C95B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FAF5068"/>
    <w:multiLevelType w:val="multilevel"/>
    <w:tmpl w:val="CE042FCC"/>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lang w:val="sl"/>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lang w:val="sl"/>
      </w:rPr>
    </w:lvl>
    <w:lvl w:ilvl="2">
      <w:start w:val="3"/>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lang w:val="sl"/>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7" w15:restartNumberingAfterBreak="0">
    <w:nsid w:val="46C71277"/>
    <w:multiLevelType w:val="hybridMultilevel"/>
    <w:tmpl w:val="3D4C06A6"/>
    <w:lvl w:ilvl="0" w:tplc="2BF6C9D4">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8064A85"/>
    <w:multiLevelType w:val="multilevel"/>
    <w:tmpl w:val="870449EE"/>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3"/>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15:restartNumberingAfterBreak="0">
    <w:nsid w:val="4A9901F9"/>
    <w:multiLevelType w:val="hybridMultilevel"/>
    <w:tmpl w:val="B3520024"/>
    <w:lvl w:ilvl="0" w:tplc="3226503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E6C3CE6"/>
    <w:multiLevelType w:val="hybridMultilevel"/>
    <w:tmpl w:val="6FAECD0C"/>
    <w:lvl w:ilvl="0" w:tplc="CFAA6C08">
      <w:start w:val="1"/>
      <w:numFmt w:val="decimal"/>
      <w:lvlText w:val="%1."/>
      <w:lvlJc w:val="left"/>
      <w:pPr>
        <w:ind w:left="1637" w:hanging="360"/>
      </w:pPr>
      <w:rPr>
        <w:rFonts w:ascii="Arial" w:eastAsia="Times New Roman" w:hAnsi="Arial" w:cs="Arial"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E7E742A"/>
    <w:multiLevelType w:val="multilevel"/>
    <w:tmpl w:val="5B180614"/>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4F8C6F6B"/>
    <w:multiLevelType w:val="multilevel"/>
    <w:tmpl w:val="F2EA7B3C"/>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2"/>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3" w15:restartNumberingAfterBreak="0">
    <w:nsid w:val="52FF599E"/>
    <w:multiLevelType w:val="multilevel"/>
    <w:tmpl w:val="B71AECCA"/>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2"/>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531A635A"/>
    <w:multiLevelType w:val="hybridMultilevel"/>
    <w:tmpl w:val="055C1932"/>
    <w:lvl w:ilvl="0" w:tplc="D73A7C2C">
      <w:start w:val="1"/>
      <w:numFmt w:val="decimal"/>
      <w:pStyle w:val="SlogJanko"/>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49D4375"/>
    <w:multiLevelType w:val="hybridMultilevel"/>
    <w:tmpl w:val="518E126A"/>
    <w:lvl w:ilvl="0" w:tplc="F516F83C">
      <w:start w:val="1"/>
      <w:numFmt w:val="decimal"/>
      <w:lvlText w:val="(%1)"/>
      <w:lvlJc w:val="left"/>
      <w:pPr>
        <w:ind w:left="1004" w:hanging="360"/>
      </w:pPr>
      <w:rPr>
        <w:rFonts w:hint="default"/>
      </w:rPr>
    </w:lvl>
    <w:lvl w:ilvl="1" w:tplc="CFAA6C08">
      <w:start w:val="1"/>
      <w:numFmt w:val="decimal"/>
      <w:lvlText w:val="%2."/>
      <w:lvlJc w:val="left"/>
      <w:pPr>
        <w:ind w:left="1637" w:hanging="360"/>
      </w:pPr>
      <w:rPr>
        <w:rFonts w:ascii="Arial" w:eastAsia="Times New Roman" w:hAnsi="Arial" w:cs="Arial" w:hint="default"/>
        <w:b w:val="0"/>
      </w:rPr>
    </w:lvl>
    <w:lvl w:ilvl="2" w:tplc="84CE40D6">
      <w:start w:val="10"/>
      <w:numFmt w:val="upperRoman"/>
      <w:lvlText w:val="%3."/>
      <w:lvlJc w:val="left"/>
      <w:pPr>
        <w:ind w:left="2984" w:hanging="720"/>
      </w:pPr>
      <w:rPr>
        <w:rFonts w:hint="default"/>
      </w:r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26" w15:restartNumberingAfterBreak="0">
    <w:nsid w:val="589C1708"/>
    <w:multiLevelType w:val="hybridMultilevel"/>
    <w:tmpl w:val="E54E754A"/>
    <w:lvl w:ilvl="0" w:tplc="F516F83C">
      <w:start w:val="1"/>
      <w:numFmt w:val="decimal"/>
      <w:lvlText w:val="(%1)"/>
      <w:lvlJc w:val="left"/>
      <w:pPr>
        <w:ind w:left="1288" w:hanging="360"/>
      </w:pPr>
      <w:rPr>
        <w:rFonts w:hint="default"/>
      </w:rPr>
    </w:lvl>
    <w:lvl w:ilvl="1" w:tplc="04240019" w:tentative="1">
      <w:start w:val="1"/>
      <w:numFmt w:val="lowerLetter"/>
      <w:lvlText w:val="%2."/>
      <w:lvlJc w:val="left"/>
      <w:pPr>
        <w:ind w:left="1724" w:hanging="360"/>
      </w:pPr>
    </w:lvl>
    <w:lvl w:ilvl="2" w:tplc="0424001B">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27" w15:restartNumberingAfterBreak="0">
    <w:nsid w:val="58A85D3D"/>
    <w:multiLevelType w:val="multilevel"/>
    <w:tmpl w:val="63623F66"/>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8" w15:restartNumberingAfterBreak="0">
    <w:nsid w:val="5B1D31E5"/>
    <w:multiLevelType w:val="multilevel"/>
    <w:tmpl w:val="BB2C0C28"/>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9" w15:restartNumberingAfterBreak="0">
    <w:nsid w:val="5DA83B98"/>
    <w:multiLevelType w:val="multilevel"/>
    <w:tmpl w:val="63623F66"/>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0" w15:restartNumberingAfterBreak="0">
    <w:nsid w:val="5F3E29FD"/>
    <w:multiLevelType w:val="hybridMultilevel"/>
    <w:tmpl w:val="818E9E94"/>
    <w:lvl w:ilvl="0" w:tplc="B386C704">
      <w:start w:val="1"/>
      <w:numFmt w:val="decimal"/>
      <w:pStyle w:val="SlogJ3"/>
      <w:lvlText w:val="(%1)"/>
      <w:lvlJc w:val="left"/>
      <w:pPr>
        <w:ind w:left="1004" w:hanging="360"/>
      </w:pPr>
      <w:rPr>
        <w:rFonts w:hint="default"/>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31" w15:restartNumberingAfterBreak="0">
    <w:nsid w:val="5F632803"/>
    <w:multiLevelType w:val="hybridMultilevel"/>
    <w:tmpl w:val="6FAECD0C"/>
    <w:lvl w:ilvl="0" w:tplc="CFAA6C08">
      <w:start w:val="1"/>
      <w:numFmt w:val="decimal"/>
      <w:lvlText w:val="%1."/>
      <w:lvlJc w:val="left"/>
      <w:pPr>
        <w:ind w:left="1637" w:hanging="360"/>
      </w:pPr>
      <w:rPr>
        <w:rFonts w:ascii="Arial" w:eastAsia="Times New Roman" w:hAnsi="Arial" w:cs="Arial"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60696DB7"/>
    <w:multiLevelType w:val="multilevel"/>
    <w:tmpl w:val="576A0A76"/>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4"/>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619302FF"/>
    <w:multiLevelType w:val="multilevel"/>
    <w:tmpl w:val="55B8DDA8"/>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4" w15:restartNumberingAfterBreak="0">
    <w:nsid w:val="655834A4"/>
    <w:multiLevelType w:val="hybridMultilevel"/>
    <w:tmpl w:val="C320359A"/>
    <w:lvl w:ilvl="0" w:tplc="2778ACF6">
      <w:start w:val="1"/>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35" w15:restartNumberingAfterBreak="0">
    <w:nsid w:val="6876509B"/>
    <w:multiLevelType w:val="hybridMultilevel"/>
    <w:tmpl w:val="6FAECD0C"/>
    <w:lvl w:ilvl="0" w:tplc="CFAA6C08">
      <w:start w:val="1"/>
      <w:numFmt w:val="decimal"/>
      <w:lvlText w:val="%1."/>
      <w:lvlJc w:val="left"/>
      <w:pPr>
        <w:ind w:left="1637" w:hanging="360"/>
      </w:pPr>
      <w:rPr>
        <w:rFonts w:ascii="Arial" w:eastAsia="Times New Roman" w:hAnsi="Arial" w:cs="Arial" w:hint="default"/>
        <w:b w:val="0"/>
      </w:rPr>
    </w:lvl>
    <w:lvl w:ilvl="1" w:tplc="04240019" w:tentative="1">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69B17911"/>
    <w:multiLevelType w:val="multilevel"/>
    <w:tmpl w:val="01686AC0"/>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3"/>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7" w15:restartNumberingAfterBreak="0">
    <w:nsid w:val="6B9C0456"/>
    <w:multiLevelType w:val="hybridMultilevel"/>
    <w:tmpl w:val="5F4A1BA8"/>
    <w:lvl w:ilvl="0" w:tplc="2778ACF6">
      <w:start w:val="1"/>
      <w:numFmt w:val="decimal"/>
      <w:lvlText w:val="(%1)"/>
      <w:lvlJc w:val="left"/>
      <w:pPr>
        <w:ind w:left="1004" w:hanging="360"/>
      </w:pPr>
      <w:rPr>
        <w:rFonts w:ascii="Arial" w:hAnsi="Arial" w:hint="default"/>
        <w:position w:val="0"/>
        <w:sz w:val="22"/>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38" w15:restartNumberingAfterBreak="0">
    <w:nsid w:val="6E544D4C"/>
    <w:multiLevelType w:val="hybridMultilevel"/>
    <w:tmpl w:val="847CF242"/>
    <w:lvl w:ilvl="0" w:tplc="2A0EDD2C">
      <w:start w:val="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6F392EDF"/>
    <w:multiLevelType w:val="hybridMultilevel"/>
    <w:tmpl w:val="99B67C30"/>
    <w:lvl w:ilvl="0" w:tplc="0424000F">
      <w:start w:val="1"/>
      <w:numFmt w:val="decimal"/>
      <w:lvlText w:val="%1."/>
      <w:lvlJc w:val="left"/>
      <w:pPr>
        <w:ind w:left="1364" w:hanging="360"/>
      </w:pPr>
      <w:rPr>
        <w:rFonts w:hint="default"/>
      </w:rPr>
    </w:lvl>
    <w:lvl w:ilvl="1" w:tplc="04240003" w:tentative="1">
      <w:start w:val="1"/>
      <w:numFmt w:val="bullet"/>
      <w:lvlText w:val="o"/>
      <w:lvlJc w:val="left"/>
      <w:pPr>
        <w:ind w:left="2084" w:hanging="360"/>
      </w:pPr>
      <w:rPr>
        <w:rFonts w:ascii="Courier New" w:hAnsi="Courier New" w:cs="Courier New" w:hint="default"/>
      </w:rPr>
    </w:lvl>
    <w:lvl w:ilvl="2" w:tplc="04240005" w:tentative="1">
      <w:start w:val="1"/>
      <w:numFmt w:val="bullet"/>
      <w:lvlText w:val=""/>
      <w:lvlJc w:val="left"/>
      <w:pPr>
        <w:ind w:left="2804" w:hanging="360"/>
      </w:pPr>
      <w:rPr>
        <w:rFonts w:ascii="Wingdings" w:hAnsi="Wingdings" w:hint="default"/>
      </w:rPr>
    </w:lvl>
    <w:lvl w:ilvl="3" w:tplc="04240001" w:tentative="1">
      <w:start w:val="1"/>
      <w:numFmt w:val="bullet"/>
      <w:lvlText w:val=""/>
      <w:lvlJc w:val="left"/>
      <w:pPr>
        <w:ind w:left="3524" w:hanging="360"/>
      </w:pPr>
      <w:rPr>
        <w:rFonts w:ascii="Symbol" w:hAnsi="Symbol" w:hint="default"/>
      </w:rPr>
    </w:lvl>
    <w:lvl w:ilvl="4" w:tplc="04240003" w:tentative="1">
      <w:start w:val="1"/>
      <w:numFmt w:val="bullet"/>
      <w:lvlText w:val="o"/>
      <w:lvlJc w:val="left"/>
      <w:pPr>
        <w:ind w:left="4244" w:hanging="360"/>
      </w:pPr>
      <w:rPr>
        <w:rFonts w:ascii="Courier New" w:hAnsi="Courier New" w:cs="Courier New" w:hint="default"/>
      </w:rPr>
    </w:lvl>
    <w:lvl w:ilvl="5" w:tplc="04240005" w:tentative="1">
      <w:start w:val="1"/>
      <w:numFmt w:val="bullet"/>
      <w:lvlText w:val=""/>
      <w:lvlJc w:val="left"/>
      <w:pPr>
        <w:ind w:left="4964" w:hanging="360"/>
      </w:pPr>
      <w:rPr>
        <w:rFonts w:ascii="Wingdings" w:hAnsi="Wingdings" w:hint="default"/>
      </w:rPr>
    </w:lvl>
    <w:lvl w:ilvl="6" w:tplc="04240001" w:tentative="1">
      <w:start w:val="1"/>
      <w:numFmt w:val="bullet"/>
      <w:lvlText w:val=""/>
      <w:lvlJc w:val="left"/>
      <w:pPr>
        <w:ind w:left="5684" w:hanging="360"/>
      </w:pPr>
      <w:rPr>
        <w:rFonts w:ascii="Symbol" w:hAnsi="Symbol" w:hint="default"/>
      </w:rPr>
    </w:lvl>
    <w:lvl w:ilvl="7" w:tplc="04240003" w:tentative="1">
      <w:start w:val="1"/>
      <w:numFmt w:val="bullet"/>
      <w:lvlText w:val="o"/>
      <w:lvlJc w:val="left"/>
      <w:pPr>
        <w:ind w:left="6404" w:hanging="360"/>
      </w:pPr>
      <w:rPr>
        <w:rFonts w:ascii="Courier New" w:hAnsi="Courier New" w:cs="Courier New" w:hint="default"/>
      </w:rPr>
    </w:lvl>
    <w:lvl w:ilvl="8" w:tplc="04240005" w:tentative="1">
      <w:start w:val="1"/>
      <w:numFmt w:val="bullet"/>
      <w:lvlText w:val=""/>
      <w:lvlJc w:val="left"/>
      <w:pPr>
        <w:ind w:left="7124" w:hanging="360"/>
      </w:pPr>
      <w:rPr>
        <w:rFonts w:ascii="Wingdings" w:hAnsi="Wingdings" w:hint="default"/>
      </w:rPr>
    </w:lvl>
  </w:abstractNum>
  <w:abstractNum w:abstractNumId="40" w15:restartNumberingAfterBreak="0">
    <w:nsid w:val="6F572315"/>
    <w:multiLevelType w:val="multilevel"/>
    <w:tmpl w:val="215E9166"/>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1" w15:restartNumberingAfterBreak="0">
    <w:nsid w:val="766E2D02"/>
    <w:multiLevelType w:val="multilevel"/>
    <w:tmpl w:val="5B180614"/>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2" w15:restartNumberingAfterBreak="0">
    <w:nsid w:val="781D54C8"/>
    <w:multiLevelType w:val="multilevel"/>
    <w:tmpl w:val="CF0CBF4A"/>
    <w:lvl w:ilvl="0">
      <w:start w:val="1"/>
      <w:numFmt w:val="decimal"/>
      <w:lvlText w:val="%1."/>
      <w:lvlJc w:val="left"/>
      <w:pPr>
        <w:ind w:left="0" w:firstLine="0"/>
      </w:pPr>
      <w:rPr>
        <w:rFonts w:ascii="Bookman Old Style" w:eastAsia="Bookman Old Style" w:hAnsi="Bookman Old Style" w:cs="Bookman Old Style" w:hint="default"/>
        <w:b w:val="0"/>
        <w:bCs w:val="0"/>
        <w:i w:val="0"/>
        <w:iCs w:val="0"/>
        <w:smallCaps w:val="0"/>
        <w:strike w:val="0"/>
        <w:color w:val="000000"/>
        <w:spacing w:val="0"/>
        <w:w w:val="100"/>
        <w:position w:val="0"/>
        <w:sz w:val="17"/>
        <w:szCs w:val="17"/>
        <w:u w:val="none"/>
      </w:rPr>
    </w:lvl>
    <w:lvl w:ilvl="1">
      <w:start w:val="1"/>
      <w:numFmt w:val="decimal"/>
      <w:lvlText w:val="%2."/>
      <w:lvlJc w:val="left"/>
      <w:pPr>
        <w:ind w:left="0" w:firstLine="0"/>
      </w:pPr>
      <w:rPr>
        <w:rFonts w:hint="default"/>
        <w:b w:val="0"/>
        <w:bCs w:val="0"/>
        <w:i w:val="0"/>
        <w:iCs w:val="0"/>
        <w:smallCaps w:val="0"/>
        <w:strike w:val="0"/>
        <w:color w:val="000000"/>
        <w:spacing w:val="0"/>
        <w:w w:val="100"/>
        <w:position w:val="0"/>
        <w:sz w:val="22"/>
        <w:szCs w:val="22"/>
        <w:u w:val="none"/>
      </w:rPr>
    </w:lvl>
    <w:lvl w:ilvl="2">
      <w:start w:val="1"/>
      <w:numFmt w:val="decimal"/>
      <w:lvlText w:val="(%3)"/>
      <w:lvlJc w:val="left"/>
      <w:pPr>
        <w:ind w:left="0" w:firstLine="0"/>
      </w:pPr>
      <w:rPr>
        <w:rFonts w:ascii="Arial" w:hAnsi="Arial" w:hint="default"/>
        <w:b w:val="0"/>
        <w:bCs w:val="0"/>
        <w:i w:val="0"/>
        <w:iCs w:val="0"/>
        <w:smallCaps w:val="0"/>
        <w:strike w:val="0"/>
        <w:color w:val="000000"/>
        <w:spacing w:val="0"/>
        <w:w w:val="100"/>
        <w:position w:val="0"/>
        <w:sz w:val="22"/>
        <w:szCs w:val="22"/>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19"/>
  </w:num>
  <w:num w:numId="2">
    <w:abstractNumId w:val="11"/>
  </w:num>
  <w:num w:numId="3">
    <w:abstractNumId w:val="30"/>
  </w:num>
  <w:num w:numId="4">
    <w:abstractNumId w:val="25"/>
  </w:num>
  <w:num w:numId="5">
    <w:abstractNumId w:val="15"/>
  </w:num>
  <w:num w:numId="6">
    <w:abstractNumId w:val="42"/>
  </w:num>
  <w:num w:numId="7">
    <w:abstractNumId w:val="6"/>
  </w:num>
  <w:num w:numId="8">
    <w:abstractNumId w:val="16"/>
  </w:num>
  <w:num w:numId="9">
    <w:abstractNumId w:val="24"/>
  </w:num>
  <w:num w:numId="10">
    <w:abstractNumId w:val="22"/>
  </w:num>
  <w:num w:numId="11">
    <w:abstractNumId w:val="5"/>
  </w:num>
  <w:num w:numId="12">
    <w:abstractNumId w:val="0"/>
  </w:num>
  <w:num w:numId="13">
    <w:abstractNumId w:val="8"/>
  </w:num>
  <w:num w:numId="14">
    <w:abstractNumId w:val="9"/>
  </w:num>
  <w:num w:numId="15">
    <w:abstractNumId w:val="20"/>
  </w:num>
  <w:num w:numId="16">
    <w:abstractNumId w:val="31"/>
  </w:num>
  <w:num w:numId="17">
    <w:abstractNumId w:val="1"/>
  </w:num>
  <w:num w:numId="18">
    <w:abstractNumId w:val="35"/>
  </w:num>
  <w:num w:numId="19">
    <w:abstractNumId w:val="37"/>
  </w:num>
  <w:num w:numId="20">
    <w:abstractNumId w:val="29"/>
  </w:num>
  <w:num w:numId="21">
    <w:abstractNumId w:val="27"/>
  </w:num>
  <w:num w:numId="22">
    <w:abstractNumId w:val="2"/>
  </w:num>
  <w:num w:numId="23">
    <w:abstractNumId w:val="26"/>
  </w:num>
  <w:num w:numId="24">
    <w:abstractNumId w:val="39"/>
  </w:num>
  <w:num w:numId="25">
    <w:abstractNumId w:val="10"/>
  </w:num>
  <w:num w:numId="26">
    <w:abstractNumId w:val="12"/>
  </w:num>
  <w:num w:numId="27">
    <w:abstractNumId w:val="34"/>
  </w:num>
  <w:num w:numId="28">
    <w:abstractNumId w:val="21"/>
  </w:num>
  <w:num w:numId="29">
    <w:abstractNumId w:val="13"/>
  </w:num>
  <w:num w:numId="30">
    <w:abstractNumId w:val="33"/>
  </w:num>
  <w:num w:numId="31">
    <w:abstractNumId w:val="40"/>
  </w:num>
  <w:num w:numId="32">
    <w:abstractNumId w:val="41"/>
  </w:num>
  <w:num w:numId="33">
    <w:abstractNumId w:val="4"/>
  </w:num>
  <w:num w:numId="34">
    <w:abstractNumId w:val="36"/>
  </w:num>
  <w:num w:numId="35">
    <w:abstractNumId w:val="23"/>
  </w:num>
  <w:num w:numId="36">
    <w:abstractNumId w:val="18"/>
  </w:num>
  <w:num w:numId="37">
    <w:abstractNumId w:val="14"/>
  </w:num>
  <w:num w:numId="38">
    <w:abstractNumId w:val="28"/>
  </w:num>
  <w:num w:numId="39">
    <w:abstractNumId w:val="17"/>
  </w:num>
  <w:num w:numId="40">
    <w:abstractNumId w:val="38"/>
  </w:num>
  <w:num w:numId="41">
    <w:abstractNumId w:val="3"/>
  </w:num>
  <w:num w:numId="42">
    <w:abstractNumId w:val="7"/>
  </w:num>
  <w:num w:numId="43">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7QwMTazMDY2MDZS0lEKTi0uzszPAykwqgUAl9pIXywAAAA="/>
  </w:docVars>
  <w:rsids>
    <w:rsidRoot w:val="00863B5B"/>
    <w:rsid w:val="00004F30"/>
    <w:rsid w:val="00005FFA"/>
    <w:rsid w:val="00010F45"/>
    <w:rsid w:val="0001230D"/>
    <w:rsid w:val="00017379"/>
    <w:rsid w:val="00020E87"/>
    <w:rsid w:val="00021DEA"/>
    <w:rsid w:val="000232D5"/>
    <w:rsid w:val="0002370C"/>
    <w:rsid w:val="00023D85"/>
    <w:rsid w:val="00024319"/>
    <w:rsid w:val="00024B16"/>
    <w:rsid w:val="00025631"/>
    <w:rsid w:val="00035140"/>
    <w:rsid w:val="00041871"/>
    <w:rsid w:val="000448CD"/>
    <w:rsid w:val="00046040"/>
    <w:rsid w:val="000524CB"/>
    <w:rsid w:val="00056A7C"/>
    <w:rsid w:val="00060B6B"/>
    <w:rsid w:val="000622A4"/>
    <w:rsid w:val="0006411A"/>
    <w:rsid w:val="000654F9"/>
    <w:rsid w:val="0008357D"/>
    <w:rsid w:val="000845EA"/>
    <w:rsid w:val="00087880"/>
    <w:rsid w:val="00094062"/>
    <w:rsid w:val="0009706A"/>
    <w:rsid w:val="000A0CC4"/>
    <w:rsid w:val="000A3588"/>
    <w:rsid w:val="000A764D"/>
    <w:rsid w:val="000B033C"/>
    <w:rsid w:val="000B426F"/>
    <w:rsid w:val="000C0045"/>
    <w:rsid w:val="000C03CB"/>
    <w:rsid w:val="000C0B90"/>
    <w:rsid w:val="000C0E21"/>
    <w:rsid w:val="000C1075"/>
    <w:rsid w:val="000C2FAF"/>
    <w:rsid w:val="000C37A3"/>
    <w:rsid w:val="000D1715"/>
    <w:rsid w:val="000D205D"/>
    <w:rsid w:val="000D6F1C"/>
    <w:rsid w:val="000D7D9E"/>
    <w:rsid w:val="000E352D"/>
    <w:rsid w:val="000E37C5"/>
    <w:rsid w:val="000E675F"/>
    <w:rsid w:val="000E6979"/>
    <w:rsid w:val="000F1617"/>
    <w:rsid w:val="000F204B"/>
    <w:rsid w:val="000F6534"/>
    <w:rsid w:val="000F666B"/>
    <w:rsid w:val="000F7A45"/>
    <w:rsid w:val="00104BFA"/>
    <w:rsid w:val="001050B7"/>
    <w:rsid w:val="00111397"/>
    <w:rsid w:val="00111C90"/>
    <w:rsid w:val="00113848"/>
    <w:rsid w:val="001140F0"/>
    <w:rsid w:val="00114CCF"/>
    <w:rsid w:val="00117E4D"/>
    <w:rsid w:val="00122969"/>
    <w:rsid w:val="00127562"/>
    <w:rsid w:val="00136FCE"/>
    <w:rsid w:val="001376AB"/>
    <w:rsid w:val="00140F1B"/>
    <w:rsid w:val="0014697B"/>
    <w:rsid w:val="001500A8"/>
    <w:rsid w:val="00151CDA"/>
    <w:rsid w:val="00152892"/>
    <w:rsid w:val="00156D9B"/>
    <w:rsid w:val="001661F0"/>
    <w:rsid w:val="001724D1"/>
    <w:rsid w:val="0017359A"/>
    <w:rsid w:val="00173A8B"/>
    <w:rsid w:val="001746AC"/>
    <w:rsid w:val="00182E89"/>
    <w:rsid w:val="001A3AAB"/>
    <w:rsid w:val="001A3FFB"/>
    <w:rsid w:val="001A6036"/>
    <w:rsid w:val="001A62A7"/>
    <w:rsid w:val="001B0498"/>
    <w:rsid w:val="001C03E5"/>
    <w:rsid w:val="001C0864"/>
    <w:rsid w:val="001C3DFB"/>
    <w:rsid w:val="001C42BC"/>
    <w:rsid w:val="001C6BE1"/>
    <w:rsid w:val="001D6677"/>
    <w:rsid w:val="001D7B23"/>
    <w:rsid w:val="001E26E3"/>
    <w:rsid w:val="001E2C18"/>
    <w:rsid w:val="001F0C78"/>
    <w:rsid w:val="001F15CB"/>
    <w:rsid w:val="001F36C4"/>
    <w:rsid w:val="001F4688"/>
    <w:rsid w:val="001F6164"/>
    <w:rsid w:val="001F7E63"/>
    <w:rsid w:val="00201964"/>
    <w:rsid w:val="00202D8E"/>
    <w:rsid w:val="00211C29"/>
    <w:rsid w:val="002141FA"/>
    <w:rsid w:val="00216E5C"/>
    <w:rsid w:val="002304D5"/>
    <w:rsid w:val="002310B6"/>
    <w:rsid w:val="00231542"/>
    <w:rsid w:val="00231D34"/>
    <w:rsid w:val="00240B20"/>
    <w:rsid w:val="00244D42"/>
    <w:rsid w:val="002470D6"/>
    <w:rsid w:val="002545A5"/>
    <w:rsid w:val="00260B02"/>
    <w:rsid w:val="00261EE7"/>
    <w:rsid w:val="0026605C"/>
    <w:rsid w:val="002712B5"/>
    <w:rsid w:val="002714F2"/>
    <w:rsid w:val="00280AA5"/>
    <w:rsid w:val="0028305F"/>
    <w:rsid w:val="0028680B"/>
    <w:rsid w:val="00287C0C"/>
    <w:rsid w:val="00293277"/>
    <w:rsid w:val="00294E73"/>
    <w:rsid w:val="00295498"/>
    <w:rsid w:val="00296785"/>
    <w:rsid w:val="002A21EA"/>
    <w:rsid w:val="002A2AD7"/>
    <w:rsid w:val="002A40DA"/>
    <w:rsid w:val="002A4A80"/>
    <w:rsid w:val="002A4C57"/>
    <w:rsid w:val="002B22B7"/>
    <w:rsid w:val="002B32A0"/>
    <w:rsid w:val="002B632C"/>
    <w:rsid w:val="002C27B0"/>
    <w:rsid w:val="002C7E00"/>
    <w:rsid w:val="002D0C78"/>
    <w:rsid w:val="002E1D0A"/>
    <w:rsid w:val="002F2043"/>
    <w:rsid w:val="002F2BFD"/>
    <w:rsid w:val="003036A2"/>
    <w:rsid w:val="003038CD"/>
    <w:rsid w:val="00304A3A"/>
    <w:rsid w:val="003051B3"/>
    <w:rsid w:val="0030538E"/>
    <w:rsid w:val="00306596"/>
    <w:rsid w:val="0030740C"/>
    <w:rsid w:val="00310635"/>
    <w:rsid w:val="00310F9F"/>
    <w:rsid w:val="003116D3"/>
    <w:rsid w:val="00313706"/>
    <w:rsid w:val="00313989"/>
    <w:rsid w:val="003158F5"/>
    <w:rsid w:val="00316B1F"/>
    <w:rsid w:val="003230C3"/>
    <w:rsid w:val="0032673A"/>
    <w:rsid w:val="003279E5"/>
    <w:rsid w:val="00332631"/>
    <w:rsid w:val="00334E49"/>
    <w:rsid w:val="00337946"/>
    <w:rsid w:val="00344305"/>
    <w:rsid w:val="00351277"/>
    <w:rsid w:val="00352A37"/>
    <w:rsid w:val="003543D1"/>
    <w:rsid w:val="00356BE7"/>
    <w:rsid w:val="00356F46"/>
    <w:rsid w:val="003646B0"/>
    <w:rsid w:val="00372D2C"/>
    <w:rsid w:val="00372EC0"/>
    <w:rsid w:val="00373990"/>
    <w:rsid w:val="00374FAE"/>
    <w:rsid w:val="00376CDB"/>
    <w:rsid w:val="00377375"/>
    <w:rsid w:val="003803F6"/>
    <w:rsid w:val="00381B76"/>
    <w:rsid w:val="00382610"/>
    <w:rsid w:val="0038334A"/>
    <w:rsid w:val="00383695"/>
    <w:rsid w:val="00384C22"/>
    <w:rsid w:val="003854DE"/>
    <w:rsid w:val="003876FD"/>
    <w:rsid w:val="00396339"/>
    <w:rsid w:val="00397D66"/>
    <w:rsid w:val="003A0DD2"/>
    <w:rsid w:val="003A2EC2"/>
    <w:rsid w:val="003A6292"/>
    <w:rsid w:val="003B6E84"/>
    <w:rsid w:val="003C42AE"/>
    <w:rsid w:val="003D1DF6"/>
    <w:rsid w:val="003D24D8"/>
    <w:rsid w:val="003D2AF7"/>
    <w:rsid w:val="003E01EC"/>
    <w:rsid w:val="003E1B01"/>
    <w:rsid w:val="003E1EA8"/>
    <w:rsid w:val="003E58C9"/>
    <w:rsid w:val="003E7BB0"/>
    <w:rsid w:val="003F0ABD"/>
    <w:rsid w:val="003F1E77"/>
    <w:rsid w:val="003F4E64"/>
    <w:rsid w:val="003F790F"/>
    <w:rsid w:val="004032E8"/>
    <w:rsid w:val="00403546"/>
    <w:rsid w:val="00405FED"/>
    <w:rsid w:val="00415D75"/>
    <w:rsid w:val="00415E8F"/>
    <w:rsid w:val="00422B8A"/>
    <w:rsid w:val="00424528"/>
    <w:rsid w:val="00434CFA"/>
    <w:rsid w:val="00435F15"/>
    <w:rsid w:val="0043658F"/>
    <w:rsid w:val="004365F3"/>
    <w:rsid w:val="00442835"/>
    <w:rsid w:val="00453B9E"/>
    <w:rsid w:val="00457329"/>
    <w:rsid w:val="004715E2"/>
    <w:rsid w:val="00473710"/>
    <w:rsid w:val="00474683"/>
    <w:rsid w:val="0048009F"/>
    <w:rsid w:val="00486229"/>
    <w:rsid w:val="0048771E"/>
    <w:rsid w:val="00487F86"/>
    <w:rsid w:val="004930D9"/>
    <w:rsid w:val="00494310"/>
    <w:rsid w:val="00495C94"/>
    <w:rsid w:val="004A0E7E"/>
    <w:rsid w:val="004A26B7"/>
    <w:rsid w:val="004A4408"/>
    <w:rsid w:val="004A45DF"/>
    <w:rsid w:val="004A4C27"/>
    <w:rsid w:val="004B4442"/>
    <w:rsid w:val="004C2486"/>
    <w:rsid w:val="004C299C"/>
    <w:rsid w:val="004C3109"/>
    <w:rsid w:val="004C7E3F"/>
    <w:rsid w:val="004E139B"/>
    <w:rsid w:val="004E1B3B"/>
    <w:rsid w:val="004E24CD"/>
    <w:rsid w:val="004E4E20"/>
    <w:rsid w:val="004E5671"/>
    <w:rsid w:val="004E7E53"/>
    <w:rsid w:val="004F0742"/>
    <w:rsid w:val="004F2AE8"/>
    <w:rsid w:val="004F4B38"/>
    <w:rsid w:val="004F5D60"/>
    <w:rsid w:val="004F655A"/>
    <w:rsid w:val="0052753B"/>
    <w:rsid w:val="00531337"/>
    <w:rsid w:val="00533A7C"/>
    <w:rsid w:val="00536884"/>
    <w:rsid w:val="00536FEE"/>
    <w:rsid w:val="005413D1"/>
    <w:rsid w:val="005440D7"/>
    <w:rsid w:val="00545364"/>
    <w:rsid w:val="00546E85"/>
    <w:rsid w:val="005514BE"/>
    <w:rsid w:val="005518E1"/>
    <w:rsid w:val="00552B01"/>
    <w:rsid w:val="00553645"/>
    <w:rsid w:val="00553710"/>
    <w:rsid w:val="00554DC3"/>
    <w:rsid w:val="005567BF"/>
    <w:rsid w:val="005607E7"/>
    <w:rsid w:val="00567937"/>
    <w:rsid w:val="005706B0"/>
    <w:rsid w:val="005716E7"/>
    <w:rsid w:val="0057464B"/>
    <w:rsid w:val="00576191"/>
    <w:rsid w:val="0057627C"/>
    <w:rsid w:val="00580167"/>
    <w:rsid w:val="00585484"/>
    <w:rsid w:val="0059023F"/>
    <w:rsid w:val="00590FDA"/>
    <w:rsid w:val="00591CBB"/>
    <w:rsid w:val="005A2777"/>
    <w:rsid w:val="005B0577"/>
    <w:rsid w:val="005B0DA1"/>
    <w:rsid w:val="005C6578"/>
    <w:rsid w:val="005D1AE3"/>
    <w:rsid w:val="005D1B79"/>
    <w:rsid w:val="005D2CF2"/>
    <w:rsid w:val="005D40A6"/>
    <w:rsid w:val="005E1B53"/>
    <w:rsid w:val="005E3B67"/>
    <w:rsid w:val="005E6817"/>
    <w:rsid w:val="005F412A"/>
    <w:rsid w:val="0060397D"/>
    <w:rsid w:val="006068B1"/>
    <w:rsid w:val="00617380"/>
    <w:rsid w:val="006239BE"/>
    <w:rsid w:val="00635457"/>
    <w:rsid w:val="00635E18"/>
    <w:rsid w:val="006378C8"/>
    <w:rsid w:val="00637A31"/>
    <w:rsid w:val="00640C5E"/>
    <w:rsid w:val="00640FCD"/>
    <w:rsid w:val="0064200B"/>
    <w:rsid w:val="006421CF"/>
    <w:rsid w:val="0064408F"/>
    <w:rsid w:val="00646F1A"/>
    <w:rsid w:val="006509B8"/>
    <w:rsid w:val="00652097"/>
    <w:rsid w:val="00654627"/>
    <w:rsid w:val="006552FC"/>
    <w:rsid w:val="00660DC6"/>
    <w:rsid w:val="006613F7"/>
    <w:rsid w:val="006627F3"/>
    <w:rsid w:val="006648B7"/>
    <w:rsid w:val="0066652F"/>
    <w:rsid w:val="0068063D"/>
    <w:rsid w:val="00680764"/>
    <w:rsid w:val="0068553C"/>
    <w:rsid w:val="00690BBA"/>
    <w:rsid w:val="006926E7"/>
    <w:rsid w:val="00694A11"/>
    <w:rsid w:val="00696C18"/>
    <w:rsid w:val="00696CC6"/>
    <w:rsid w:val="006A1CE8"/>
    <w:rsid w:val="006B31E8"/>
    <w:rsid w:val="006B46F0"/>
    <w:rsid w:val="006C0D34"/>
    <w:rsid w:val="006C1945"/>
    <w:rsid w:val="006C29B6"/>
    <w:rsid w:val="006C471C"/>
    <w:rsid w:val="006C4A54"/>
    <w:rsid w:val="006C534C"/>
    <w:rsid w:val="006D0A9D"/>
    <w:rsid w:val="006D5155"/>
    <w:rsid w:val="006D7E58"/>
    <w:rsid w:val="006E3186"/>
    <w:rsid w:val="006E7D3E"/>
    <w:rsid w:val="00702289"/>
    <w:rsid w:val="00710214"/>
    <w:rsid w:val="00716BD5"/>
    <w:rsid w:val="00721EBB"/>
    <w:rsid w:val="00724055"/>
    <w:rsid w:val="00727B72"/>
    <w:rsid w:val="00733B63"/>
    <w:rsid w:val="00737A29"/>
    <w:rsid w:val="007433B7"/>
    <w:rsid w:val="00746C15"/>
    <w:rsid w:val="0075080D"/>
    <w:rsid w:val="0075599C"/>
    <w:rsid w:val="00756FDB"/>
    <w:rsid w:val="00761007"/>
    <w:rsid w:val="00762C6E"/>
    <w:rsid w:val="007640E0"/>
    <w:rsid w:val="0076598F"/>
    <w:rsid w:val="0076791C"/>
    <w:rsid w:val="00771AC5"/>
    <w:rsid w:val="00774F34"/>
    <w:rsid w:val="007775F5"/>
    <w:rsid w:val="00781AC9"/>
    <w:rsid w:val="00782E80"/>
    <w:rsid w:val="00782EAE"/>
    <w:rsid w:val="00787D95"/>
    <w:rsid w:val="00794621"/>
    <w:rsid w:val="00795FDE"/>
    <w:rsid w:val="007B16E5"/>
    <w:rsid w:val="007B2BA6"/>
    <w:rsid w:val="007B4F2B"/>
    <w:rsid w:val="007B5691"/>
    <w:rsid w:val="007B6EAD"/>
    <w:rsid w:val="007C73DA"/>
    <w:rsid w:val="007D18E4"/>
    <w:rsid w:val="007D5C09"/>
    <w:rsid w:val="007E026A"/>
    <w:rsid w:val="007E5F98"/>
    <w:rsid w:val="007E739B"/>
    <w:rsid w:val="007F1E52"/>
    <w:rsid w:val="007F2BDF"/>
    <w:rsid w:val="007F2D09"/>
    <w:rsid w:val="007F565D"/>
    <w:rsid w:val="00803D49"/>
    <w:rsid w:val="00807DDE"/>
    <w:rsid w:val="00813031"/>
    <w:rsid w:val="00816E13"/>
    <w:rsid w:val="00817212"/>
    <w:rsid w:val="00822DE1"/>
    <w:rsid w:val="008232D4"/>
    <w:rsid w:val="00831BD6"/>
    <w:rsid w:val="00834E17"/>
    <w:rsid w:val="00836532"/>
    <w:rsid w:val="008406DC"/>
    <w:rsid w:val="00845E97"/>
    <w:rsid w:val="00846819"/>
    <w:rsid w:val="0085121E"/>
    <w:rsid w:val="00854D73"/>
    <w:rsid w:val="00856424"/>
    <w:rsid w:val="00863B5B"/>
    <w:rsid w:val="00867046"/>
    <w:rsid w:val="00875A8E"/>
    <w:rsid w:val="0087633A"/>
    <w:rsid w:val="0088391D"/>
    <w:rsid w:val="00883D5B"/>
    <w:rsid w:val="008926BC"/>
    <w:rsid w:val="008930A5"/>
    <w:rsid w:val="0089489A"/>
    <w:rsid w:val="008978F6"/>
    <w:rsid w:val="008A0CAF"/>
    <w:rsid w:val="008B3288"/>
    <w:rsid w:val="008C6AB5"/>
    <w:rsid w:val="008D0EF1"/>
    <w:rsid w:val="008D445F"/>
    <w:rsid w:val="008E22FE"/>
    <w:rsid w:val="008E4B8A"/>
    <w:rsid w:val="008E4FC4"/>
    <w:rsid w:val="008E67B0"/>
    <w:rsid w:val="008E6E02"/>
    <w:rsid w:val="008F20EF"/>
    <w:rsid w:val="008F2469"/>
    <w:rsid w:val="008F4C3D"/>
    <w:rsid w:val="008F6B2A"/>
    <w:rsid w:val="008F7674"/>
    <w:rsid w:val="0090703F"/>
    <w:rsid w:val="00911C43"/>
    <w:rsid w:val="0091308C"/>
    <w:rsid w:val="00922DB0"/>
    <w:rsid w:val="00922FB3"/>
    <w:rsid w:val="00923628"/>
    <w:rsid w:val="00924751"/>
    <w:rsid w:val="00935A15"/>
    <w:rsid w:val="00936D47"/>
    <w:rsid w:val="00937EED"/>
    <w:rsid w:val="009471A4"/>
    <w:rsid w:val="00950FDE"/>
    <w:rsid w:val="00953D73"/>
    <w:rsid w:val="0095435E"/>
    <w:rsid w:val="009614EB"/>
    <w:rsid w:val="00961709"/>
    <w:rsid w:val="00961EEC"/>
    <w:rsid w:val="00971A9D"/>
    <w:rsid w:val="0097368A"/>
    <w:rsid w:val="00975014"/>
    <w:rsid w:val="00975DFA"/>
    <w:rsid w:val="0097737C"/>
    <w:rsid w:val="009773F6"/>
    <w:rsid w:val="00984976"/>
    <w:rsid w:val="00984ADA"/>
    <w:rsid w:val="009966F2"/>
    <w:rsid w:val="009A567C"/>
    <w:rsid w:val="009A7A57"/>
    <w:rsid w:val="009B05D3"/>
    <w:rsid w:val="009B1515"/>
    <w:rsid w:val="009B1876"/>
    <w:rsid w:val="009B2A0E"/>
    <w:rsid w:val="009B7AF5"/>
    <w:rsid w:val="009C5618"/>
    <w:rsid w:val="009C6206"/>
    <w:rsid w:val="009D3275"/>
    <w:rsid w:val="009D4384"/>
    <w:rsid w:val="009D781C"/>
    <w:rsid w:val="009E4910"/>
    <w:rsid w:val="009E75FC"/>
    <w:rsid w:val="009E7C4E"/>
    <w:rsid w:val="009F1ACB"/>
    <w:rsid w:val="009F2ACF"/>
    <w:rsid w:val="009F4668"/>
    <w:rsid w:val="009F4EAE"/>
    <w:rsid w:val="00A00DAA"/>
    <w:rsid w:val="00A0251C"/>
    <w:rsid w:val="00A02C2F"/>
    <w:rsid w:val="00A03EF6"/>
    <w:rsid w:val="00A05194"/>
    <w:rsid w:val="00A06183"/>
    <w:rsid w:val="00A11BD2"/>
    <w:rsid w:val="00A15E3D"/>
    <w:rsid w:val="00A16EA0"/>
    <w:rsid w:val="00A2070E"/>
    <w:rsid w:val="00A211AE"/>
    <w:rsid w:val="00A2279F"/>
    <w:rsid w:val="00A24ACF"/>
    <w:rsid w:val="00A25FA9"/>
    <w:rsid w:val="00A3615E"/>
    <w:rsid w:val="00A36503"/>
    <w:rsid w:val="00A46108"/>
    <w:rsid w:val="00A51CB6"/>
    <w:rsid w:val="00A533E0"/>
    <w:rsid w:val="00A54913"/>
    <w:rsid w:val="00A56C6C"/>
    <w:rsid w:val="00A623B3"/>
    <w:rsid w:val="00A64624"/>
    <w:rsid w:val="00A6596A"/>
    <w:rsid w:val="00A72452"/>
    <w:rsid w:val="00A725B2"/>
    <w:rsid w:val="00A74416"/>
    <w:rsid w:val="00A757B1"/>
    <w:rsid w:val="00A769C3"/>
    <w:rsid w:val="00A817C5"/>
    <w:rsid w:val="00A81EE8"/>
    <w:rsid w:val="00A81F0C"/>
    <w:rsid w:val="00A8257E"/>
    <w:rsid w:val="00A849AB"/>
    <w:rsid w:val="00A927A5"/>
    <w:rsid w:val="00A94A09"/>
    <w:rsid w:val="00A97D7F"/>
    <w:rsid w:val="00AA0476"/>
    <w:rsid w:val="00AA302A"/>
    <w:rsid w:val="00AA3367"/>
    <w:rsid w:val="00AA3FF3"/>
    <w:rsid w:val="00AA4E2C"/>
    <w:rsid w:val="00AA62CA"/>
    <w:rsid w:val="00AA70E1"/>
    <w:rsid w:val="00AB1F98"/>
    <w:rsid w:val="00AB3719"/>
    <w:rsid w:val="00AB468D"/>
    <w:rsid w:val="00AB67AD"/>
    <w:rsid w:val="00AC04BE"/>
    <w:rsid w:val="00AC1A76"/>
    <w:rsid w:val="00AD17E1"/>
    <w:rsid w:val="00AD2697"/>
    <w:rsid w:val="00AF11FE"/>
    <w:rsid w:val="00AF157F"/>
    <w:rsid w:val="00AF66AF"/>
    <w:rsid w:val="00B041E3"/>
    <w:rsid w:val="00B0600A"/>
    <w:rsid w:val="00B06108"/>
    <w:rsid w:val="00B07702"/>
    <w:rsid w:val="00B16F38"/>
    <w:rsid w:val="00B21EE2"/>
    <w:rsid w:val="00B27642"/>
    <w:rsid w:val="00B302B8"/>
    <w:rsid w:val="00B31685"/>
    <w:rsid w:val="00B3233B"/>
    <w:rsid w:val="00B35A60"/>
    <w:rsid w:val="00B41ADE"/>
    <w:rsid w:val="00B4248F"/>
    <w:rsid w:val="00B4393C"/>
    <w:rsid w:val="00B561DB"/>
    <w:rsid w:val="00B5685C"/>
    <w:rsid w:val="00B61BFF"/>
    <w:rsid w:val="00B63DD9"/>
    <w:rsid w:val="00B64905"/>
    <w:rsid w:val="00B65B1D"/>
    <w:rsid w:val="00B80690"/>
    <w:rsid w:val="00B82806"/>
    <w:rsid w:val="00B9479A"/>
    <w:rsid w:val="00B9563C"/>
    <w:rsid w:val="00B97241"/>
    <w:rsid w:val="00B972AC"/>
    <w:rsid w:val="00BA20FC"/>
    <w:rsid w:val="00BA3CE9"/>
    <w:rsid w:val="00BA4EF1"/>
    <w:rsid w:val="00BA525A"/>
    <w:rsid w:val="00BA5D4D"/>
    <w:rsid w:val="00BA75E4"/>
    <w:rsid w:val="00BB4D9B"/>
    <w:rsid w:val="00BB779C"/>
    <w:rsid w:val="00BB7CA6"/>
    <w:rsid w:val="00BC0AF8"/>
    <w:rsid w:val="00BC69F6"/>
    <w:rsid w:val="00BC6C47"/>
    <w:rsid w:val="00BC7E83"/>
    <w:rsid w:val="00BD16D0"/>
    <w:rsid w:val="00BD1A06"/>
    <w:rsid w:val="00BD4B4D"/>
    <w:rsid w:val="00BD55C0"/>
    <w:rsid w:val="00BE2614"/>
    <w:rsid w:val="00BE448F"/>
    <w:rsid w:val="00BE5E59"/>
    <w:rsid w:val="00C015C5"/>
    <w:rsid w:val="00C03669"/>
    <w:rsid w:val="00C04A3D"/>
    <w:rsid w:val="00C06D45"/>
    <w:rsid w:val="00C117EF"/>
    <w:rsid w:val="00C13220"/>
    <w:rsid w:val="00C153EE"/>
    <w:rsid w:val="00C43FDF"/>
    <w:rsid w:val="00C44B65"/>
    <w:rsid w:val="00C45F2A"/>
    <w:rsid w:val="00C475C7"/>
    <w:rsid w:val="00C503A1"/>
    <w:rsid w:val="00C5678D"/>
    <w:rsid w:val="00C63E53"/>
    <w:rsid w:val="00C70B88"/>
    <w:rsid w:val="00C72CD1"/>
    <w:rsid w:val="00C77C4A"/>
    <w:rsid w:val="00C852E5"/>
    <w:rsid w:val="00C86284"/>
    <w:rsid w:val="00C9180E"/>
    <w:rsid w:val="00C9539B"/>
    <w:rsid w:val="00C96E8B"/>
    <w:rsid w:val="00CB026C"/>
    <w:rsid w:val="00CB0400"/>
    <w:rsid w:val="00CB13CB"/>
    <w:rsid w:val="00CB2E96"/>
    <w:rsid w:val="00CB37C5"/>
    <w:rsid w:val="00CB4A73"/>
    <w:rsid w:val="00CB6DC8"/>
    <w:rsid w:val="00CC1715"/>
    <w:rsid w:val="00CC2693"/>
    <w:rsid w:val="00CC40D4"/>
    <w:rsid w:val="00CC5895"/>
    <w:rsid w:val="00CD6FB2"/>
    <w:rsid w:val="00CD737A"/>
    <w:rsid w:val="00CD757E"/>
    <w:rsid w:val="00CE0AA8"/>
    <w:rsid w:val="00CE0B74"/>
    <w:rsid w:val="00CE3191"/>
    <w:rsid w:val="00CE583A"/>
    <w:rsid w:val="00CF367B"/>
    <w:rsid w:val="00D02480"/>
    <w:rsid w:val="00D03B6B"/>
    <w:rsid w:val="00D1222F"/>
    <w:rsid w:val="00D124EF"/>
    <w:rsid w:val="00D14C8A"/>
    <w:rsid w:val="00D15ED4"/>
    <w:rsid w:val="00D17D84"/>
    <w:rsid w:val="00D26912"/>
    <w:rsid w:val="00D301F1"/>
    <w:rsid w:val="00D31C4B"/>
    <w:rsid w:val="00D325E9"/>
    <w:rsid w:val="00D32F54"/>
    <w:rsid w:val="00D3501D"/>
    <w:rsid w:val="00D40FE6"/>
    <w:rsid w:val="00D457B8"/>
    <w:rsid w:val="00D4732D"/>
    <w:rsid w:val="00D562AE"/>
    <w:rsid w:val="00D6274F"/>
    <w:rsid w:val="00D64AC4"/>
    <w:rsid w:val="00D65879"/>
    <w:rsid w:val="00D70C59"/>
    <w:rsid w:val="00D70D2D"/>
    <w:rsid w:val="00D723CC"/>
    <w:rsid w:val="00D72C3F"/>
    <w:rsid w:val="00D73071"/>
    <w:rsid w:val="00D74393"/>
    <w:rsid w:val="00D75CBE"/>
    <w:rsid w:val="00D76173"/>
    <w:rsid w:val="00D763AA"/>
    <w:rsid w:val="00D76E6A"/>
    <w:rsid w:val="00D814C1"/>
    <w:rsid w:val="00D837C6"/>
    <w:rsid w:val="00D85355"/>
    <w:rsid w:val="00D85FB4"/>
    <w:rsid w:val="00D901F3"/>
    <w:rsid w:val="00D93A1E"/>
    <w:rsid w:val="00D93CC9"/>
    <w:rsid w:val="00D971E7"/>
    <w:rsid w:val="00D97967"/>
    <w:rsid w:val="00DA4F66"/>
    <w:rsid w:val="00DA63DB"/>
    <w:rsid w:val="00DA6B7E"/>
    <w:rsid w:val="00DB0905"/>
    <w:rsid w:val="00DB21D9"/>
    <w:rsid w:val="00DB5727"/>
    <w:rsid w:val="00DB5DDD"/>
    <w:rsid w:val="00DC3BD7"/>
    <w:rsid w:val="00DC4ACD"/>
    <w:rsid w:val="00DD1454"/>
    <w:rsid w:val="00DD33E8"/>
    <w:rsid w:val="00DD3DA2"/>
    <w:rsid w:val="00DD51DD"/>
    <w:rsid w:val="00DD79C2"/>
    <w:rsid w:val="00DE18A6"/>
    <w:rsid w:val="00DE1C73"/>
    <w:rsid w:val="00DE2157"/>
    <w:rsid w:val="00DE2358"/>
    <w:rsid w:val="00DE2F43"/>
    <w:rsid w:val="00DE32F0"/>
    <w:rsid w:val="00DF0709"/>
    <w:rsid w:val="00DF0751"/>
    <w:rsid w:val="00DF2482"/>
    <w:rsid w:val="00DF63E0"/>
    <w:rsid w:val="00DF6ADD"/>
    <w:rsid w:val="00DF7954"/>
    <w:rsid w:val="00DF7E48"/>
    <w:rsid w:val="00E026F9"/>
    <w:rsid w:val="00E02E48"/>
    <w:rsid w:val="00E034E0"/>
    <w:rsid w:val="00E1053A"/>
    <w:rsid w:val="00E1132D"/>
    <w:rsid w:val="00E221BE"/>
    <w:rsid w:val="00E23735"/>
    <w:rsid w:val="00E31AF5"/>
    <w:rsid w:val="00E33CF1"/>
    <w:rsid w:val="00E34D0E"/>
    <w:rsid w:val="00E35628"/>
    <w:rsid w:val="00E407CB"/>
    <w:rsid w:val="00E4229A"/>
    <w:rsid w:val="00E4250B"/>
    <w:rsid w:val="00E4655F"/>
    <w:rsid w:val="00E47B3F"/>
    <w:rsid w:val="00E50959"/>
    <w:rsid w:val="00E51F5A"/>
    <w:rsid w:val="00E52D37"/>
    <w:rsid w:val="00E5329C"/>
    <w:rsid w:val="00E552D8"/>
    <w:rsid w:val="00E5727A"/>
    <w:rsid w:val="00E57F53"/>
    <w:rsid w:val="00E62420"/>
    <w:rsid w:val="00E650C2"/>
    <w:rsid w:val="00E709C8"/>
    <w:rsid w:val="00E72026"/>
    <w:rsid w:val="00E82C17"/>
    <w:rsid w:val="00E8659C"/>
    <w:rsid w:val="00E879BA"/>
    <w:rsid w:val="00E90D88"/>
    <w:rsid w:val="00E934E7"/>
    <w:rsid w:val="00E97DCD"/>
    <w:rsid w:val="00EA6A05"/>
    <w:rsid w:val="00EB0474"/>
    <w:rsid w:val="00EB07BC"/>
    <w:rsid w:val="00EB1108"/>
    <w:rsid w:val="00EB1460"/>
    <w:rsid w:val="00EB3EF8"/>
    <w:rsid w:val="00EB70DB"/>
    <w:rsid w:val="00EC0F6A"/>
    <w:rsid w:val="00EC38F5"/>
    <w:rsid w:val="00EC39F1"/>
    <w:rsid w:val="00ED046F"/>
    <w:rsid w:val="00ED27C5"/>
    <w:rsid w:val="00ED3A71"/>
    <w:rsid w:val="00EE0066"/>
    <w:rsid w:val="00EE1CEF"/>
    <w:rsid w:val="00EF0822"/>
    <w:rsid w:val="00F057DD"/>
    <w:rsid w:val="00F1041F"/>
    <w:rsid w:val="00F10B4F"/>
    <w:rsid w:val="00F10EF4"/>
    <w:rsid w:val="00F146BF"/>
    <w:rsid w:val="00F14EA6"/>
    <w:rsid w:val="00F16348"/>
    <w:rsid w:val="00F177A6"/>
    <w:rsid w:val="00F20017"/>
    <w:rsid w:val="00F24676"/>
    <w:rsid w:val="00F262E7"/>
    <w:rsid w:val="00F3374A"/>
    <w:rsid w:val="00F376BC"/>
    <w:rsid w:val="00F40606"/>
    <w:rsid w:val="00F40646"/>
    <w:rsid w:val="00F55D6C"/>
    <w:rsid w:val="00F56832"/>
    <w:rsid w:val="00F56D2E"/>
    <w:rsid w:val="00F57168"/>
    <w:rsid w:val="00F6072B"/>
    <w:rsid w:val="00F61407"/>
    <w:rsid w:val="00F620D9"/>
    <w:rsid w:val="00F67A72"/>
    <w:rsid w:val="00F7146D"/>
    <w:rsid w:val="00F72CFE"/>
    <w:rsid w:val="00F72D34"/>
    <w:rsid w:val="00F733FD"/>
    <w:rsid w:val="00F77800"/>
    <w:rsid w:val="00F8671A"/>
    <w:rsid w:val="00F91719"/>
    <w:rsid w:val="00F94FBB"/>
    <w:rsid w:val="00F96A6E"/>
    <w:rsid w:val="00F9711B"/>
    <w:rsid w:val="00FA309B"/>
    <w:rsid w:val="00FA6581"/>
    <w:rsid w:val="00FA7F2B"/>
    <w:rsid w:val="00FB1210"/>
    <w:rsid w:val="00FB1DE0"/>
    <w:rsid w:val="00FB1FAE"/>
    <w:rsid w:val="00FB488F"/>
    <w:rsid w:val="00FC138E"/>
    <w:rsid w:val="00FC2531"/>
    <w:rsid w:val="00FC48ED"/>
    <w:rsid w:val="00FC661A"/>
    <w:rsid w:val="00FD2591"/>
    <w:rsid w:val="00FE3E71"/>
    <w:rsid w:val="00FE705A"/>
    <w:rsid w:val="00FE7BF0"/>
    <w:rsid w:val="00FF01C6"/>
    <w:rsid w:val="00FF020E"/>
    <w:rsid w:val="00FF2946"/>
    <w:rsid w:val="00FF3AD0"/>
    <w:rsid w:val="00FF7053"/>
    <w:rsid w:val="00FF78D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A2F32AA"/>
  <w15:chartTrackingRefBased/>
  <w15:docId w15:val="{E72B51DB-A3C5-4CE6-A4A7-A284792DC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logJ1">
    <w:name w:val="Slog J1"/>
    <w:basedOn w:val="Navaden"/>
    <w:link w:val="SlogJ1Znak"/>
    <w:qFormat/>
    <w:rsid w:val="00F9711B"/>
    <w:pPr>
      <w:spacing w:after="0" w:line="276" w:lineRule="auto"/>
      <w:ind w:firstLine="284"/>
      <w:jc w:val="both"/>
    </w:pPr>
    <w:rPr>
      <w:rFonts w:ascii="Arial" w:eastAsia="Times New Roman" w:hAnsi="Arial" w:cs="Arial"/>
      <w:color w:val="222222"/>
    </w:rPr>
  </w:style>
  <w:style w:type="character" w:customStyle="1" w:styleId="SlogJ1Znak">
    <w:name w:val="Slog J1 Znak"/>
    <w:basedOn w:val="Privzetapisavaodstavka"/>
    <w:link w:val="SlogJ1"/>
    <w:rsid w:val="00F9711B"/>
    <w:rPr>
      <w:rFonts w:ascii="Arial" w:eastAsia="Times New Roman" w:hAnsi="Arial" w:cs="Arial"/>
      <w:color w:val="222222"/>
    </w:rPr>
  </w:style>
  <w:style w:type="paragraph" w:styleId="Odstavekseznama">
    <w:name w:val="List Paragraph"/>
    <w:basedOn w:val="Navaden"/>
    <w:link w:val="OdstavekseznamaZnak"/>
    <w:uiPriority w:val="34"/>
    <w:qFormat/>
    <w:rsid w:val="000232D5"/>
    <w:pPr>
      <w:ind w:left="720"/>
      <w:contextualSpacing/>
    </w:pPr>
  </w:style>
  <w:style w:type="paragraph" w:customStyle="1" w:styleId="SlogJ3">
    <w:name w:val="SlogJ3"/>
    <w:basedOn w:val="Odstavekseznama"/>
    <w:link w:val="SlogJ3Znak"/>
    <w:qFormat/>
    <w:rsid w:val="000232D5"/>
    <w:pPr>
      <w:numPr>
        <w:numId w:val="3"/>
      </w:numPr>
      <w:spacing w:after="210" w:line="276" w:lineRule="auto"/>
      <w:contextualSpacing w:val="0"/>
      <w:jc w:val="both"/>
    </w:pPr>
    <w:rPr>
      <w:rFonts w:ascii="Arial" w:eastAsia="Times New Roman" w:hAnsi="Arial" w:cs="Arial"/>
    </w:rPr>
  </w:style>
  <w:style w:type="character" w:customStyle="1" w:styleId="SlogJ3Znak">
    <w:name w:val="SlogJ3 Znak"/>
    <w:basedOn w:val="Privzetapisavaodstavka"/>
    <w:link w:val="SlogJ3"/>
    <w:rsid w:val="000232D5"/>
    <w:rPr>
      <w:rFonts w:ascii="Arial" w:eastAsia="Times New Roman" w:hAnsi="Arial" w:cs="Arial"/>
    </w:rPr>
  </w:style>
  <w:style w:type="paragraph" w:customStyle="1" w:styleId="odstavek1">
    <w:name w:val="odstavek1"/>
    <w:basedOn w:val="Navaden"/>
    <w:rsid w:val="00DE2358"/>
    <w:pPr>
      <w:spacing w:before="240" w:after="0" w:line="240" w:lineRule="auto"/>
      <w:ind w:firstLine="1021"/>
      <w:jc w:val="both"/>
    </w:pPr>
    <w:rPr>
      <w:rFonts w:ascii="Arial" w:eastAsia="Times New Roman" w:hAnsi="Arial" w:cs="Arial"/>
      <w:lang w:eastAsia="sl-SI"/>
    </w:rPr>
  </w:style>
  <w:style w:type="paragraph" w:customStyle="1" w:styleId="tevilnatoka1">
    <w:name w:val="tevilnatoka1"/>
    <w:basedOn w:val="Navaden"/>
    <w:rsid w:val="00DE2358"/>
    <w:pPr>
      <w:spacing w:after="0" w:line="240" w:lineRule="auto"/>
      <w:ind w:left="425" w:hanging="425"/>
      <w:jc w:val="both"/>
    </w:pPr>
    <w:rPr>
      <w:rFonts w:ascii="Arial" w:eastAsia="Times New Roman" w:hAnsi="Arial" w:cs="Arial"/>
      <w:lang w:eastAsia="sl-SI"/>
    </w:rPr>
  </w:style>
  <w:style w:type="character" w:customStyle="1" w:styleId="Bodytext">
    <w:name w:val="Body text_"/>
    <w:basedOn w:val="Privzetapisavaodstavka"/>
    <w:link w:val="Telobesedila7"/>
    <w:rsid w:val="00733B63"/>
    <w:rPr>
      <w:rFonts w:ascii="Bookman Old Style" w:eastAsia="Bookman Old Style" w:hAnsi="Bookman Old Style" w:cs="Bookman Old Style"/>
      <w:sz w:val="20"/>
      <w:szCs w:val="20"/>
      <w:shd w:val="clear" w:color="auto" w:fill="FFFFFF"/>
    </w:rPr>
  </w:style>
  <w:style w:type="paragraph" w:customStyle="1" w:styleId="Telobesedila7">
    <w:name w:val="Telo besedila7"/>
    <w:basedOn w:val="Navaden"/>
    <w:link w:val="Bodytext"/>
    <w:rsid w:val="00733B63"/>
    <w:pPr>
      <w:shd w:val="clear" w:color="auto" w:fill="FFFFFF"/>
      <w:spacing w:before="120" w:after="1500" w:line="0" w:lineRule="atLeast"/>
      <w:ind w:hanging="2840"/>
    </w:pPr>
    <w:rPr>
      <w:rFonts w:ascii="Bookman Old Style" w:eastAsia="Bookman Old Style" w:hAnsi="Bookman Old Style" w:cs="Bookman Old Style"/>
      <w:sz w:val="20"/>
      <w:szCs w:val="20"/>
    </w:rPr>
  </w:style>
  <w:style w:type="paragraph" w:customStyle="1" w:styleId="Default">
    <w:name w:val="Default"/>
    <w:rsid w:val="00733B63"/>
    <w:pPr>
      <w:autoSpaceDE w:val="0"/>
      <w:autoSpaceDN w:val="0"/>
      <w:adjustRightInd w:val="0"/>
      <w:spacing w:after="0" w:line="240" w:lineRule="auto"/>
    </w:pPr>
    <w:rPr>
      <w:rFonts w:ascii="Arial" w:eastAsia="Times New Roman" w:hAnsi="Arial" w:cs="Arial"/>
      <w:color w:val="000000"/>
      <w:sz w:val="24"/>
      <w:szCs w:val="24"/>
    </w:rPr>
  </w:style>
  <w:style w:type="character" w:styleId="Pripombasklic">
    <w:name w:val="annotation reference"/>
    <w:basedOn w:val="Privzetapisavaodstavka"/>
    <w:uiPriority w:val="99"/>
    <w:semiHidden/>
    <w:unhideWhenUsed/>
    <w:rsid w:val="00640C5E"/>
    <w:rPr>
      <w:sz w:val="16"/>
      <w:szCs w:val="16"/>
    </w:rPr>
  </w:style>
  <w:style w:type="paragraph" w:styleId="Pripombabesedilo">
    <w:name w:val="annotation text"/>
    <w:basedOn w:val="Navaden"/>
    <w:link w:val="PripombabesediloZnak"/>
    <w:uiPriority w:val="99"/>
    <w:unhideWhenUsed/>
    <w:rsid w:val="00640C5E"/>
    <w:pPr>
      <w:spacing w:line="240" w:lineRule="auto"/>
    </w:pPr>
    <w:rPr>
      <w:sz w:val="20"/>
      <w:szCs w:val="20"/>
    </w:rPr>
  </w:style>
  <w:style w:type="character" w:customStyle="1" w:styleId="PripombabesediloZnak">
    <w:name w:val="Pripomba – besedilo Znak"/>
    <w:basedOn w:val="Privzetapisavaodstavka"/>
    <w:link w:val="Pripombabesedilo"/>
    <w:uiPriority w:val="99"/>
    <w:rsid w:val="00640C5E"/>
    <w:rPr>
      <w:sz w:val="20"/>
      <w:szCs w:val="20"/>
    </w:rPr>
  </w:style>
  <w:style w:type="paragraph" w:styleId="Zadevapripombe">
    <w:name w:val="annotation subject"/>
    <w:basedOn w:val="Pripombabesedilo"/>
    <w:next w:val="Pripombabesedilo"/>
    <w:link w:val="ZadevapripombeZnak"/>
    <w:uiPriority w:val="99"/>
    <w:semiHidden/>
    <w:unhideWhenUsed/>
    <w:rsid w:val="00640C5E"/>
    <w:rPr>
      <w:b/>
      <w:bCs/>
    </w:rPr>
  </w:style>
  <w:style w:type="character" w:customStyle="1" w:styleId="ZadevapripombeZnak">
    <w:name w:val="Zadeva pripombe Znak"/>
    <w:basedOn w:val="PripombabesediloZnak"/>
    <w:link w:val="Zadevapripombe"/>
    <w:uiPriority w:val="99"/>
    <w:semiHidden/>
    <w:rsid w:val="00640C5E"/>
    <w:rPr>
      <w:b/>
      <w:bCs/>
      <w:sz w:val="20"/>
      <w:szCs w:val="20"/>
    </w:rPr>
  </w:style>
  <w:style w:type="paragraph" w:styleId="Besedilooblaka">
    <w:name w:val="Balloon Text"/>
    <w:basedOn w:val="Navaden"/>
    <w:link w:val="BesedilooblakaZnak"/>
    <w:uiPriority w:val="99"/>
    <w:semiHidden/>
    <w:unhideWhenUsed/>
    <w:rsid w:val="00640C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0C5E"/>
    <w:rPr>
      <w:rFonts w:ascii="Segoe UI" w:hAnsi="Segoe UI" w:cs="Segoe UI"/>
      <w:sz w:val="18"/>
      <w:szCs w:val="18"/>
    </w:rPr>
  </w:style>
  <w:style w:type="character" w:styleId="Hiperpovezava">
    <w:name w:val="Hyperlink"/>
    <w:basedOn w:val="Privzetapisavaodstavka"/>
    <w:uiPriority w:val="99"/>
    <w:semiHidden/>
    <w:unhideWhenUsed/>
    <w:rsid w:val="00BE2614"/>
    <w:rPr>
      <w:color w:val="0000FF"/>
      <w:u w:val="single"/>
    </w:rPr>
  </w:style>
  <w:style w:type="character" w:styleId="Krepko">
    <w:name w:val="Strong"/>
    <w:basedOn w:val="Privzetapisavaodstavka"/>
    <w:uiPriority w:val="22"/>
    <w:qFormat/>
    <w:rsid w:val="0064200B"/>
    <w:rPr>
      <w:b/>
      <w:bCs/>
    </w:rPr>
  </w:style>
  <w:style w:type="paragraph" w:customStyle="1" w:styleId="SlogJanko">
    <w:name w:val="Slog Janko"/>
    <w:basedOn w:val="Navaden"/>
    <w:qFormat/>
    <w:rsid w:val="00B82806"/>
    <w:pPr>
      <w:numPr>
        <w:numId w:val="9"/>
      </w:numPr>
      <w:spacing w:after="210" w:line="276" w:lineRule="auto"/>
      <w:jc w:val="both"/>
    </w:pPr>
    <w:rPr>
      <w:rFonts w:ascii="Arial" w:eastAsia="Times New Roman" w:hAnsi="Arial" w:cs="Arial"/>
      <w:bCs/>
    </w:rPr>
  </w:style>
  <w:style w:type="character" w:customStyle="1" w:styleId="OdstavekseznamaZnak">
    <w:name w:val="Odstavek seznama Znak"/>
    <w:basedOn w:val="Privzetapisavaodstavka"/>
    <w:link w:val="Odstavekseznama"/>
    <w:uiPriority w:val="34"/>
    <w:rsid w:val="00937EED"/>
  </w:style>
  <w:style w:type="paragraph" w:styleId="Revizija">
    <w:name w:val="Revision"/>
    <w:hidden/>
    <w:uiPriority w:val="99"/>
    <w:semiHidden/>
    <w:rsid w:val="003963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359932">
      <w:bodyDiv w:val="1"/>
      <w:marLeft w:val="0"/>
      <w:marRight w:val="0"/>
      <w:marTop w:val="0"/>
      <w:marBottom w:val="0"/>
      <w:divBdr>
        <w:top w:val="none" w:sz="0" w:space="0" w:color="auto"/>
        <w:left w:val="none" w:sz="0" w:space="0" w:color="auto"/>
        <w:bottom w:val="none" w:sz="0" w:space="0" w:color="auto"/>
        <w:right w:val="none" w:sz="0" w:space="0" w:color="auto"/>
      </w:divBdr>
    </w:div>
    <w:div w:id="1533303734">
      <w:bodyDiv w:val="1"/>
      <w:marLeft w:val="0"/>
      <w:marRight w:val="0"/>
      <w:marTop w:val="0"/>
      <w:marBottom w:val="0"/>
      <w:divBdr>
        <w:top w:val="none" w:sz="0" w:space="0" w:color="auto"/>
        <w:left w:val="none" w:sz="0" w:space="0" w:color="auto"/>
        <w:bottom w:val="none" w:sz="0" w:space="0" w:color="auto"/>
        <w:right w:val="none" w:sz="0" w:space="0" w:color="auto"/>
      </w:divBdr>
    </w:div>
    <w:div w:id="201471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radni-list.si/1/objava.jsp?sop=2011-01-210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0B08988-6A75-4D26-82AF-067BC333F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0</Words>
  <Characters>9296</Characters>
  <Application>Microsoft Office Word</Application>
  <DocSecurity>0</DocSecurity>
  <Lines>77</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onko Kopcič</dc:creator>
  <cp:keywords/>
  <dc:description/>
  <cp:lastModifiedBy>Igor Prinčič</cp:lastModifiedBy>
  <cp:revision>2</cp:revision>
  <cp:lastPrinted>2021-09-01T07:24:00Z</cp:lastPrinted>
  <dcterms:created xsi:type="dcterms:W3CDTF">2024-05-20T13:05:00Z</dcterms:created>
  <dcterms:modified xsi:type="dcterms:W3CDTF">2024-05-20T13:05:00Z</dcterms:modified>
</cp:coreProperties>
</file>